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C8EF00" w14:textId="77777777" w:rsidR="00111969" w:rsidRPr="00995C17" w:rsidRDefault="00995C17" w:rsidP="00125634">
      <w:pPr>
        <w:pStyle w:val="NoSpacing"/>
        <w:jc w:val="center"/>
        <w:rPr>
          <w:b/>
          <w:sz w:val="40"/>
          <w:szCs w:val="56"/>
        </w:rPr>
      </w:pPr>
      <w:r w:rsidRPr="00995C17">
        <w:rPr>
          <w:noProof/>
          <w:sz w:val="20"/>
          <w:lang w:bidi="ar-SA"/>
        </w:rPr>
        <w:drawing>
          <wp:anchor distT="0" distB="0" distL="0" distR="0" simplePos="0" relativeHeight="251660288" behindDoc="0" locked="0" layoutInCell="1" allowOverlap="1" wp14:anchorId="678A23E6" wp14:editId="3990185B">
            <wp:simplePos x="0" y="0"/>
            <wp:positionH relativeFrom="page">
              <wp:posOffset>457200</wp:posOffset>
            </wp:positionH>
            <wp:positionV relativeFrom="paragraph">
              <wp:posOffset>0</wp:posOffset>
            </wp:positionV>
            <wp:extent cx="753110" cy="762000"/>
            <wp:effectExtent l="0" t="0" r="8890" b="0"/>
            <wp:wrapSquare wrapText="bothSides"/>
            <wp:docPr id="2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5311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11969" w:rsidRPr="00995C17">
        <w:rPr>
          <w:b/>
          <w:sz w:val="40"/>
          <w:szCs w:val="56"/>
        </w:rPr>
        <w:t>American International University – Bangladesh</w:t>
      </w:r>
      <w:r w:rsidR="00976FCB" w:rsidRPr="00995C17">
        <w:rPr>
          <w:b/>
          <w:sz w:val="40"/>
          <w:szCs w:val="56"/>
        </w:rPr>
        <w:t xml:space="preserve"> (AIUB)</w:t>
      </w:r>
    </w:p>
    <w:p w14:paraId="4A85AA71" w14:textId="77777777" w:rsidR="00111969" w:rsidRPr="00976FCB" w:rsidRDefault="00111969" w:rsidP="00125634">
      <w:pPr>
        <w:pStyle w:val="NoSpacing"/>
        <w:jc w:val="center"/>
        <w:rPr>
          <w:b/>
          <w:sz w:val="36"/>
          <w:szCs w:val="56"/>
        </w:rPr>
      </w:pPr>
      <w:r w:rsidRPr="00976FCB">
        <w:rPr>
          <w:b/>
          <w:sz w:val="36"/>
          <w:szCs w:val="56"/>
        </w:rPr>
        <w:t>Faculty of Engineering</w:t>
      </w:r>
    </w:p>
    <w:p w14:paraId="04E889EB" w14:textId="77777777" w:rsidR="00111969" w:rsidRPr="00976FCB" w:rsidRDefault="00111969" w:rsidP="00125634">
      <w:pPr>
        <w:pStyle w:val="NoSpacing"/>
        <w:pBdr>
          <w:bottom w:val="single" w:sz="12" w:space="1" w:color="auto"/>
        </w:pBdr>
        <w:jc w:val="center"/>
        <w:rPr>
          <w:b/>
          <w:sz w:val="32"/>
          <w:szCs w:val="56"/>
        </w:rPr>
      </w:pPr>
      <w:r w:rsidRPr="00976FCB">
        <w:rPr>
          <w:b/>
          <w:sz w:val="32"/>
          <w:szCs w:val="56"/>
        </w:rPr>
        <w:t xml:space="preserve">Department of </w:t>
      </w:r>
      <w:r w:rsidR="00D546A8" w:rsidRPr="00976FCB">
        <w:rPr>
          <w:b/>
          <w:sz w:val="32"/>
          <w:szCs w:val="56"/>
        </w:rPr>
        <w:t xml:space="preserve">CSE, </w:t>
      </w:r>
      <w:r w:rsidR="005C7197" w:rsidRPr="00976FCB">
        <w:rPr>
          <w:b/>
          <w:sz w:val="32"/>
          <w:szCs w:val="56"/>
        </w:rPr>
        <w:t>EEE</w:t>
      </w:r>
      <w:r w:rsidR="00D546A8" w:rsidRPr="00976FCB">
        <w:rPr>
          <w:b/>
          <w:sz w:val="32"/>
          <w:szCs w:val="56"/>
        </w:rPr>
        <w:t>,</w:t>
      </w:r>
      <w:r w:rsidR="005C7197" w:rsidRPr="00976FCB">
        <w:rPr>
          <w:b/>
          <w:sz w:val="32"/>
          <w:szCs w:val="56"/>
        </w:rPr>
        <w:t xml:space="preserve"> </w:t>
      </w:r>
      <w:r w:rsidR="00D546A8" w:rsidRPr="00976FCB">
        <w:rPr>
          <w:b/>
          <w:sz w:val="32"/>
          <w:szCs w:val="56"/>
        </w:rPr>
        <w:t>and</w:t>
      </w:r>
      <w:r w:rsidR="005C7197" w:rsidRPr="00976FCB">
        <w:rPr>
          <w:b/>
          <w:sz w:val="32"/>
          <w:szCs w:val="56"/>
        </w:rPr>
        <w:t xml:space="preserve"> </w:t>
      </w:r>
      <w:proofErr w:type="spellStart"/>
      <w:r w:rsidR="005C7197" w:rsidRPr="00976FCB">
        <w:rPr>
          <w:b/>
          <w:sz w:val="32"/>
          <w:szCs w:val="56"/>
        </w:rPr>
        <w:t>CoE</w:t>
      </w:r>
      <w:proofErr w:type="spellEnd"/>
    </w:p>
    <w:p w14:paraId="67FFC02E" w14:textId="77777777" w:rsidR="00111969" w:rsidRPr="00111969" w:rsidRDefault="00111969" w:rsidP="00125634">
      <w:pPr>
        <w:pStyle w:val="NoSpacing"/>
        <w:rPr>
          <w:sz w:val="6"/>
          <w:szCs w:val="56"/>
        </w:rPr>
      </w:pPr>
    </w:p>
    <w:p w14:paraId="597C8D4F" w14:textId="77777777" w:rsidR="00D546A8" w:rsidRDefault="00D546A8" w:rsidP="00125634">
      <w:pPr>
        <w:pStyle w:val="NoSpacing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EEE4103 </w:t>
      </w:r>
      <w:r w:rsidR="00A50214" w:rsidRPr="00D546A8">
        <w:rPr>
          <w:b/>
          <w:sz w:val="36"/>
          <w:szCs w:val="36"/>
        </w:rPr>
        <w:t xml:space="preserve">MICROPROCESSOR </w:t>
      </w:r>
      <w:r w:rsidRPr="00D546A8">
        <w:rPr>
          <w:b/>
          <w:sz w:val="36"/>
          <w:szCs w:val="36"/>
        </w:rPr>
        <w:t>AND</w:t>
      </w:r>
      <w:r w:rsidR="00A50214" w:rsidRPr="00D546A8">
        <w:rPr>
          <w:b/>
          <w:sz w:val="36"/>
          <w:szCs w:val="36"/>
        </w:rPr>
        <w:t xml:space="preserve"> EMBEDDED</w:t>
      </w:r>
      <w:r w:rsidR="00AF38F6" w:rsidRPr="00D546A8">
        <w:rPr>
          <w:b/>
          <w:sz w:val="36"/>
          <w:szCs w:val="36"/>
        </w:rPr>
        <w:t xml:space="preserve"> SYSTEM</w:t>
      </w:r>
      <w:r w:rsidR="006E3DB8" w:rsidRPr="00D546A8">
        <w:rPr>
          <w:b/>
          <w:sz w:val="36"/>
          <w:szCs w:val="36"/>
        </w:rPr>
        <w:t xml:space="preserve"> </w:t>
      </w:r>
    </w:p>
    <w:p w14:paraId="1A45FF6C" w14:textId="77777777" w:rsidR="00EC0A3F" w:rsidRPr="00995C17" w:rsidRDefault="00995C17" w:rsidP="00125634">
      <w:pPr>
        <w:pStyle w:val="NoSpacing"/>
        <w:jc w:val="center"/>
        <w:rPr>
          <w:b/>
          <w:sz w:val="44"/>
          <w:szCs w:val="44"/>
        </w:rPr>
      </w:pPr>
      <w:r w:rsidRPr="00995C17">
        <w:rPr>
          <w:b/>
          <w:sz w:val="44"/>
          <w:szCs w:val="44"/>
        </w:rPr>
        <w:t>COURSE</w:t>
      </w:r>
      <w:r w:rsidR="00EC1E42">
        <w:rPr>
          <w:b/>
          <w:sz w:val="44"/>
          <w:szCs w:val="44"/>
        </w:rPr>
        <w:t xml:space="preserve"> CAPSTONE</w:t>
      </w:r>
      <w:r w:rsidRPr="00995C17">
        <w:rPr>
          <w:b/>
          <w:sz w:val="44"/>
          <w:szCs w:val="44"/>
        </w:rPr>
        <w:t xml:space="preserve"> </w:t>
      </w:r>
      <w:r w:rsidR="002D544A" w:rsidRPr="00995C17">
        <w:rPr>
          <w:b/>
          <w:sz w:val="44"/>
          <w:szCs w:val="44"/>
        </w:rPr>
        <w:t xml:space="preserve">PROJECT </w:t>
      </w:r>
      <w:r w:rsidR="00AF38F6" w:rsidRPr="00995C17">
        <w:rPr>
          <w:b/>
          <w:sz w:val="44"/>
          <w:szCs w:val="44"/>
        </w:rPr>
        <w:t>PROPOSAL</w:t>
      </w:r>
      <w:r w:rsidR="00EC0A3F" w:rsidRPr="00995C17">
        <w:rPr>
          <w:b/>
          <w:sz w:val="44"/>
          <w:szCs w:val="44"/>
        </w:rPr>
        <w:t xml:space="preserve"> FORM</w:t>
      </w:r>
    </w:p>
    <w:p w14:paraId="0A647F0C" w14:textId="77777777" w:rsidR="00D546A8" w:rsidRPr="00A46284" w:rsidRDefault="00D546A8" w:rsidP="00125634">
      <w:pPr>
        <w:pStyle w:val="NoSpacing"/>
        <w:jc w:val="center"/>
        <w:rPr>
          <w:bCs/>
          <w:sz w:val="20"/>
          <w:szCs w:val="20"/>
        </w:rPr>
      </w:pPr>
    </w:p>
    <w:tbl>
      <w:tblPr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10770"/>
      </w:tblGrid>
      <w:tr w:rsidR="00051F76" w:rsidRPr="00D55D5F" w14:paraId="2FC81681" w14:textId="77777777" w:rsidTr="00125634">
        <w:trPr>
          <w:trHeight w:val="447"/>
        </w:trPr>
        <w:tc>
          <w:tcPr>
            <w:tcW w:w="10770" w:type="dxa"/>
            <w:vAlign w:val="center"/>
          </w:tcPr>
          <w:p w14:paraId="4C6A944C" w14:textId="0126912E" w:rsidR="00051F76" w:rsidRPr="00D55D5F" w:rsidRDefault="00673158" w:rsidP="00125634">
            <w:pPr>
              <w:pStyle w:val="NoSpacing"/>
              <w:rPr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SEMESTER</w:t>
            </w:r>
            <w:r w:rsidRPr="005904F1">
              <w:rPr>
                <w:b/>
                <w:sz w:val="32"/>
                <w:szCs w:val="32"/>
              </w:rPr>
              <w:t>:</w:t>
            </w:r>
            <w:r>
              <w:rPr>
                <w:b/>
                <w:sz w:val="32"/>
                <w:szCs w:val="32"/>
              </w:rPr>
              <w:t xml:space="preserve"> </w:t>
            </w:r>
            <w:r w:rsidR="002473CC">
              <w:rPr>
                <w:b/>
                <w:sz w:val="32"/>
                <w:szCs w:val="32"/>
              </w:rPr>
              <w:t>SPRING</w:t>
            </w:r>
            <w:r>
              <w:rPr>
                <w:b/>
                <w:sz w:val="32"/>
                <w:szCs w:val="32"/>
              </w:rPr>
              <w:t xml:space="preserve"> 202</w:t>
            </w:r>
            <w:r w:rsidR="004F2C98">
              <w:rPr>
                <w:b/>
                <w:sz w:val="32"/>
                <w:szCs w:val="32"/>
              </w:rPr>
              <w:t>3</w:t>
            </w:r>
            <w:r>
              <w:rPr>
                <w:b/>
                <w:sz w:val="32"/>
                <w:szCs w:val="32"/>
              </w:rPr>
              <w:t>-202</w:t>
            </w:r>
            <w:r w:rsidR="004F2C98">
              <w:rPr>
                <w:b/>
                <w:sz w:val="32"/>
                <w:szCs w:val="32"/>
              </w:rPr>
              <w:t>4</w:t>
            </w:r>
          </w:p>
        </w:tc>
      </w:tr>
      <w:tr w:rsidR="00DA16BF" w:rsidRPr="00D55D5F" w14:paraId="6206D271" w14:textId="77777777" w:rsidTr="004F2C98">
        <w:trPr>
          <w:trHeight w:val="1296"/>
        </w:trPr>
        <w:tc>
          <w:tcPr>
            <w:tcW w:w="10770" w:type="dxa"/>
            <w:vAlign w:val="center"/>
          </w:tcPr>
          <w:p w14:paraId="2A14261C" w14:textId="6401E6EE" w:rsidR="00564F33" w:rsidRPr="00D55D5F" w:rsidRDefault="00DA16BF" w:rsidP="00125634">
            <w:pPr>
              <w:pStyle w:val="NoSpacing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PROJECT TITL</w:t>
            </w:r>
            <w:r w:rsidR="000E400C">
              <w:rPr>
                <w:b/>
                <w:sz w:val="32"/>
                <w:szCs w:val="32"/>
              </w:rPr>
              <w:t>E</w:t>
            </w:r>
            <w:r>
              <w:rPr>
                <w:b/>
                <w:sz w:val="32"/>
                <w:szCs w:val="32"/>
              </w:rPr>
              <w:t>:</w:t>
            </w:r>
            <w:r w:rsidR="00B45330">
              <w:rPr>
                <w:b/>
                <w:sz w:val="32"/>
                <w:szCs w:val="32"/>
              </w:rPr>
              <w:t xml:space="preserve"> </w:t>
            </w:r>
            <w:r w:rsidR="000361D3">
              <w:rPr>
                <w:color w:val="FF0000"/>
                <w:sz w:val="24"/>
                <w:szCs w:val="32"/>
              </w:rPr>
              <w:t>(must be an embedded system designed using Arduino/STM32/</w:t>
            </w:r>
            <w:r w:rsidR="0036526C">
              <w:rPr>
                <w:color w:val="FF0000"/>
                <w:sz w:val="24"/>
                <w:szCs w:val="32"/>
              </w:rPr>
              <w:t>Raspberry</w:t>
            </w:r>
            <w:r w:rsidR="000361D3">
              <w:rPr>
                <w:color w:val="FF0000"/>
                <w:sz w:val="24"/>
                <w:szCs w:val="32"/>
              </w:rPr>
              <w:t xml:space="preserve"> Pi with other necessary sensors, actuators, components, etc. Both hardware implementation and simulation must be shown by the end of the semester.</w:t>
            </w:r>
            <w:r w:rsidR="009D65CB">
              <w:rPr>
                <w:color w:val="FF0000"/>
                <w:sz w:val="24"/>
                <w:szCs w:val="32"/>
              </w:rPr>
              <w:t xml:space="preserve"> However, the proposal form should be submitted within the next two weeks from now on</w:t>
            </w:r>
            <w:r w:rsidR="000361D3">
              <w:rPr>
                <w:color w:val="FF0000"/>
                <w:sz w:val="24"/>
                <w:szCs w:val="32"/>
              </w:rPr>
              <w:t>)</w:t>
            </w:r>
            <w:r w:rsidR="004F2C98" w:rsidRPr="005D5E82">
              <w:rPr>
                <w:color w:val="FF0000"/>
                <w:sz w:val="24"/>
                <w:szCs w:val="32"/>
              </w:rPr>
              <w:t xml:space="preserve"> 2 MARKS</w:t>
            </w:r>
          </w:p>
        </w:tc>
      </w:tr>
      <w:tr w:rsidR="005D5E82" w:rsidRPr="00D55D5F" w14:paraId="119F2947" w14:textId="77777777" w:rsidTr="004F2C98">
        <w:trPr>
          <w:trHeight w:val="720"/>
        </w:trPr>
        <w:tc>
          <w:tcPr>
            <w:tcW w:w="10770" w:type="dxa"/>
            <w:vAlign w:val="center"/>
          </w:tcPr>
          <w:p w14:paraId="3AC423D3" w14:textId="3805325F" w:rsidR="005D5E82" w:rsidRPr="005D5E82" w:rsidRDefault="004F2C98" w:rsidP="00125634">
            <w:pPr>
              <w:pStyle w:val="NoSpacing"/>
              <w:rPr>
                <w:b/>
                <w:sz w:val="32"/>
              </w:rPr>
            </w:pPr>
            <w:r w:rsidRPr="00F0005F">
              <w:rPr>
                <w:b/>
                <w:sz w:val="32"/>
              </w:rPr>
              <w:t>SURVEY</w:t>
            </w:r>
            <w:r>
              <w:rPr>
                <w:b/>
                <w:sz w:val="32"/>
              </w:rPr>
              <w:t>:</w:t>
            </w:r>
            <w:r w:rsidR="00F0005F" w:rsidRPr="00F0005F">
              <w:rPr>
                <w:b/>
                <w:sz w:val="32"/>
              </w:rPr>
              <w:t xml:space="preserve"> </w:t>
            </w:r>
            <w:r>
              <w:rPr>
                <w:bCs/>
                <w:color w:val="FF0000"/>
                <w:sz w:val="24"/>
                <w:szCs w:val="18"/>
              </w:rPr>
              <w:t>(t</w:t>
            </w:r>
            <w:r w:rsidR="00F0005F" w:rsidRPr="004F2C98">
              <w:rPr>
                <w:bCs/>
                <w:color w:val="FF0000"/>
                <w:sz w:val="24"/>
                <w:szCs w:val="18"/>
              </w:rPr>
              <w:t xml:space="preserve">o develop </w:t>
            </w:r>
            <w:r w:rsidR="00D546A8" w:rsidRPr="004F2C98">
              <w:rPr>
                <w:bCs/>
                <w:color w:val="FF0000"/>
                <w:sz w:val="24"/>
                <w:szCs w:val="18"/>
              </w:rPr>
              <w:t xml:space="preserve">a </w:t>
            </w:r>
            <w:r w:rsidR="00F0005F" w:rsidRPr="004F2C98">
              <w:rPr>
                <w:bCs/>
                <w:color w:val="FF0000"/>
                <w:sz w:val="24"/>
                <w:szCs w:val="18"/>
              </w:rPr>
              <w:t xml:space="preserve">process for complex engineering problems considering cultural and societal </w:t>
            </w:r>
            <w:r w:rsidR="00777424" w:rsidRPr="004F2C98">
              <w:rPr>
                <w:bCs/>
                <w:color w:val="FF0000"/>
                <w:sz w:val="24"/>
                <w:szCs w:val="18"/>
              </w:rPr>
              <w:t>factors</w:t>
            </w:r>
            <w:r w:rsidR="00673158" w:rsidRPr="004F2C98">
              <w:rPr>
                <w:bCs/>
                <w:color w:val="FF0000"/>
                <w:sz w:val="24"/>
                <w:szCs w:val="18"/>
              </w:rPr>
              <w:t xml:space="preserve"> </w:t>
            </w:r>
            <w:r w:rsidR="00777424" w:rsidRPr="004F2C98">
              <w:rPr>
                <w:bCs/>
                <w:color w:val="FF0000"/>
                <w:sz w:val="24"/>
                <w:szCs w:val="18"/>
              </w:rPr>
              <w:t>(use pie</w:t>
            </w:r>
            <w:r w:rsidR="00976FCB" w:rsidRPr="004F2C98">
              <w:rPr>
                <w:bCs/>
                <w:color w:val="FF0000"/>
                <w:sz w:val="24"/>
                <w:szCs w:val="18"/>
              </w:rPr>
              <w:t>/bar</w:t>
            </w:r>
            <w:r w:rsidR="00777424" w:rsidRPr="004F2C98">
              <w:rPr>
                <w:bCs/>
                <w:color w:val="FF0000"/>
                <w:sz w:val="24"/>
                <w:szCs w:val="18"/>
              </w:rPr>
              <w:t xml:space="preserve"> chart</w:t>
            </w:r>
            <w:r w:rsidR="007E1E4E" w:rsidRPr="004F2C98">
              <w:rPr>
                <w:bCs/>
                <w:color w:val="FF0000"/>
                <w:sz w:val="24"/>
                <w:szCs w:val="18"/>
              </w:rPr>
              <w:t>, minimum 10 questions</w:t>
            </w:r>
            <w:r w:rsidR="0036526C" w:rsidRPr="004F2C98">
              <w:rPr>
                <w:bCs/>
                <w:color w:val="FF0000"/>
                <w:sz w:val="24"/>
                <w:szCs w:val="18"/>
              </w:rPr>
              <w:t>,</w:t>
            </w:r>
            <w:r w:rsidR="007E1E4E" w:rsidRPr="004F2C98">
              <w:rPr>
                <w:bCs/>
                <w:color w:val="FF0000"/>
                <w:sz w:val="24"/>
                <w:szCs w:val="18"/>
              </w:rPr>
              <w:t xml:space="preserve"> and 40 respondents</w:t>
            </w:r>
            <w:r w:rsidR="00777424" w:rsidRPr="004F2C98">
              <w:rPr>
                <w:bCs/>
                <w:color w:val="FF0000"/>
                <w:sz w:val="24"/>
                <w:szCs w:val="18"/>
              </w:rPr>
              <w:t>)</w:t>
            </w:r>
            <w:r w:rsidR="005D5E82" w:rsidRPr="004F2C98">
              <w:rPr>
                <w:b/>
                <w:color w:val="FF0000"/>
                <w:sz w:val="24"/>
                <w:szCs w:val="18"/>
              </w:rPr>
              <w:t xml:space="preserve"> </w:t>
            </w:r>
            <w:r w:rsidR="004A1E13">
              <w:rPr>
                <w:color w:val="FF0000"/>
                <w:sz w:val="24"/>
              </w:rPr>
              <w:t>8</w:t>
            </w:r>
            <w:r w:rsidR="005D5E82" w:rsidRPr="005D5E82">
              <w:rPr>
                <w:color w:val="FF0000"/>
                <w:sz w:val="24"/>
              </w:rPr>
              <w:t xml:space="preserve"> MARKS</w:t>
            </w:r>
          </w:p>
        </w:tc>
      </w:tr>
      <w:tr w:rsidR="005D5E82" w:rsidRPr="00D55D5F" w14:paraId="560E87E1" w14:textId="77777777" w:rsidTr="004F2C98">
        <w:trPr>
          <w:trHeight w:val="720"/>
        </w:trPr>
        <w:tc>
          <w:tcPr>
            <w:tcW w:w="10770" w:type="dxa"/>
            <w:vAlign w:val="center"/>
          </w:tcPr>
          <w:p w14:paraId="21FF312E" w14:textId="49F28E04" w:rsidR="005D5E82" w:rsidRPr="005D5E82" w:rsidRDefault="00976FCB" w:rsidP="00125634">
            <w:pPr>
              <w:pStyle w:val="NoSpacing"/>
              <w:rPr>
                <w:b/>
                <w:sz w:val="32"/>
              </w:rPr>
            </w:pPr>
            <w:r>
              <w:rPr>
                <w:b/>
                <w:sz w:val="32"/>
              </w:rPr>
              <w:t>AIMS</w:t>
            </w:r>
            <w:r w:rsidR="005D5E82">
              <w:rPr>
                <w:b/>
                <w:sz w:val="32"/>
              </w:rPr>
              <w:t xml:space="preserve"> AND </w:t>
            </w:r>
            <w:r>
              <w:rPr>
                <w:b/>
                <w:sz w:val="32"/>
              </w:rPr>
              <w:t>OBJECTIVE</w:t>
            </w:r>
            <w:r w:rsidR="005D5E82">
              <w:rPr>
                <w:b/>
                <w:sz w:val="32"/>
              </w:rPr>
              <w:t xml:space="preserve">S OF </w:t>
            </w:r>
            <w:r w:rsidR="00D546A8">
              <w:rPr>
                <w:b/>
                <w:sz w:val="32"/>
              </w:rPr>
              <w:t xml:space="preserve">THE </w:t>
            </w:r>
            <w:r w:rsidR="005D5E82">
              <w:rPr>
                <w:b/>
                <w:sz w:val="32"/>
              </w:rPr>
              <w:t xml:space="preserve">PROJECT: </w:t>
            </w:r>
            <w:r w:rsidR="00CA1978">
              <w:rPr>
                <w:color w:val="FF0000"/>
                <w:sz w:val="24"/>
                <w:szCs w:val="32"/>
              </w:rPr>
              <w:t xml:space="preserve">(there must be a minimum of three aims and objectives of your work, for example, design, simulate, implement, analyze, etc.) </w:t>
            </w:r>
            <w:r w:rsidR="004A1E13">
              <w:rPr>
                <w:color w:val="FF0000"/>
                <w:sz w:val="24"/>
                <w:szCs w:val="32"/>
              </w:rPr>
              <w:t>3</w:t>
            </w:r>
            <w:r w:rsidR="00CA1978" w:rsidRPr="005D5E82">
              <w:rPr>
                <w:color w:val="FF0000"/>
                <w:sz w:val="24"/>
              </w:rPr>
              <w:t xml:space="preserve"> MARKS</w:t>
            </w:r>
          </w:p>
        </w:tc>
      </w:tr>
      <w:tr w:rsidR="00CA1978" w:rsidRPr="00D55D5F" w14:paraId="3E2459BB" w14:textId="77777777" w:rsidTr="004F2C98">
        <w:trPr>
          <w:trHeight w:val="720"/>
        </w:trPr>
        <w:tc>
          <w:tcPr>
            <w:tcW w:w="10770" w:type="dxa"/>
            <w:vAlign w:val="center"/>
          </w:tcPr>
          <w:p w14:paraId="67E45882" w14:textId="5D4A378F" w:rsidR="00CA1978" w:rsidRDefault="00CA1978" w:rsidP="007319BC">
            <w:pPr>
              <w:pStyle w:val="NoSpacing"/>
              <w:rPr>
                <w:b/>
                <w:sz w:val="32"/>
              </w:rPr>
            </w:pPr>
            <w:r>
              <w:rPr>
                <w:b/>
                <w:sz w:val="32"/>
              </w:rPr>
              <w:t xml:space="preserve">LITERATURE REVIEW: </w:t>
            </w:r>
            <w:r>
              <w:rPr>
                <w:color w:val="FF0000"/>
                <w:sz w:val="24"/>
                <w:szCs w:val="32"/>
              </w:rPr>
              <w:t xml:space="preserve">(must be related to </w:t>
            </w:r>
            <w:r w:rsidR="00866CA4" w:rsidRPr="00866CA4">
              <w:rPr>
                <w:color w:val="FF0000"/>
                <w:sz w:val="24"/>
                <w:szCs w:val="32"/>
              </w:rPr>
              <w:t>embedded system design</w:t>
            </w:r>
            <w:r w:rsidR="00866CA4">
              <w:rPr>
                <w:color w:val="FF0000"/>
                <w:sz w:val="24"/>
                <w:szCs w:val="32"/>
              </w:rPr>
              <w:t xml:space="preserve"> </w:t>
            </w:r>
            <w:r>
              <w:rPr>
                <w:color w:val="FF0000"/>
                <w:sz w:val="24"/>
                <w:szCs w:val="32"/>
              </w:rPr>
              <w:t xml:space="preserve">with other necessary citations from the most recently published papers. At least 5 most recent publications must be collected, studied, identified the problems, and then discussed in this section) </w:t>
            </w:r>
            <w:r>
              <w:rPr>
                <w:color w:val="FF0000"/>
                <w:sz w:val="24"/>
              </w:rPr>
              <w:t>5</w:t>
            </w:r>
            <w:r w:rsidRPr="005D5E82">
              <w:rPr>
                <w:color w:val="FF0000"/>
                <w:sz w:val="24"/>
              </w:rPr>
              <w:t xml:space="preserve"> MARKS</w:t>
            </w:r>
          </w:p>
        </w:tc>
      </w:tr>
      <w:tr w:rsidR="005D5E82" w:rsidRPr="00D55D5F" w14:paraId="67FFF2F0" w14:textId="77777777" w:rsidTr="004F2C98">
        <w:trPr>
          <w:trHeight w:val="720"/>
        </w:trPr>
        <w:tc>
          <w:tcPr>
            <w:tcW w:w="10770" w:type="dxa"/>
            <w:vAlign w:val="center"/>
          </w:tcPr>
          <w:p w14:paraId="067F983C" w14:textId="7F262136" w:rsidR="005D5E82" w:rsidRPr="005D5E82" w:rsidRDefault="005D5E82" w:rsidP="00125634">
            <w:pPr>
              <w:pStyle w:val="NoSpacing"/>
              <w:rPr>
                <w:b/>
                <w:sz w:val="32"/>
              </w:rPr>
            </w:pPr>
            <w:r w:rsidRPr="005D5E82">
              <w:rPr>
                <w:b/>
                <w:sz w:val="32"/>
              </w:rPr>
              <w:t>EXPERIMENTAL</w:t>
            </w:r>
            <w:r>
              <w:rPr>
                <w:b/>
                <w:sz w:val="32"/>
              </w:rPr>
              <w:t xml:space="preserve"> BLOCK DIAGRAM: </w:t>
            </w:r>
            <w:r w:rsidR="00167464">
              <w:rPr>
                <w:color w:val="FF0000"/>
                <w:sz w:val="24"/>
              </w:rPr>
              <w:t xml:space="preserve">(demonstrate how this project is inter-connected with various components and how various signals flow among them using boxes and arrows) </w:t>
            </w:r>
            <w:r w:rsidR="004A1E13">
              <w:rPr>
                <w:color w:val="FF0000"/>
                <w:sz w:val="24"/>
              </w:rPr>
              <w:t>5</w:t>
            </w:r>
            <w:r w:rsidRPr="005D5E82">
              <w:rPr>
                <w:color w:val="FF0000"/>
                <w:sz w:val="24"/>
              </w:rPr>
              <w:t xml:space="preserve"> MARKS</w:t>
            </w:r>
          </w:p>
        </w:tc>
      </w:tr>
      <w:tr w:rsidR="00976FCB" w:rsidRPr="00D55D5F" w14:paraId="67B0BEBA" w14:textId="77777777" w:rsidTr="004F2C98">
        <w:trPr>
          <w:trHeight w:val="720"/>
        </w:trPr>
        <w:tc>
          <w:tcPr>
            <w:tcW w:w="10770" w:type="dxa"/>
            <w:vAlign w:val="center"/>
          </w:tcPr>
          <w:p w14:paraId="6117C36B" w14:textId="625C24AA" w:rsidR="00976FCB" w:rsidRPr="005D5E82" w:rsidRDefault="00976FCB" w:rsidP="00125634">
            <w:pPr>
              <w:pStyle w:val="NoSpacing"/>
              <w:rPr>
                <w:b/>
                <w:sz w:val="32"/>
              </w:rPr>
            </w:pPr>
            <w:r>
              <w:rPr>
                <w:b/>
                <w:sz w:val="32"/>
              </w:rPr>
              <w:t xml:space="preserve">POSSIBLE OUTCOMES OF THE PROJECT: </w:t>
            </w:r>
            <w:r w:rsidR="004A1E13">
              <w:rPr>
                <w:color w:val="FF0000"/>
                <w:sz w:val="24"/>
              </w:rPr>
              <w:t>5</w:t>
            </w:r>
            <w:r w:rsidRPr="005D5E82">
              <w:rPr>
                <w:color w:val="FF0000"/>
                <w:sz w:val="24"/>
              </w:rPr>
              <w:t xml:space="preserve"> MARKS</w:t>
            </w:r>
            <w:r>
              <w:rPr>
                <w:color w:val="FF0000"/>
                <w:sz w:val="24"/>
              </w:rPr>
              <w:t xml:space="preserve"> (describe how this project can help the society and improve </w:t>
            </w:r>
            <w:r w:rsidR="0036526C">
              <w:rPr>
                <w:color w:val="FF0000"/>
                <w:sz w:val="24"/>
              </w:rPr>
              <w:t xml:space="preserve">the </w:t>
            </w:r>
            <w:r>
              <w:rPr>
                <w:color w:val="FF0000"/>
                <w:sz w:val="24"/>
              </w:rPr>
              <w:t>culture of the society).</w:t>
            </w:r>
          </w:p>
        </w:tc>
      </w:tr>
      <w:tr w:rsidR="00EC0A3F" w:rsidRPr="00D55D5F" w14:paraId="31E97173" w14:textId="77777777" w:rsidTr="00125634">
        <w:trPr>
          <w:trHeight w:val="572"/>
        </w:trPr>
        <w:tc>
          <w:tcPr>
            <w:tcW w:w="10770" w:type="dxa"/>
            <w:vAlign w:val="center"/>
          </w:tcPr>
          <w:p w14:paraId="0291E421" w14:textId="497E5A04" w:rsidR="005D5E82" w:rsidRPr="005D5E82" w:rsidRDefault="005D5E82" w:rsidP="00125634">
            <w:pPr>
              <w:spacing w:after="0" w:line="240" w:lineRule="auto"/>
              <w:rPr>
                <w:rFonts w:ascii="Segoe UI" w:hAnsi="Segoe UI" w:cs="Segoe UI"/>
                <w:sz w:val="21"/>
                <w:szCs w:val="21"/>
                <w:lang w:val="en-CA" w:eastAsia="en-CA" w:bidi="ar-SA"/>
              </w:rPr>
            </w:pPr>
            <w:r w:rsidRPr="005D5E82">
              <w:rPr>
                <w:b/>
                <w:sz w:val="32"/>
              </w:rPr>
              <w:t>PROJECT TIMELINE</w:t>
            </w:r>
            <w:r w:rsidR="00673158">
              <w:rPr>
                <w:b/>
                <w:sz w:val="32"/>
              </w:rPr>
              <w:t xml:space="preserve"> </w:t>
            </w:r>
            <w:r w:rsidRPr="005D5E82">
              <w:rPr>
                <w:b/>
                <w:sz w:val="32"/>
              </w:rPr>
              <w:t>(GANTT CHART):</w:t>
            </w:r>
            <w:r>
              <w:rPr>
                <w:b/>
                <w:sz w:val="32"/>
              </w:rPr>
              <w:t xml:space="preserve"> </w:t>
            </w:r>
            <w:r w:rsidR="004A1E13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5</w:t>
            </w:r>
            <w:r w:rsidRPr="005D5E82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 MARKS</w:t>
            </w:r>
          </w:p>
        </w:tc>
      </w:tr>
      <w:tr w:rsidR="005D5E82" w:rsidRPr="00D55D5F" w14:paraId="2E598A9F" w14:textId="77777777" w:rsidTr="00125634">
        <w:trPr>
          <w:trHeight w:val="572"/>
        </w:trPr>
        <w:tc>
          <w:tcPr>
            <w:tcW w:w="10770" w:type="dxa"/>
            <w:vAlign w:val="center"/>
          </w:tcPr>
          <w:p w14:paraId="63B209BE" w14:textId="77777777" w:rsidR="005D5E82" w:rsidRPr="005D5E82" w:rsidRDefault="005D5E82" w:rsidP="00125634">
            <w:pPr>
              <w:spacing w:after="0" w:line="240" w:lineRule="auto"/>
              <w:rPr>
                <w:rFonts w:ascii="Segoe UI" w:hAnsi="Segoe UI" w:cs="Segoe UI"/>
                <w:sz w:val="21"/>
                <w:szCs w:val="21"/>
                <w:lang w:val="en-CA" w:eastAsia="en-CA" w:bidi="ar-SA"/>
              </w:rPr>
            </w:pPr>
            <w:r>
              <w:rPr>
                <w:b/>
                <w:sz w:val="32"/>
              </w:rPr>
              <w:t>REFERENCES:</w:t>
            </w:r>
            <w:r>
              <w:rPr>
                <w:rFonts w:ascii="Segoe UI" w:hAnsi="Segoe UI" w:cs="Segoe UI"/>
                <w:sz w:val="21"/>
                <w:szCs w:val="21"/>
              </w:rPr>
              <w:t xml:space="preserve"> </w:t>
            </w:r>
            <w:r w:rsidRPr="005D5E82">
              <w:rPr>
                <w:rFonts w:ascii="Segoe UI" w:hAnsi="Segoe UI" w:cs="Segoe UI"/>
                <w:color w:val="FF0000"/>
                <w:sz w:val="21"/>
                <w:szCs w:val="21"/>
              </w:rPr>
              <w:t>(</w:t>
            </w:r>
            <w:r w:rsidRPr="005D5E82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only published </w:t>
            </w:r>
            <w:r w:rsidR="00D546A8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paper-based</w:t>
            </w:r>
            <w:r w:rsidR="0060795A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 references </w:t>
            </w:r>
            <w:r w:rsidR="00D546A8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are</w:t>
            </w:r>
            <w:r w:rsidR="0060795A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 allowed</w:t>
            </w:r>
            <w:r w:rsidR="00D546A8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 with the IEEE format</w:t>
            </w:r>
            <w:r w:rsidRPr="005D5E82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, don’t use </w:t>
            </w:r>
            <w:r w:rsidR="00860DF6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Y</w:t>
            </w:r>
            <w:r w:rsidRPr="005D5E82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ou</w:t>
            </w:r>
            <w:r w:rsidR="00860DF6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T</w:t>
            </w:r>
            <w:r w:rsidRPr="005D5E82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ube</w:t>
            </w:r>
            <w:r w:rsidR="00860DF6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 links</w:t>
            </w:r>
            <w:r w:rsidRPr="005D5E82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, Wikipedia, </w:t>
            </w:r>
            <w:r w:rsidR="00D546A8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or </w:t>
            </w:r>
            <w:r w:rsidRPr="005D5E82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any ra</w:t>
            </w:r>
            <w:r w:rsidR="00BC444E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ndom website</w:t>
            </w:r>
            <w:r w:rsidR="00860DF6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s</w:t>
            </w:r>
            <w:r w:rsidR="00BC444E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 for references)</w:t>
            </w:r>
            <w:r w:rsidR="00173D5A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: 2</w:t>
            </w:r>
            <w:r w:rsidRPr="005D5E82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 </w:t>
            </w:r>
            <w:r w:rsidR="00976FCB" w:rsidRPr="005D5E82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MARKS</w:t>
            </w:r>
          </w:p>
          <w:p w14:paraId="402C9B02" w14:textId="77777777" w:rsidR="005D5E82" w:rsidRDefault="005D6EDB" w:rsidP="00125634">
            <w:pPr>
              <w:pStyle w:val="NoSpacing"/>
              <w:rPr>
                <w:b/>
                <w:sz w:val="32"/>
              </w:rPr>
            </w:pPr>
            <w:r>
              <w:rPr>
                <w:b/>
                <w:sz w:val="32"/>
              </w:rPr>
              <w:t>Sample for the conference paper:</w:t>
            </w:r>
          </w:p>
          <w:p w14:paraId="0A438587" w14:textId="77777777" w:rsidR="005D6EDB" w:rsidRDefault="005D6EDB" w:rsidP="00125634">
            <w:pPr>
              <w:pStyle w:val="NoSpacing"/>
              <w:rPr>
                <w:bCs/>
                <w:szCs w:val="16"/>
              </w:rPr>
            </w:pPr>
            <w:r w:rsidRPr="005D6EDB">
              <w:rPr>
                <w:bCs/>
                <w:szCs w:val="16"/>
              </w:rPr>
              <w:t>[</w:t>
            </w:r>
            <w:r>
              <w:rPr>
                <w:bCs/>
                <w:szCs w:val="16"/>
              </w:rPr>
              <w:t>1</w:t>
            </w:r>
            <w:r w:rsidRPr="005D6EDB">
              <w:rPr>
                <w:bCs/>
                <w:szCs w:val="16"/>
              </w:rPr>
              <w:t>]</w:t>
            </w:r>
            <w:r>
              <w:rPr>
                <w:bCs/>
                <w:szCs w:val="16"/>
              </w:rPr>
              <w:t xml:space="preserve"> </w:t>
            </w:r>
            <w:r w:rsidRPr="005D6EDB">
              <w:rPr>
                <w:bCs/>
                <w:szCs w:val="16"/>
              </w:rPr>
              <w:t>M</w:t>
            </w:r>
            <w:r>
              <w:rPr>
                <w:bCs/>
                <w:szCs w:val="16"/>
              </w:rPr>
              <w:t>.</w:t>
            </w:r>
            <w:r w:rsidRPr="005D6EDB">
              <w:rPr>
                <w:bCs/>
                <w:szCs w:val="16"/>
              </w:rPr>
              <w:t xml:space="preserve"> H</w:t>
            </w:r>
            <w:r>
              <w:rPr>
                <w:bCs/>
                <w:szCs w:val="16"/>
              </w:rPr>
              <w:t>.</w:t>
            </w:r>
            <w:r w:rsidRPr="005D6EDB">
              <w:rPr>
                <w:bCs/>
                <w:szCs w:val="16"/>
              </w:rPr>
              <w:t xml:space="preserve"> Bhuyan and Q. D. M. Khosru, “Linear Asymmetric Pocket Profile Based Pinch Off Voltage Model for Nano Scale n-MOSFET,” Proceedings of the IEEE sponsored International Conference on Electrical, Computer and Communication Engineering (ICECCE2017), organized by the Chittagong University of Engineering and Technology (CUET), Cox’s Bazar, Bangladesh, 16-18 February 2017, pp. 28-32.</w:t>
            </w:r>
          </w:p>
          <w:p w14:paraId="5B6651CD" w14:textId="77777777" w:rsidR="005D6EDB" w:rsidRDefault="005D6EDB" w:rsidP="00125634">
            <w:pPr>
              <w:pStyle w:val="NoSpacing"/>
              <w:rPr>
                <w:b/>
                <w:sz w:val="32"/>
              </w:rPr>
            </w:pPr>
            <w:r>
              <w:rPr>
                <w:b/>
                <w:sz w:val="32"/>
              </w:rPr>
              <w:t>Sample for the journal paper:</w:t>
            </w:r>
          </w:p>
          <w:p w14:paraId="7F5D036E" w14:textId="77777777" w:rsidR="005D6EDB" w:rsidRPr="005D6EDB" w:rsidRDefault="005D6EDB" w:rsidP="00125634">
            <w:pPr>
              <w:pStyle w:val="NoSpacing"/>
              <w:rPr>
                <w:bCs/>
                <w:szCs w:val="16"/>
              </w:rPr>
            </w:pPr>
            <w:r w:rsidRPr="005D6EDB">
              <w:rPr>
                <w:bCs/>
                <w:szCs w:val="16"/>
              </w:rPr>
              <w:t>[</w:t>
            </w:r>
            <w:r>
              <w:rPr>
                <w:bCs/>
                <w:szCs w:val="16"/>
              </w:rPr>
              <w:t>1</w:t>
            </w:r>
            <w:r w:rsidRPr="005D6EDB">
              <w:rPr>
                <w:bCs/>
                <w:szCs w:val="16"/>
              </w:rPr>
              <w:t>]</w:t>
            </w:r>
            <w:r>
              <w:rPr>
                <w:bCs/>
                <w:szCs w:val="16"/>
              </w:rPr>
              <w:t xml:space="preserve"> </w:t>
            </w:r>
            <w:r w:rsidRPr="005D6EDB">
              <w:rPr>
                <w:bCs/>
                <w:szCs w:val="16"/>
              </w:rPr>
              <w:t>M</w:t>
            </w:r>
            <w:r>
              <w:rPr>
                <w:bCs/>
                <w:szCs w:val="16"/>
              </w:rPr>
              <w:t>.</w:t>
            </w:r>
            <w:r w:rsidRPr="005D6EDB">
              <w:rPr>
                <w:bCs/>
                <w:szCs w:val="16"/>
              </w:rPr>
              <w:t xml:space="preserve"> H</w:t>
            </w:r>
            <w:r>
              <w:rPr>
                <w:bCs/>
                <w:szCs w:val="16"/>
              </w:rPr>
              <w:t>.</w:t>
            </w:r>
            <w:r w:rsidRPr="005D6EDB">
              <w:rPr>
                <w:bCs/>
                <w:szCs w:val="16"/>
              </w:rPr>
              <w:t xml:space="preserve"> Bhuyan and Q. D. M. Khosru, “Effects of Temperature on Reverse Short Channel Effect in Pocket Implanted Sub-100 nm n-MOSFET,” Journal of Materials Science and Engineering, USA, 1934-8959, vol. 4, no, 7, July 2010, pp. 18-23, DOI:10.17265/2161-6213/2010.07.004.</w:t>
            </w:r>
          </w:p>
        </w:tc>
      </w:tr>
    </w:tbl>
    <w:p w14:paraId="3C27D2C0" w14:textId="77777777" w:rsidR="009A413B" w:rsidRPr="00A46284" w:rsidRDefault="009A413B" w:rsidP="00125634">
      <w:pPr>
        <w:pStyle w:val="NoSpacing"/>
        <w:rPr>
          <w:sz w:val="20"/>
          <w:szCs w:val="20"/>
        </w:rPr>
      </w:pPr>
    </w:p>
    <w:p w14:paraId="1F8072F8" w14:textId="77777777" w:rsidR="00A46284" w:rsidRPr="00A46284" w:rsidRDefault="00A46284" w:rsidP="00A46284">
      <w:pPr>
        <w:pStyle w:val="NoSpacing"/>
        <w:rPr>
          <w:b/>
          <w:bCs/>
          <w:color w:val="FF0000"/>
        </w:rPr>
      </w:pPr>
      <w:bookmarkStart w:id="0" w:name="_Hlk147567603"/>
      <w:r w:rsidRPr="00A46284">
        <w:rPr>
          <w:b/>
          <w:bCs/>
          <w:color w:val="FF0000"/>
        </w:rPr>
        <w:t xml:space="preserve">Instructions: </w:t>
      </w:r>
    </w:p>
    <w:p w14:paraId="1DC74939" w14:textId="77777777" w:rsidR="00A46284" w:rsidRPr="00A46284" w:rsidRDefault="00A46284" w:rsidP="00A46284">
      <w:pPr>
        <w:pStyle w:val="NoSpacing"/>
        <w:numPr>
          <w:ilvl w:val="0"/>
          <w:numId w:val="12"/>
        </w:numPr>
      </w:pPr>
      <w:r w:rsidRPr="00A46284">
        <w:t>Must follow the mentioned instructions properly.</w:t>
      </w:r>
    </w:p>
    <w:p w14:paraId="0150C65F" w14:textId="77777777" w:rsidR="00A46284" w:rsidRPr="00A46284" w:rsidRDefault="00A46284" w:rsidP="00A46284">
      <w:pPr>
        <w:pStyle w:val="NoSpacing"/>
        <w:numPr>
          <w:ilvl w:val="0"/>
          <w:numId w:val="12"/>
        </w:numPr>
      </w:pPr>
      <w:r w:rsidRPr="00A46284">
        <w:t>Fill in the form accurately with all necessary information.</w:t>
      </w:r>
    </w:p>
    <w:p w14:paraId="12D6DE41" w14:textId="77777777" w:rsidR="00A46284" w:rsidRPr="00A46284" w:rsidRDefault="00A46284" w:rsidP="00A46284">
      <w:pPr>
        <w:pStyle w:val="NoSpacing"/>
        <w:numPr>
          <w:ilvl w:val="0"/>
          <w:numId w:val="12"/>
        </w:numPr>
      </w:pPr>
      <w:r w:rsidRPr="00A46284">
        <w:t>Make a color print of this form.</w:t>
      </w:r>
    </w:p>
    <w:p w14:paraId="58191421" w14:textId="77777777" w:rsidR="00A46284" w:rsidRPr="00A46284" w:rsidRDefault="00A46284" w:rsidP="00A46284">
      <w:pPr>
        <w:pStyle w:val="NoSpacing"/>
        <w:numPr>
          <w:ilvl w:val="0"/>
          <w:numId w:val="12"/>
        </w:numPr>
      </w:pPr>
      <w:r w:rsidRPr="00A46284">
        <w:t xml:space="preserve">Figures, tables, charts, circuit diagrams, block diagrams, and wave shapes must be color printed. </w:t>
      </w:r>
      <w:bookmarkEnd w:id="0"/>
    </w:p>
    <w:p w14:paraId="4EB6241B" w14:textId="77777777" w:rsidR="009A413B" w:rsidRPr="000835B0" w:rsidRDefault="00D7552C" w:rsidP="00125634">
      <w:pPr>
        <w:pStyle w:val="NoSpacing"/>
        <w:pBdr>
          <w:bottom w:val="single" w:sz="12" w:space="1" w:color="auto"/>
        </w:pBdr>
        <w:jc w:val="center"/>
        <w:rPr>
          <w:b/>
          <w:sz w:val="28"/>
          <w:szCs w:val="28"/>
        </w:rPr>
      </w:pPr>
      <w:r>
        <w:rPr>
          <w:noProof/>
          <w:lang w:bidi="ar-SA"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80320D1" wp14:editId="2D9B4C2D">
                <wp:simplePos x="0" y="0"/>
                <wp:positionH relativeFrom="column">
                  <wp:posOffset>-76200</wp:posOffset>
                </wp:positionH>
                <wp:positionV relativeFrom="paragraph">
                  <wp:posOffset>222250</wp:posOffset>
                </wp:positionV>
                <wp:extent cx="6975475" cy="2381250"/>
                <wp:effectExtent l="0" t="0" r="15875" b="19050"/>
                <wp:wrapNone/>
                <wp:docPr id="1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5475" cy="2381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49AEB5" w14:textId="77777777" w:rsidR="00125634" w:rsidRDefault="00125634" w:rsidP="0070559A">
                            <w:pPr>
                              <w:rPr>
                                <w:b/>
                                <w:sz w:val="32"/>
                                <w:u w:val="single"/>
                              </w:rPr>
                            </w:pPr>
                            <w:r w:rsidRPr="00856839">
                              <w:rPr>
                                <w:b/>
                                <w:sz w:val="32"/>
                              </w:rPr>
                              <w:t>COMMENTS BY</w:t>
                            </w:r>
                            <w:r>
                              <w:rPr>
                                <w:b/>
                                <w:sz w:val="32"/>
                                <w:u w:val="single"/>
                              </w:rPr>
                              <w:t xml:space="preserve"> COURSE TEACHER</w:t>
                            </w:r>
                            <w:r w:rsidRPr="00856839">
                              <w:rPr>
                                <w:b/>
                                <w:sz w:val="32"/>
                                <w:u w:val="single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0320D1" id="_x0000_t202" coordsize="21600,21600" o:spt="202" path="m,l,21600r21600,l21600,xe">
                <v:stroke joinstyle="miter"/>
                <v:path gradientshapeok="t" o:connecttype="rect"/>
              </v:shapetype>
              <v:shape id="Text Box 35" o:spid="_x0000_s1026" type="#_x0000_t202" style="position:absolute;left:0;text-align:left;margin-left:-6pt;margin-top:17.5pt;width:549.25pt;height:187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">
                <v:textbox>
                  <w:txbxContent>
                    <w:p w14:paraId="6A49AEB5" w14:textId="77777777" w:rsidR="00125634" w:rsidRDefault="00125634" w:rsidP="0070559A">
                      <w:pPr>
                        <w:rPr>
                          <w:b/>
                          <w:sz w:val="32"/>
                          <w:u w:val="single"/>
                        </w:rPr>
                      </w:pPr>
                      <w:r w:rsidRPr="00856839">
                        <w:rPr>
                          <w:b/>
                          <w:sz w:val="32"/>
                        </w:rPr>
                        <w:t>COMMENTS BY</w:t>
                      </w:r>
                      <w:r>
                        <w:rPr>
                          <w:b/>
                          <w:sz w:val="32"/>
                          <w:u w:val="single"/>
                        </w:rPr>
                        <w:t xml:space="preserve"> COURSE TEACHER</w:t>
                      </w:r>
                      <w:r w:rsidRPr="00856839">
                        <w:rPr>
                          <w:b/>
                          <w:sz w:val="32"/>
                          <w:u w:val="single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E50198" w:rsidRPr="000835B0">
        <w:rPr>
          <w:b/>
          <w:sz w:val="28"/>
          <w:szCs w:val="28"/>
        </w:rPr>
        <w:t xml:space="preserve">FOR </w:t>
      </w:r>
      <w:r w:rsidR="00CB7FF2">
        <w:rPr>
          <w:b/>
          <w:sz w:val="28"/>
          <w:szCs w:val="28"/>
        </w:rPr>
        <w:t>FACULTY</w:t>
      </w:r>
      <w:r w:rsidR="009A413B" w:rsidRPr="000835B0">
        <w:rPr>
          <w:b/>
          <w:sz w:val="28"/>
          <w:szCs w:val="28"/>
        </w:rPr>
        <w:t xml:space="preserve"> USE ONLY</w:t>
      </w:r>
    </w:p>
    <w:p w14:paraId="3C93F6BA" w14:textId="77777777" w:rsidR="0070559A" w:rsidRDefault="0070559A" w:rsidP="00125634">
      <w:pPr>
        <w:pStyle w:val="NoSpacing"/>
        <w:pBdr>
          <w:bottom w:val="single" w:sz="12" w:space="1" w:color="auto"/>
        </w:pBdr>
      </w:pPr>
    </w:p>
    <w:p w14:paraId="136D0C06" w14:textId="77777777" w:rsidR="009A413B" w:rsidRDefault="009A413B" w:rsidP="00125634">
      <w:pPr>
        <w:pStyle w:val="NoSpacing"/>
        <w:pBdr>
          <w:bottom w:val="single" w:sz="12" w:space="1" w:color="auto"/>
        </w:pBdr>
      </w:pPr>
    </w:p>
    <w:p w14:paraId="5972FC79" w14:textId="77777777" w:rsidR="0070559A" w:rsidRDefault="0070559A" w:rsidP="00125634">
      <w:pPr>
        <w:pStyle w:val="NoSpacing"/>
        <w:pBdr>
          <w:bottom w:val="single" w:sz="12" w:space="1" w:color="auto"/>
        </w:pBdr>
      </w:pPr>
    </w:p>
    <w:p w14:paraId="2B4C93F0" w14:textId="77777777" w:rsidR="0070559A" w:rsidRDefault="0070559A" w:rsidP="00125634">
      <w:pPr>
        <w:pStyle w:val="NoSpacing"/>
        <w:pBdr>
          <w:bottom w:val="single" w:sz="12" w:space="1" w:color="auto"/>
        </w:pBdr>
      </w:pPr>
    </w:p>
    <w:p w14:paraId="33D419D5" w14:textId="77777777" w:rsidR="0070559A" w:rsidRDefault="0070559A" w:rsidP="00125634">
      <w:pPr>
        <w:pStyle w:val="NoSpacing"/>
        <w:pBdr>
          <w:bottom w:val="single" w:sz="12" w:space="1" w:color="auto"/>
        </w:pBdr>
      </w:pPr>
    </w:p>
    <w:p w14:paraId="6AEFCA55" w14:textId="77777777" w:rsidR="00BC444E" w:rsidRDefault="00BC444E" w:rsidP="00125634">
      <w:pPr>
        <w:pStyle w:val="NoSpacing"/>
        <w:pBdr>
          <w:bottom w:val="single" w:sz="12" w:space="1" w:color="auto"/>
        </w:pBdr>
      </w:pPr>
    </w:p>
    <w:p w14:paraId="0C320370" w14:textId="77777777" w:rsidR="00BC444E" w:rsidRDefault="00BC444E" w:rsidP="00125634">
      <w:pPr>
        <w:pStyle w:val="NoSpacing"/>
        <w:pBdr>
          <w:bottom w:val="single" w:sz="12" w:space="1" w:color="auto"/>
        </w:pBdr>
      </w:pPr>
    </w:p>
    <w:p w14:paraId="75BA8A2B" w14:textId="77777777" w:rsidR="00BC444E" w:rsidRDefault="00BC444E" w:rsidP="00125634">
      <w:pPr>
        <w:pStyle w:val="NoSpacing"/>
        <w:pBdr>
          <w:bottom w:val="single" w:sz="12" w:space="1" w:color="auto"/>
        </w:pBdr>
      </w:pPr>
    </w:p>
    <w:p w14:paraId="10539374" w14:textId="77777777" w:rsidR="00BC444E" w:rsidRDefault="00BC444E" w:rsidP="00125634">
      <w:pPr>
        <w:pStyle w:val="NoSpacing"/>
        <w:pBdr>
          <w:bottom w:val="single" w:sz="12" w:space="1" w:color="auto"/>
        </w:pBdr>
      </w:pPr>
    </w:p>
    <w:p w14:paraId="714C781E" w14:textId="77777777" w:rsidR="00BC444E" w:rsidRDefault="00BC444E" w:rsidP="00125634">
      <w:pPr>
        <w:pStyle w:val="NoSpacing"/>
        <w:pBdr>
          <w:bottom w:val="single" w:sz="12" w:space="1" w:color="auto"/>
        </w:pBdr>
      </w:pPr>
    </w:p>
    <w:p w14:paraId="1DA912D5" w14:textId="77777777" w:rsidR="00BC444E" w:rsidRDefault="00BC444E" w:rsidP="00125634">
      <w:pPr>
        <w:pStyle w:val="NoSpacing"/>
        <w:pBdr>
          <w:bottom w:val="single" w:sz="12" w:space="1" w:color="auto"/>
        </w:pBdr>
      </w:pPr>
    </w:p>
    <w:p w14:paraId="7A4439A3" w14:textId="77777777" w:rsidR="00BC444E" w:rsidRDefault="00BC444E" w:rsidP="00125634">
      <w:pPr>
        <w:pStyle w:val="NoSpacing"/>
        <w:pBdr>
          <w:bottom w:val="single" w:sz="12" w:space="1" w:color="auto"/>
        </w:pBdr>
      </w:pPr>
    </w:p>
    <w:p w14:paraId="18930CEE" w14:textId="77777777" w:rsidR="00444E58" w:rsidRDefault="00444E58" w:rsidP="00125634">
      <w:pPr>
        <w:pStyle w:val="NoSpacing"/>
        <w:pBdr>
          <w:bottom w:val="single" w:sz="12" w:space="1" w:color="auto"/>
        </w:pBdr>
      </w:pPr>
    </w:p>
    <w:p w14:paraId="094E40A0" w14:textId="77777777" w:rsidR="004F2C98" w:rsidRDefault="004F2C98" w:rsidP="00125634">
      <w:pPr>
        <w:pStyle w:val="NoSpacing"/>
        <w:pBdr>
          <w:bottom w:val="single" w:sz="12" w:space="1" w:color="auto"/>
        </w:pBdr>
      </w:pPr>
    </w:p>
    <w:p w14:paraId="5CE6F3D7" w14:textId="77777777" w:rsidR="004F2C98" w:rsidRDefault="004F2C98" w:rsidP="00125634">
      <w:pPr>
        <w:pStyle w:val="NoSpacing"/>
        <w:pBdr>
          <w:bottom w:val="single" w:sz="12" w:space="1" w:color="auto"/>
        </w:pBdr>
      </w:pPr>
    </w:p>
    <w:p w14:paraId="5C63C733" w14:textId="77777777" w:rsidR="00B526A6" w:rsidRDefault="00B526A6" w:rsidP="00125634">
      <w:pPr>
        <w:pStyle w:val="NoSpacing"/>
        <w:rPr>
          <w:b/>
        </w:rPr>
      </w:pPr>
    </w:p>
    <w:p w14:paraId="7ADDC6F7" w14:textId="77777777" w:rsidR="009A413B" w:rsidRDefault="00467CF2" w:rsidP="00125634">
      <w:pPr>
        <w:pStyle w:val="NoSpacing"/>
        <w:rPr>
          <w:b/>
        </w:rPr>
      </w:pPr>
      <w:r>
        <w:rPr>
          <w:b/>
        </w:rPr>
        <w:t>COURSE TEACHER</w:t>
      </w:r>
      <w:r w:rsidR="009A413B" w:rsidRPr="00A76F3D">
        <w:rPr>
          <w:b/>
        </w:rPr>
        <w:t xml:space="preserve">’S </w:t>
      </w:r>
      <w:r w:rsidR="009807A2">
        <w:rPr>
          <w:b/>
        </w:rPr>
        <w:t xml:space="preserve">NAME </w:t>
      </w:r>
      <w:r w:rsidR="009A413B" w:rsidRPr="00A76F3D">
        <w:rPr>
          <w:b/>
        </w:rPr>
        <w:t xml:space="preserve">               </w:t>
      </w:r>
      <w:r>
        <w:rPr>
          <w:b/>
        </w:rPr>
        <w:tab/>
      </w:r>
      <w:r w:rsidR="009A413B" w:rsidRPr="00A76F3D">
        <w:rPr>
          <w:b/>
        </w:rPr>
        <w:t xml:space="preserve"> </w:t>
      </w:r>
      <w:r w:rsidR="00AF38F6">
        <w:rPr>
          <w:b/>
        </w:rPr>
        <w:t>COURSE TE</w:t>
      </w:r>
      <w:r>
        <w:rPr>
          <w:b/>
        </w:rPr>
        <w:t>ACHER</w:t>
      </w:r>
      <w:r w:rsidR="00A41EDD" w:rsidRPr="00A76F3D">
        <w:rPr>
          <w:b/>
        </w:rPr>
        <w:t>’S SIGNATURE</w:t>
      </w:r>
      <w:r w:rsidR="009A413B" w:rsidRPr="00A76F3D">
        <w:rPr>
          <w:b/>
        </w:rPr>
        <w:t xml:space="preserve">                                                 </w:t>
      </w:r>
      <w:r w:rsidR="0065049E">
        <w:rPr>
          <w:b/>
        </w:rPr>
        <w:t xml:space="preserve">  </w:t>
      </w:r>
      <w:r w:rsidR="009A413B" w:rsidRPr="00A76F3D">
        <w:rPr>
          <w:b/>
        </w:rPr>
        <w:t xml:space="preserve"> DATE</w:t>
      </w:r>
    </w:p>
    <w:p w14:paraId="57269409" w14:textId="77777777" w:rsidR="00BF13E9" w:rsidRPr="004F2C98" w:rsidRDefault="00BF13E9" w:rsidP="00125634">
      <w:pPr>
        <w:pStyle w:val="NoSpacing"/>
        <w:rPr>
          <w:b/>
          <w:sz w:val="24"/>
          <w:szCs w:val="24"/>
        </w:rPr>
      </w:pPr>
    </w:p>
    <w:p w14:paraId="2926F0F6" w14:textId="41CF4C1A" w:rsidR="00E97E30" w:rsidRPr="006F6BAC" w:rsidRDefault="00E97E30" w:rsidP="00125634">
      <w:pPr>
        <w:pStyle w:val="NoSpacing"/>
        <w:rPr>
          <w:b/>
          <w:sz w:val="44"/>
          <w:szCs w:val="44"/>
        </w:rPr>
      </w:pPr>
      <w:r w:rsidRPr="006F6BAC">
        <w:rPr>
          <w:b/>
          <w:sz w:val="44"/>
          <w:szCs w:val="44"/>
        </w:rPr>
        <w:t>GROUP MEMBERS</w:t>
      </w:r>
    </w:p>
    <w:p w14:paraId="55F6D153" w14:textId="77777777" w:rsidR="006F6BAC" w:rsidRDefault="00E97E30" w:rsidP="00125634">
      <w:pPr>
        <w:pStyle w:val="NoSpacing"/>
      </w:pPr>
      <w:r>
        <w:t>(</w:t>
      </w:r>
      <w:r w:rsidRPr="00E97E30">
        <w:t xml:space="preserve">Maximum </w:t>
      </w:r>
      <w:r w:rsidR="001B1EAA">
        <w:rPr>
          <w:highlight w:val="yellow"/>
        </w:rPr>
        <w:t>6</w:t>
      </w:r>
      <w:r w:rsidRPr="0065029F">
        <w:rPr>
          <w:highlight w:val="yellow"/>
        </w:rPr>
        <w:t xml:space="preserve"> students</w:t>
      </w:r>
      <w:r w:rsidRPr="00E97E30">
        <w:t xml:space="preserve"> are permitted to carry out a single Project. However, depending on</w:t>
      </w:r>
      <w:r w:rsidR="00A76F3D">
        <w:t xml:space="preserve"> the</w:t>
      </w:r>
      <w:r w:rsidRPr="00E97E30">
        <w:t xml:space="preserve"> capability of the student</w:t>
      </w:r>
      <w:r w:rsidR="00623BC4">
        <w:t>s</w:t>
      </w:r>
      <w:r>
        <w:t xml:space="preserve">, </w:t>
      </w:r>
      <w:r w:rsidR="001B1EAA">
        <w:rPr>
          <w:highlight w:val="yellow"/>
        </w:rPr>
        <w:t>4</w:t>
      </w:r>
      <w:r w:rsidR="00623BC4" w:rsidRPr="00450C5D">
        <w:rPr>
          <w:highlight w:val="yellow"/>
        </w:rPr>
        <w:t xml:space="preserve"> students</w:t>
      </w:r>
      <w:r w:rsidR="00623BC4">
        <w:t xml:space="preserve"> may be allowed</w:t>
      </w:r>
      <w:r w:rsidR="00450C5D">
        <w:t xml:space="preserve"> but not less than that</w:t>
      </w:r>
      <w:r>
        <w:t xml:space="preserve">)  </w:t>
      </w:r>
    </w:p>
    <w:p w14:paraId="78C953B0" w14:textId="77777777" w:rsidR="006F6BAC" w:rsidRDefault="006F6BAC" w:rsidP="00125634">
      <w:pPr>
        <w:pStyle w:val="NoSpacing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792C24" w:rsidRPr="00D55D5F" w14:paraId="542EB4CB" w14:textId="77777777" w:rsidTr="00450C5D">
        <w:trPr>
          <w:trHeight w:val="1919"/>
        </w:trPr>
        <w:tc>
          <w:tcPr>
            <w:tcW w:w="5508" w:type="dxa"/>
          </w:tcPr>
          <w:p w14:paraId="5E9C6E69" w14:textId="77777777" w:rsidR="00792C24" w:rsidRPr="00D55D5F" w:rsidRDefault="00792C24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244AC81" w14:textId="77777777" w:rsidR="00792C24" w:rsidRPr="00D55D5F" w:rsidRDefault="00792C24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NAME</w:t>
            </w:r>
            <w:r w:rsidRPr="00D55D5F">
              <w:rPr>
                <w:rFonts w:ascii="Arial" w:hAnsi="Arial" w:cs="Arial"/>
                <w:sz w:val="18"/>
                <w:szCs w:val="18"/>
              </w:rPr>
              <w:t>:</w:t>
            </w:r>
            <w:r w:rsidR="006B3BD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…………………</w:t>
            </w:r>
          </w:p>
          <w:p w14:paraId="0F9A9C18" w14:textId="77777777" w:rsidR="00792C24" w:rsidRPr="00D55D5F" w:rsidRDefault="00792C24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ID</w:t>
            </w:r>
            <w:r w:rsidR="00125634">
              <w:rPr>
                <w:rFonts w:ascii="Arial" w:hAnsi="Arial" w:cs="Arial"/>
                <w:b/>
                <w:sz w:val="18"/>
                <w:szCs w:val="18"/>
              </w:rPr>
              <w:t xml:space="preserve"> #:</w:t>
            </w:r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…</w:t>
            </w:r>
          </w:p>
          <w:p w14:paraId="39630648" w14:textId="77777777" w:rsidR="00792C24" w:rsidRPr="00207D0E" w:rsidRDefault="00792C24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 xml:space="preserve">PROGRAM: </w:t>
            </w:r>
            <w:r w:rsidR="00860DF6">
              <w:rPr>
                <w:rFonts w:ascii="Arial" w:hAnsi="Arial" w:cs="Arial"/>
                <w:sz w:val="18"/>
                <w:szCs w:val="18"/>
              </w:rPr>
              <w:t>EEE/</w:t>
            </w:r>
            <w:proofErr w:type="spellStart"/>
            <w:r w:rsidR="00860DF6">
              <w:rPr>
                <w:rFonts w:ascii="Arial" w:hAnsi="Arial" w:cs="Arial"/>
                <w:sz w:val="18"/>
                <w:szCs w:val="18"/>
              </w:rPr>
              <w:t>Co</w:t>
            </w:r>
            <w:r w:rsidRPr="00D55D5F">
              <w:rPr>
                <w:rFonts w:ascii="Arial" w:hAnsi="Arial" w:cs="Arial"/>
                <w:sz w:val="18"/>
                <w:szCs w:val="18"/>
              </w:rPr>
              <w:t>E</w:t>
            </w:r>
            <w:proofErr w:type="spellEnd"/>
            <w:r w:rsidR="00AF38F6">
              <w:rPr>
                <w:rFonts w:ascii="Arial" w:hAnsi="Arial" w:cs="Arial"/>
                <w:sz w:val="18"/>
                <w:szCs w:val="18"/>
              </w:rPr>
              <w:t>/CSE</w:t>
            </w:r>
          </w:p>
          <w:p w14:paraId="26F4CF86" w14:textId="77777777" w:rsidR="00792C24" w:rsidRPr="00450C5D" w:rsidRDefault="00792C24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EMAIL:</w:t>
            </w:r>
          </w:p>
        </w:tc>
        <w:tc>
          <w:tcPr>
            <w:tcW w:w="5508" w:type="dxa"/>
          </w:tcPr>
          <w:p w14:paraId="18CA1994" w14:textId="77777777" w:rsidR="00792C24" w:rsidRPr="00D55D5F" w:rsidRDefault="00792C24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C440AB3" w14:textId="77777777" w:rsidR="00792C24" w:rsidRPr="00D55D5F" w:rsidRDefault="00792C24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NAME</w:t>
            </w:r>
            <w:r w:rsidRPr="00D55D5F">
              <w:rPr>
                <w:rFonts w:ascii="Arial" w:hAnsi="Arial" w:cs="Arial"/>
                <w:sz w:val="18"/>
                <w:szCs w:val="18"/>
              </w:rPr>
              <w:t>:</w:t>
            </w:r>
            <w:r w:rsidR="006B3BD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…………………</w:t>
            </w:r>
          </w:p>
          <w:p w14:paraId="795B36E3" w14:textId="77777777" w:rsidR="00792C24" w:rsidRPr="00D55D5F" w:rsidRDefault="00792C24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ID</w:t>
            </w:r>
            <w:r w:rsidR="00125634">
              <w:rPr>
                <w:rFonts w:ascii="Arial" w:hAnsi="Arial" w:cs="Arial"/>
                <w:b/>
                <w:sz w:val="18"/>
                <w:szCs w:val="18"/>
              </w:rPr>
              <w:t xml:space="preserve"> #:</w:t>
            </w:r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…</w:t>
            </w:r>
          </w:p>
          <w:p w14:paraId="3B5595B5" w14:textId="77777777" w:rsidR="00792C24" w:rsidRPr="00D55D5F" w:rsidRDefault="00792C24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 xml:space="preserve">PROGRAM: </w:t>
            </w:r>
            <w:r w:rsidRPr="00D55D5F">
              <w:rPr>
                <w:rFonts w:ascii="Arial" w:hAnsi="Arial" w:cs="Arial"/>
                <w:sz w:val="18"/>
                <w:szCs w:val="18"/>
              </w:rPr>
              <w:t>EEE/</w:t>
            </w:r>
            <w:proofErr w:type="spellStart"/>
            <w:r w:rsidRPr="00D55D5F">
              <w:rPr>
                <w:rFonts w:ascii="Arial" w:hAnsi="Arial" w:cs="Arial"/>
                <w:sz w:val="18"/>
                <w:szCs w:val="18"/>
              </w:rPr>
              <w:t>C</w:t>
            </w:r>
            <w:r w:rsidR="00860DF6">
              <w:rPr>
                <w:rFonts w:ascii="Arial" w:hAnsi="Arial" w:cs="Arial"/>
                <w:sz w:val="18"/>
                <w:szCs w:val="18"/>
              </w:rPr>
              <w:t>o</w:t>
            </w:r>
            <w:r w:rsidRPr="00D55D5F">
              <w:rPr>
                <w:rFonts w:ascii="Arial" w:hAnsi="Arial" w:cs="Arial"/>
                <w:sz w:val="18"/>
                <w:szCs w:val="18"/>
              </w:rPr>
              <w:t>E</w:t>
            </w:r>
            <w:proofErr w:type="spellEnd"/>
            <w:r w:rsidR="00AF38F6">
              <w:rPr>
                <w:rFonts w:ascii="Arial" w:hAnsi="Arial" w:cs="Arial"/>
                <w:sz w:val="18"/>
                <w:szCs w:val="18"/>
              </w:rPr>
              <w:t>/CSE</w:t>
            </w:r>
          </w:p>
          <w:p w14:paraId="5D5D0251" w14:textId="77777777" w:rsidR="00792C24" w:rsidRPr="00450C5D" w:rsidRDefault="00792C24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EMAIL:</w:t>
            </w:r>
          </w:p>
        </w:tc>
      </w:tr>
      <w:tr w:rsidR="00450C5D" w:rsidRPr="00D55D5F" w14:paraId="431960B6" w14:textId="77777777" w:rsidTr="00450C5D">
        <w:trPr>
          <w:trHeight w:val="1919"/>
        </w:trPr>
        <w:tc>
          <w:tcPr>
            <w:tcW w:w="5508" w:type="dxa"/>
          </w:tcPr>
          <w:p w14:paraId="1EDAA1A5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477FEDF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NAME</w:t>
            </w:r>
            <w:r w:rsidRPr="00D55D5F">
              <w:rPr>
                <w:rFonts w:ascii="Arial" w:hAnsi="Arial" w:cs="Arial"/>
                <w:sz w:val="18"/>
                <w:szCs w:val="18"/>
              </w:rPr>
              <w:t>: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…………………</w:t>
            </w:r>
          </w:p>
          <w:p w14:paraId="4A79993D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ID</w:t>
            </w:r>
            <w:r w:rsidR="00125634">
              <w:rPr>
                <w:rFonts w:ascii="Arial" w:hAnsi="Arial" w:cs="Arial"/>
                <w:b/>
                <w:sz w:val="18"/>
                <w:szCs w:val="18"/>
              </w:rPr>
              <w:t xml:space="preserve"> #:</w:t>
            </w:r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…</w:t>
            </w:r>
          </w:p>
          <w:p w14:paraId="35F8860A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 xml:space="preserve">PROGRAM: </w:t>
            </w:r>
            <w:r w:rsidRPr="00D55D5F">
              <w:rPr>
                <w:rFonts w:ascii="Arial" w:hAnsi="Arial" w:cs="Arial"/>
                <w:sz w:val="18"/>
                <w:szCs w:val="18"/>
              </w:rPr>
              <w:t>EEE/</w:t>
            </w:r>
            <w:proofErr w:type="spellStart"/>
            <w:r w:rsidRPr="00D55D5F">
              <w:rPr>
                <w:rFonts w:ascii="Arial" w:hAnsi="Arial" w:cs="Arial"/>
                <w:sz w:val="18"/>
                <w:szCs w:val="18"/>
              </w:rPr>
              <w:t>C</w:t>
            </w:r>
            <w:r w:rsidR="00860DF6">
              <w:rPr>
                <w:rFonts w:ascii="Arial" w:hAnsi="Arial" w:cs="Arial"/>
                <w:sz w:val="18"/>
                <w:szCs w:val="18"/>
              </w:rPr>
              <w:t>o</w:t>
            </w:r>
            <w:r w:rsidRPr="00D55D5F">
              <w:rPr>
                <w:rFonts w:ascii="Arial" w:hAnsi="Arial" w:cs="Arial"/>
                <w:sz w:val="18"/>
                <w:szCs w:val="18"/>
              </w:rPr>
              <w:t>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/CSE</w:t>
            </w:r>
          </w:p>
          <w:p w14:paraId="1A3AEF0C" w14:textId="77777777" w:rsidR="00450C5D" w:rsidRPr="00450C5D" w:rsidRDefault="00450C5D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EMAIL:</w:t>
            </w:r>
          </w:p>
        </w:tc>
        <w:tc>
          <w:tcPr>
            <w:tcW w:w="5508" w:type="dxa"/>
          </w:tcPr>
          <w:p w14:paraId="61F168CA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54DE787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NAME</w:t>
            </w:r>
            <w:r w:rsidRPr="00D55D5F">
              <w:rPr>
                <w:rFonts w:ascii="Arial" w:hAnsi="Arial" w:cs="Arial"/>
                <w:sz w:val="18"/>
                <w:szCs w:val="18"/>
              </w:rPr>
              <w:t>: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…………………</w:t>
            </w:r>
          </w:p>
          <w:p w14:paraId="18B7C6DD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ID</w:t>
            </w:r>
            <w:r w:rsidR="00125634">
              <w:rPr>
                <w:rFonts w:ascii="Arial" w:hAnsi="Arial" w:cs="Arial"/>
                <w:b/>
                <w:sz w:val="18"/>
                <w:szCs w:val="18"/>
              </w:rPr>
              <w:t xml:space="preserve"> #:</w:t>
            </w:r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…</w:t>
            </w:r>
          </w:p>
          <w:p w14:paraId="5D54D530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 xml:space="preserve">PROGRAM: </w:t>
            </w:r>
            <w:r w:rsidR="00860DF6">
              <w:rPr>
                <w:rFonts w:ascii="Arial" w:hAnsi="Arial" w:cs="Arial"/>
                <w:sz w:val="18"/>
                <w:szCs w:val="18"/>
              </w:rPr>
              <w:t>EEE/</w:t>
            </w:r>
            <w:proofErr w:type="spellStart"/>
            <w:r w:rsidR="00860DF6">
              <w:rPr>
                <w:rFonts w:ascii="Arial" w:hAnsi="Arial" w:cs="Arial"/>
                <w:sz w:val="18"/>
                <w:szCs w:val="18"/>
              </w:rPr>
              <w:t>Co</w:t>
            </w:r>
            <w:r w:rsidRPr="00D55D5F">
              <w:rPr>
                <w:rFonts w:ascii="Arial" w:hAnsi="Arial" w:cs="Arial"/>
                <w:sz w:val="18"/>
                <w:szCs w:val="18"/>
              </w:rPr>
              <w:t>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/CSE</w:t>
            </w:r>
          </w:p>
          <w:p w14:paraId="1A838887" w14:textId="77777777" w:rsidR="00450C5D" w:rsidRPr="00450C5D" w:rsidRDefault="00450C5D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EMAIL:</w:t>
            </w:r>
          </w:p>
        </w:tc>
      </w:tr>
      <w:tr w:rsidR="00450C5D" w:rsidRPr="00D55D5F" w14:paraId="7A5716B8" w14:textId="77777777" w:rsidTr="00450C5D">
        <w:trPr>
          <w:trHeight w:val="1919"/>
        </w:trPr>
        <w:tc>
          <w:tcPr>
            <w:tcW w:w="5508" w:type="dxa"/>
          </w:tcPr>
          <w:p w14:paraId="3F9FEC66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53CED6D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NAME</w:t>
            </w:r>
            <w:r w:rsidRPr="00D55D5F">
              <w:rPr>
                <w:rFonts w:ascii="Arial" w:hAnsi="Arial" w:cs="Arial"/>
                <w:sz w:val="18"/>
                <w:szCs w:val="18"/>
              </w:rPr>
              <w:t>: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…………………</w:t>
            </w:r>
          </w:p>
          <w:p w14:paraId="3D6D6FC6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ID</w:t>
            </w:r>
            <w:r w:rsidR="00125634">
              <w:rPr>
                <w:rFonts w:ascii="Arial" w:hAnsi="Arial" w:cs="Arial"/>
                <w:b/>
                <w:sz w:val="18"/>
                <w:szCs w:val="18"/>
              </w:rPr>
              <w:t xml:space="preserve"> #:</w:t>
            </w:r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…</w:t>
            </w:r>
          </w:p>
          <w:p w14:paraId="2A65DE77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 xml:space="preserve">PROGRAM: </w:t>
            </w:r>
            <w:r w:rsidR="00860DF6">
              <w:rPr>
                <w:rFonts w:ascii="Arial" w:hAnsi="Arial" w:cs="Arial"/>
                <w:sz w:val="18"/>
                <w:szCs w:val="18"/>
              </w:rPr>
              <w:t>EEE/</w:t>
            </w:r>
            <w:proofErr w:type="spellStart"/>
            <w:r w:rsidR="00860DF6">
              <w:rPr>
                <w:rFonts w:ascii="Arial" w:hAnsi="Arial" w:cs="Arial"/>
                <w:sz w:val="18"/>
                <w:szCs w:val="18"/>
              </w:rPr>
              <w:t>Co</w:t>
            </w:r>
            <w:r w:rsidRPr="00D55D5F">
              <w:rPr>
                <w:rFonts w:ascii="Arial" w:hAnsi="Arial" w:cs="Arial"/>
                <w:sz w:val="18"/>
                <w:szCs w:val="18"/>
              </w:rPr>
              <w:t>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/CSE</w:t>
            </w:r>
          </w:p>
          <w:p w14:paraId="21144569" w14:textId="77777777" w:rsidR="00450C5D" w:rsidRPr="00450C5D" w:rsidRDefault="00450C5D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EMAIL:</w:t>
            </w:r>
          </w:p>
        </w:tc>
        <w:tc>
          <w:tcPr>
            <w:tcW w:w="5508" w:type="dxa"/>
          </w:tcPr>
          <w:p w14:paraId="21B7A03E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C8B2EDC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NAME</w:t>
            </w:r>
            <w:r w:rsidRPr="00D55D5F">
              <w:rPr>
                <w:rFonts w:ascii="Arial" w:hAnsi="Arial" w:cs="Arial"/>
                <w:sz w:val="18"/>
                <w:szCs w:val="18"/>
              </w:rPr>
              <w:t>: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…………………</w:t>
            </w:r>
          </w:p>
          <w:p w14:paraId="22917A93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ID</w:t>
            </w:r>
            <w:r w:rsidR="00125634">
              <w:rPr>
                <w:rFonts w:ascii="Arial" w:hAnsi="Arial" w:cs="Arial"/>
                <w:b/>
                <w:sz w:val="18"/>
                <w:szCs w:val="18"/>
              </w:rPr>
              <w:t xml:space="preserve"> #:</w:t>
            </w:r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…</w:t>
            </w:r>
          </w:p>
          <w:p w14:paraId="42182C46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 xml:space="preserve">PROGRAM: </w:t>
            </w:r>
            <w:r w:rsidRPr="00D55D5F">
              <w:rPr>
                <w:rFonts w:ascii="Arial" w:hAnsi="Arial" w:cs="Arial"/>
                <w:sz w:val="18"/>
                <w:szCs w:val="18"/>
              </w:rPr>
              <w:t>EEE/</w:t>
            </w:r>
            <w:proofErr w:type="spellStart"/>
            <w:r w:rsidRPr="00D55D5F">
              <w:rPr>
                <w:rFonts w:ascii="Arial" w:hAnsi="Arial" w:cs="Arial"/>
                <w:sz w:val="18"/>
                <w:szCs w:val="18"/>
              </w:rPr>
              <w:t>C</w:t>
            </w:r>
            <w:r w:rsidR="00860DF6">
              <w:rPr>
                <w:rFonts w:ascii="Arial" w:hAnsi="Arial" w:cs="Arial"/>
                <w:sz w:val="18"/>
                <w:szCs w:val="18"/>
              </w:rPr>
              <w:t>o</w:t>
            </w:r>
            <w:r w:rsidRPr="00D55D5F">
              <w:rPr>
                <w:rFonts w:ascii="Arial" w:hAnsi="Arial" w:cs="Arial"/>
                <w:sz w:val="18"/>
                <w:szCs w:val="18"/>
              </w:rPr>
              <w:t>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/CSE</w:t>
            </w:r>
          </w:p>
          <w:p w14:paraId="34674F39" w14:textId="77777777" w:rsidR="00450C5D" w:rsidRPr="00450C5D" w:rsidRDefault="00450C5D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EMAIL:</w:t>
            </w:r>
          </w:p>
        </w:tc>
      </w:tr>
      <w:tr w:rsidR="00450C5D" w:rsidRPr="00D55D5F" w14:paraId="18657F0D" w14:textId="77777777" w:rsidTr="00860DF6">
        <w:trPr>
          <w:trHeight w:val="1223"/>
        </w:trPr>
        <w:tc>
          <w:tcPr>
            <w:tcW w:w="11016" w:type="dxa"/>
            <w:gridSpan w:val="2"/>
          </w:tcPr>
          <w:p w14:paraId="7A0F88F3" w14:textId="77777777" w:rsidR="00450C5D" w:rsidRPr="00995BC1" w:rsidRDefault="00450C5D" w:rsidP="00125634">
            <w:pPr>
              <w:pStyle w:val="NoSpacing"/>
              <w:rPr>
                <w:b/>
              </w:rPr>
            </w:pPr>
            <w:r w:rsidRPr="00995BC1">
              <w:rPr>
                <w:b/>
              </w:rPr>
              <w:t>REMARKS (for OFFICE use only)</w:t>
            </w:r>
          </w:p>
          <w:p w14:paraId="4105D913" w14:textId="77777777" w:rsidR="00450C5D" w:rsidRPr="00D55D5F" w:rsidRDefault="00450C5D" w:rsidP="00125634">
            <w:pPr>
              <w:pStyle w:val="NoSpacing"/>
              <w:rPr>
                <w:sz w:val="20"/>
                <w:szCs w:val="20"/>
              </w:rPr>
            </w:pPr>
          </w:p>
        </w:tc>
      </w:tr>
    </w:tbl>
    <w:p w14:paraId="08C7E4B3" w14:textId="77777777" w:rsidR="009A413B" w:rsidRDefault="009A413B" w:rsidP="00125634">
      <w:pPr>
        <w:spacing w:after="0" w:line="240" w:lineRule="auto"/>
      </w:pPr>
    </w:p>
    <w:tbl>
      <w:tblPr>
        <w:tblW w:w="10800" w:type="dxa"/>
        <w:jc w:val="center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457"/>
        <w:gridCol w:w="2211"/>
        <w:gridCol w:w="4933"/>
        <w:gridCol w:w="1682"/>
        <w:gridCol w:w="1517"/>
      </w:tblGrid>
      <w:tr w:rsidR="004D2CA6" w:rsidRPr="00432B1E" w14:paraId="3389932A" w14:textId="77777777" w:rsidTr="00EC1E42">
        <w:trPr>
          <w:jc w:val="center"/>
        </w:trPr>
        <w:tc>
          <w:tcPr>
            <w:tcW w:w="2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5400CD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Course Name:</w:t>
            </w: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FA293" w14:textId="77777777" w:rsidR="004D2CA6" w:rsidRPr="00432B1E" w:rsidRDefault="004D2CA6" w:rsidP="0012563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432B1E">
              <w:rPr>
                <w:rFonts w:ascii="Times New Roman" w:hAnsi="Times New Roman"/>
                <w:sz w:val="24"/>
                <w:szCs w:val="24"/>
              </w:rPr>
              <w:t>Microprocessor and Embedded System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FC9CAC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Course Code: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33FF6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32B1E">
              <w:rPr>
                <w:rFonts w:ascii="Times New Roman" w:hAnsi="Times New Roman"/>
                <w:sz w:val="24"/>
                <w:szCs w:val="24"/>
              </w:rPr>
              <w:t>EEE 4103</w:t>
            </w:r>
          </w:p>
        </w:tc>
      </w:tr>
      <w:tr w:rsidR="004D2CA6" w:rsidRPr="00432B1E" w14:paraId="507DD29B" w14:textId="77777777" w:rsidTr="00EC1E42">
        <w:trPr>
          <w:jc w:val="center"/>
        </w:trPr>
        <w:tc>
          <w:tcPr>
            <w:tcW w:w="2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F8115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Semester:</w:t>
            </w: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7DFC3" w14:textId="67745CAE" w:rsidR="004D2CA6" w:rsidRPr="00432B1E" w:rsidRDefault="004F2C98" w:rsidP="0012563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all</w:t>
            </w:r>
            <w:r w:rsidR="004D2CA6" w:rsidRPr="00432B1E">
              <w:rPr>
                <w:rFonts w:ascii="Times New Roman" w:hAnsi="Times New Roman"/>
                <w:sz w:val="24"/>
                <w:szCs w:val="24"/>
              </w:rPr>
              <w:t xml:space="preserve"> 202</w:t>
            </w:r>
            <w:r>
              <w:rPr>
                <w:rFonts w:ascii="Times New Roman" w:hAnsi="Times New Roman"/>
                <w:sz w:val="24"/>
                <w:szCs w:val="24"/>
              </w:rPr>
              <w:t>3</w:t>
            </w:r>
            <w:r w:rsidR="004D2CA6" w:rsidRPr="00432B1E">
              <w:rPr>
                <w:rFonts w:ascii="Times New Roman" w:hAnsi="Times New Roman"/>
                <w:sz w:val="24"/>
                <w:szCs w:val="24"/>
              </w:rPr>
              <w:t>-202</w:t>
            </w: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03393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Sec: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C7726E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D2CA6" w:rsidRPr="00432B1E" w14:paraId="70D09947" w14:textId="77777777" w:rsidTr="00EC1E42">
        <w:trPr>
          <w:jc w:val="center"/>
        </w:trPr>
        <w:tc>
          <w:tcPr>
            <w:tcW w:w="2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056CD6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Faculty</w:t>
            </w:r>
            <w:r w:rsidR="00432B1E">
              <w:rPr>
                <w:rFonts w:ascii="Times New Roman" w:hAnsi="Times New Roman"/>
                <w:b/>
                <w:sz w:val="24"/>
                <w:szCs w:val="24"/>
              </w:rPr>
              <w:t xml:space="preserve"> Member</w:t>
            </w: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81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2D1022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D2CA6" w:rsidRPr="00B30419" w14:paraId="216F0587" w14:textId="77777777" w:rsidTr="00EC1E42">
        <w:trPr>
          <w:jc w:val="center"/>
        </w:trPr>
        <w:tc>
          <w:tcPr>
            <w:tcW w:w="266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952A17" w14:textId="77777777" w:rsidR="004D2CA6" w:rsidRPr="00B30419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4"/>
              </w:rPr>
            </w:pPr>
          </w:p>
        </w:tc>
        <w:tc>
          <w:tcPr>
            <w:tcW w:w="49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7C5A0C" w14:textId="77777777" w:rsidR="004D2CA6" w:rsidRPr="00B30419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</w:rPr>
            </w:pPr>
          </w:p>
        </w:tc>
        <w:tc>
          <w:tcPr>
            <w:tcW w:w="168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973FD8" w14:textId="77777777" w:rsidR="004D2CA6" w:rsidRPr="00B30419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</w:rPr>
            </w:pPr>
          </w:p>
        </w:tc>
        <w:tc>
          <w:tcPr>
            <w:tcW w:w="15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79383C" w14:textId="77777777" w:rsidR="004D2CA6" w:rsidRPr="00B30419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</w:rPr>
            </w:pPr>
          </w:p>
        </w:tc>
      </w:tr>
      <w:tr w:rsidR="004D2CA6" w:rsidRPr="00432B1E" w14:paraId="04616FD5" w14:textId="77777777" w:rsidTr="00EC1E42">
        <w:trPr>
          <w:jc w:val="center"/>
        </w:trPr>
        <w:tc>
          <w:tcPr>
            <w:tcW w:w="2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3DA92" w14:textId="77777777" w:rsidR="004D2CA6" w:rsidRPr="00432B1E" w:rsidRDefault="004D2CA6" w:rsidP="00125634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Capstone Project Title:</w:t>
            </w:r>
          </w:p>
        </w:tc>
        <w:tc>
          <w:tcPr>
            <w:tcW w:w="81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54D44D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D2CA6" w:rsidRPr="00432B1E" w14:paraId="3684485C" w14:textId="77777777" w:rsidTr="00EC1E42">
        <w:trPr>
          <w:jc w:val="center"/>
        </w:trPr>
        <w:tc>
          <w:tcPr>
            <w:tcW w:w="2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BFA66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Project Group No.</w:t>
            </w:r>
          </w:p>
        </w:tc>
        <w:tc>
          <w:tcPr>
            <w:tcW w:w="81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1E17D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D2CA6" w:rsidRPr="00B30419" w14:paraId="55089A9A" w14:textId="77777777" w:rsidTr="00B30419">
        <w:trPr>
          <w:trHeight w:val="144"/>
          <w:jc w:val="center"/>
        </w:trPr>
        <w:tc>
          <w:tcPr>
            <w:tcW w:w="266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D8C3FF" w14:textId="77777777" w:rsidR="004D2CA6" w:rsidRPr="00B30419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</w:p>
        </w:tc>
        <w:tc>
          <w:tcPr>
            <w:tcW w:w="49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E3C78F" w14:textId="77777777" w:rsidR="004D2CA6" w:rsidRPr="00B30419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</w:p>
        </w:tc>
        <w:tc>
          <w:tcPr>
            <w:tcW w:w="168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6B7C15" w14:textId="77777777" w:rsidR="004D2CA6" w:rsidRPr="00B30419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</w:p>
        </w:tc>
        <w:tc>
          <w:tcPr>
            <w:tcW w:w="15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84283D" w14:textId="77777777" w:rsidR="004D2CA6" w:rsidRPr="00B30419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</w:p>
        </w:tc>
      </w:tr>
      <w:tr w:rsidR="00F874DC" w:rsidRPr="00432B1E" w14:paraId="3281E247" w14:textId="77777777" w:rsidTr="00B30419">
        <w:trPr>
          <w:trHeight w:val="432"/>
          <w:jc w:val="center"/>
        </w:trPr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FFC1B" w14:textId="77777777" w:rsidR="00F874DC" w:rsidRPr="00432B1E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Sl</w:t>
            </w:r>
            <w:proofErr w:type="spellEnd"/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#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782CE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Student ID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#</w:t>
            </w: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2015D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Student Name</w:t>
            </w:r>
          </w:p>
        </w:tc>
        <w:tc>
          <w:tcPr>
            <w:tcW w:w="31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FB0F2C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Obtained Marks</w:t>
            </w:r>
          </w:p>
        </w:tc>
      </w:tr>
      <w:tr w:rsidR="00F874DC" w:rsidRPr="00432B1E" w14:paraId="007CDD88" w14:textId="77777777" w:rsidTr="00B30419">
        <w:trPr>
          <w:trHeight w:val="432"/>
          <w:jc w:val="center"/>
        </w:trPr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288B9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1.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D3ED43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41E4D3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1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4696B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F874DC" w:rsidRPr="00432B1E" w14:paraId="45A9E571" w14:textId="77777777" w:rsidTr="00B30419">
        <w:trPr>
          <w:trHeight w:val="432"/>
          <w:jc w:val="center"/>
        </w:trPr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B4B99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2.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01854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D23B77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1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FFBC1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F874DC" w:rsidRPr="00432B1E" w14:paraId="12BED144" w14:textId="77777777" w:rsidTr="00B30419">
        <w:trPr>
          <w:trHeight w:val="432"/>
          <w:jc w:val="center"/>
        </w:trPr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40116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3.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A6515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4CA65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1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55084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F874DC" w:rsidRPr="00432B1E" w14:paraId="73D83E02" w14:textId="77777777" w:rsidTr="00B30419">
        <w:trPr>
          <w:trHeight w:val="432"/>
          <w:jc w:val="center"/>
        </w:trPr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ED42D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4.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E9E35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84B9F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1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9C99C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F874DC" w:rsidRPr="00432B1E" w14:paraId="37D85B8F" w14:textId="77777777" w:rsidTr="00B30419">
        <w:trPr>
          <w:trHeight w:val="432"/>
          <w:jc w:val="center"/>
        </w:trPr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FD8D9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5.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EDC11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D4CD8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1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9DE0D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F874DC" w:rsidRPr="00432B1E" w14:paraId="238FA454" w14:textId="77777777" w:rsidTr="00B30419">
        <w:trPr>
          <w:trHeight w:val="432"/>
          <w:jc w:val="center"/>
        </w:trPr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3D57B1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6.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59D382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3CA2B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1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F96F8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14:paraId="589FE449" w14:textId="77777777" w:rsidR="004D2CA6" w:rsidRPr="00B30419" w:rsidRDefault="004D2CA6" w:rsidP="00125634">
      <w:pPr>
        <w:spacing w:after="0" w:line="240" w:lineRule="auto"/>
        <w:rPr>
          <w:sz w:val="20"/>
        </w:rPr>
      </w:pPr>
    </w:p>
    <w:p w14:paraId="0905A016" w14:textId="77777777" w:rsidR="004D2CA6" w:rsidRPr="00432B1E" w:rsidRDefault="004D2CA6" w:rsidP="005D1175">
      <w:pPr>
        <w:spacing w:after="120" w:line="240" w:lineRule="auto"/>
        <w:rPr>
          <w:rFonts w:ascii="Times New Roman" w:hAnsi="Times New Roman"/>
          <w:b/>
          <w:bCs/>
          <w:sz w:val="24"/>
        </w:rPr>
      </w:pPr>
      <w:r w:rsidRPr="00432B1E">
        <w:rPr>
          <w:rFonts w:ascii="Times New Roman" w:hAnsi="Times New Roman"/>
          <w:b/>
          <w:bCs/>
          <w:sz w:val="24"/>
        </w:rPr>
        <w:t>Assessment Materials and Marks Allocation:</w:t>
      </w:r>
    </w:p>
    <w:tbl>
      <w:tblPr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670"/>
        <w:gridCol w:w="8114"/>
        <w:gridCol w:w="1115"/>
        <w:gridCol w:w="1009"/>
      </w:tblGrid>
      <w:tr w:rsidR="004D2CA6" w:rsidRPr="00432B1E" w14:paraId="579602E5" w14:textId="77777777" w:rsidTr="005D1175">
        <w:trPr>
          <w:trHeight w:val="360"/>
        </w:trPr>
        <w:tc>
          <w:tcPr>
            <w:tcW w:w="670" w:type="dxa"/>
            <w:shd w:val="clear" w:color="auto" w:fill="auto"/>
            <w:vAlign w:val="center"/>
          </w:tcPr>
          <w:p w14:paraId="37DB1E1F" w14:textId="77777777" w:rsidR="004D2CA6" w:rsidRPr="00432B1E" w:rsidRDefault="004D2CA6" w:rsidP="00125634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</w:rPr>
            </w:pPr>
            <w:r w:rsidRPr="00432B1E">
              <w:rPr>
                <w:rFonts w:ascii="Times New Roman" w:hAnsi="Times New Roman"/>
                <w:b/>
                <w:bCs/>
                <w:sz w:val="24"/>
              </w:rPr>
              <w:t>C</w:t>
            </w:r>
            <w:r w:rsidR="00432B1E" w:rsidRPr="00432B1E">
              <w:rPr>
                <w:rFonts w:ascii="Times New Roman" w:hAnsi="Times New Roman"/>
                <w:b/>
                <w:bCs/>
                <w:sz w:val="24"/>
              </w:rPr>
              <w:t>O</w:t>
            </w:r>
            <w:r w:rsidRPr="00432B1E">
              <w:rPr>
                <w:rFonts w:ascii="Times New Roman" w:hAnsi="Times New Roman"/>
                <w:b/>
                <w:bCs/>
                <w:sz w:val="24"/>
              </w:rPr>
              <w:t>s</w:t>
            </w:r>
          </w:p>
        </w:tc>
        <w:tc>
          <w:tcPr>
            <w:tcW w:w="8114" w:type="dxa"/>
            <w:shd w:val="clear" w:color="auto" w:fill="auto"/>
            <w:vAlign w:val="center"/>
          </w:tcPr>
          <w:p w14:paraId="6C1F5297" w14:textId="77777777" w:rsidR="004D2CA6" w:rsidRPr="00432B1E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432B1E">
              <w:rPr>
                <w:rFonts w:ascii="Times New Roman" w:hAnsi="Times New Roman"/>
                <w:b/>
                <w:bCs/>
                <w:sz w:val="24"/>
              </w:rPr>
              <w:t>Assessment Materials</w:t>
            </w:r>
          </w:p>
        </w:tc>
        <w:tc>
          <w:tcPr>
            <w:tcW w:w="1115" w:type="dxa"/>
            <w:shd w:val="clear" w:color="auto" w:fill="auto"/>
            <w:vAlign w:val="center"/>
          </w:tcPr>
          <w:p w14:paraId="08B06810" w14:textId="77777777" w:rsidR="004D2CA6" w:rsidRPr="00432B1E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432B1E">
              <w:rPr>
                <w:rFonts w:ascii="Times New Roman" w:hAnsi="Times New Roman"/>
                <w:b/>
                <w:bCs/>
                <w:sz w:val="24"/>
              </w:rPr>
              <w:t>POIs</w:t>
            </w:r>
          </w:p>
        </w:tc>
        <w:tc>
          <w:tcPr>
            <w:tcW w:w="1009" w:type="dxa"/>
            <w:shd w:val="clear" w:color="auto" w:fill="auto"/>
            <w:vAlign w:val="center"/>
          </w:tcPr>
          <w:p w14:paraId="7294F55E" w14:textId="77777777" w:rsidR="004D2CA6" w:rsidRPr="00432B1E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432B1E">
              <w:rPr>
                <w:rFonts w:ascii="Times New Roman" w:hAnsi="Times New Roman"/>
                <w:b/>
                <w:bCs/>
                <w:sz w:val="24"/>
              </w:rPr>
              <w:t>Marks</w:t>
            </w:r>
          </w:p>
        </w:tc>
      </w:tr>
      <w:tr w:rsidR="004D2CA6" w:rsidRPr="00432B1E" w14:paraId="3DD8E07A" w14:textId="77777777" w:rsidTr="005D1175">
        <w:trPr>
          <w:trHeight w:val="360"/>
        </w:trPr>
        <w:tc>
          <w:tcPr>
            <w:tcW w:w="670" w:type="dxa"/>
            <w:shd w:val="clear" w:color="auto" w:fill="auto"/>
            <w:vAlign w:val="center"/>
          </w:tcPr>
          <w:p w14:paraId="30F9ECD3" w14:textId="77777777" w:rsidR="004D2CA6" w:rsidRPr="00432B1E" w:rsidRDefault="004D2CA6" w:rsidP="00125634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432B1E">
              <w:rPr>
                <w:rFonts w:ascii="Times New Roman" w:hAnsi="Times New Roman"/>
                <w:sz w:val="24"/>
              </w:rPr>
              <w:t>CO3</w:t>
            </w:r>
          </w:p>
        </w:tc>
        <w:tc>
          <w:tcPr>
            <w:tcW w:w="8114" w:type="dxa"/>
            <w:shd w:val="clear" w:color="auto" w:fill="auto"/>
            <w:vAlign w:val="center"/>
          </w:tcPr>
          <w:p w14:paraId="7EFF2820" w14:textId="77777777" w:rsidR="004D2CA6" w:rsidRPr="00432B1E" w:rsidRDefault="007E1E4E" w:rsidP="00125634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Course Capstone </w:t>
            </w:r>
            <w:r w:rsidR="004D2CA6" w:rsidRPr="00432B1E">
              <w:rPr>
                <w:rFonts w:ascii="Times New Roman" w:hAnsi="Times New Roman"/>
                <w:sz w:val="24"/>
              </w:rPr>
              <w:t xml:space="preserve">Proposal </w:t>
            </w:r>
            <w:r>
              <w:rPr>
                <w:rFonts w:ascii="Times New Roman" w:hAnsi="Times New Roman"/>
                <w:sz w:val="24"/>
              </w:rPr>
              <w:t>F</w:t>
            </w:r>
            <w:r w:rsidR="004D2CA6" w:rsidRPr="00432B1E">
              <w:rPr>
                <w:rFonts w:ascii="Times New Roman" w:hAnsi="Times New Roman"/>
                <w:sz w:val="24"/>
              </w:rPr>
              <w:t>orm</w:t>
            </w:r>
          </w:p>
        </w:tc>
        <w:tc>
          <w:tcPr>
            <w:tcW w:w="1115" w:type="dxa"/>
            <w:shd w:val="clear" w:color="auto" w:fill="auto"/>
            <w:vAlign w:val="center"/>
          </w:tcPr>
          <w:p w14:paraId="1DB34CC9" w14:textId="77777777" w:rsidR="004D2CA6" w:rsidRPr="005D3122" w:rsidRDefault="000E05FF" w:rsidP="00CE4C0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</w:rPr>
            </w:pPr>
            <w:r>
              <w:rPr>
                <w:rFonts w:ascii="Times New Roman" w:hAnsi="Times New Roman"/>
                <w:bCs/>
                <w:sz w:val="24"/>
              </w:rPr>
              <w:t>P.c.2.C6</w:t>
            </w:r>
          </w:p>
        </w:tc>
        <w:tc>
          <w:tcPr>
            <w:tcW w:w="1009" w:type="dxa"/>
            <w:shd w:val="clear" w:color="auto" w:fill="auto"/>
            <w:vAlign w:val="center"/>
          </w:tcPr>
          <w:p w14:paraId="029589EC" w14:textId="1B03F9DF" w:rsidR="004D2CA6" w:rsidRPr="005D3122" w:rsidRDefault="004A1E13" w:rsidP="00125634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</w:rPr>
            </w:pPr>
            <w:r>
              <w:rPr>
                <w:rFonts w:ascii="Times New Roman" w:hAnsi="Times New Roman"/>
                <w:bCs/>
                <w:sz w:val="24"/>
              </w:rPr>
              <w:t>3</w:t>
            </w:r>
            <w:r w:rsidR="00CE4C01">
              <w:rPr>
                <w:rFonts w:ascii="Times New Roman" w:hAnsi="Times New Roman"/>
                <w:bCs/>
                <w:sz w:val="24"/>
              </w:rPr>
              <w:t>0</w:t>
            </w:r>
          </w:p>
        </w:tc>
      </w:tr>
    </w:tbl>
    <w:p w14:paraId="44287593" w14:textId="77777777" w:rsidR="004D2CA6" w:rsidRPr="00B30419" w:rsidRDefault="004D2CA6" w:rsidP="00125634">
      <w:pPr>
        <w:spacing w:after="0" w:line="240" w:lineRule="auto"/>
        <w:rPr>
          <w:bCs/>
          <w:sz w:val="20"/>
        </w:rPr>
      </w:pPr>
    </w:p>
    <w:p w14:paraId="5F335D4B" w14:textId="77777777" w:rsidR="00EC1E42" w:rsidRPr="00EC1E42" w:rsidRDefault="00EC1E42" w:rsidP="005D1175">
      <w:pPr>
        <w:spacing w:after="120" w:line="240" w:lineRule="auto"/>
        <w:rPr>
          <w:rFonts w:ascii="Times New Roman" w:hAnsi="Times New Roman"/>
          <w:b/>
          <w:bCs/>
          <w:sz w:val="24"/>
        </w:rPr>
      </w:pPr>
      <w:r w:rsidRPr="00EC1E42">
        <w:rPr>
          <w:rFonts w:ascii="Times New Roman" w:hAnsi="Times New Roman"/>
          <w:b/>
          <w:bCs/>
          <w:sz w:val="24"/>
        </w:rPr>
        <w:t>Assessment Rubrics</w:t>
      </w:r>
      <w:r>
        <w:rPr>
          <w:rFonts w:ascii="Times New Roman" w:hAnsi="Times New Roman"/>
          <w:b/>
          <w:bCs/>
          <w:sz w:val="24"/>
        </w:rPr>
        <w:t>:</w:t>
      </w:r>
    </w:p>
    <w:tbl>
      <w:tblPr>
        <w:tblW w:w="11593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29" w:type="dxa"/>
          <w:bottom w:w="14" w:type="dxa"/>
          <w:right w:w="29" w:type="dxa"/>
        </w:tblCellMar>
        <w:tblLook w:val="04A0" w:firstRow="1" w:lastRow="0" w:firstColumn="1" w:lastColumn="0" w:noHBand="0" w:noVBand="1"/>
      </w:tblPr>
      <w:tblGrid>
        <w:gridCol w:w="993"/>
        <w:gridCol w:w="1843"/>
        <w:gridCol w:w="1802"/>
        <w:gridCol w:w="1800"/>
        <w:gridCol w:w="1710"/>
        <w:gridCol w:w="1316"/>
        <w:gridCol w:w="1350"/>
        <w:gridCol w:w="779"/>
      </w:tblGrid>
      <w:tr w:rsidR="00281AC3" w:rsidRPr="004D2CA6" w14:paraId="0EED8D97" w14:textId="77777777" w:rsidTr="00B30419">
        <w:trPr>
          <w:trHeight w:val="432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08EFEBB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K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PIs</w:t>
            </w:r>
          </w:p>
        </w:tc>
        <w:tc>
          <w:tcPr>
            <w:tcW w:w="1843" w:type="dxa"/>
            <w:shd w:val="clear" w:color="auto" w:fill="2F5496"/>
            <w:vAlign w:val="center"/>
          </w:tcPr>
          <w:p w14:paraId="18CF28C6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Excellent</w:t>
            </w:r>
          </w:p>
          <w:p w14:paraId="5E5BE96D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2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2" w:type="dxa"/>
            <w:shd w:val="clear" w:color="000000" w:fill="2F5496"/>
            <w:noWrap/>
            <w:vAlign w:val="center"/>
            <w:hideMark/>
          </w:tcPr>
          <w:p w14:paraId="0716EEF7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Proficient</w:t>
            </w:r>
          </w:p>
          <w:p w14:paraId="15DA3095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1.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shd w:val="clear" w:color="000000" w:fill="2F5496"/>
            <w:noWrap/>
            <w:vAlign w:val="center"/>
            <w:hideMark/>
          </w:tcPr>
          <w:p w14:paraId="6E86761B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Good</w:t>
            </w:r>
          </w:p>
          <w:p w14:paraId="376DC991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1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710" w:type="dxa"/>
            <w:shd w:val="clear" w:color="000000" w:fill="2F5496"/>
            <w:noWrap/>
            <w:vAlign w:val="center"/>
            <w:hideMark/>
          </w:tcPr>
          <w:p w14:paraId="09DA9EEA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Acceptable</w:t>
            </w:r>
          </w:p>
          <w:p w14:paraId="230F2551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0.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316" w:type="dxa"/>
            <w:shd w:val="clear" w:color="000000" w:fill="2F5496"/>
            <w:vAlign w:val="center"/>
          </w:tcPr>
          <w:p w14:paraId="171751A5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Unacceptable</w:t>
            </w:r>
          </w:p>
          <w:p w14:paraId="74A3E9C6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0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350" w:type="dxa"/>
            <w:shd w:val="clear" w:color="000000" w:fill="2F5496"/>
            <w:noWrap/>
            <w:vAlign w:val="center"/>
            <w:hideMark/>
          </w:tcPr>
          <w:p w14:paraId="4F4C5208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No Response</w:t>
            </w:r>
          </w:p>
          <w:p w14:paraId="3DF3D58C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0]</w:t>
            </w:r>
          </w:p>
        </w:tc>
        <w:tc>
          <w:tcPr>
            <w:tcW w:w="779" w:type="dxa"/>
            <w:shd w:val="clear" w:color="000000" w:fill="2F5496"/>
            <w:noWrap/>
            <w:vAlign w:val="center"/>
            <w:hideMark/>
          </w:tcPr>
          <w:p w14:paraId="4E543121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Secured Marks</w:t>
            </w:r>
          </w:p>
        </w:tc>
      </w:tr>
      <w:tr w:rsidR="00EC1E42" w:rsidRPr="004D2CA6" w14:paraId="5A786EC5" w14:textId="77777777" w:rsidTr="00EC1E42">
        <w:trPr>
          <w:trHeight w:val="1296"/>
        </w:trPr>
        <w:tc>
          <w:tcPr>
            <w:tcW w:w="993" w:type="dxa"/>
            <w:shd w:val="clear" w:color="auto" w:fill="auto"/>
            <w:vAlign w:val="center"/>
            <w:hideMark/>
          </w:tcPr>
          <w:p w14:paraId="4A5DA216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Project Title</w:t>
            </w:r>
          </w:p>
        </w:tc>
        <w:tc>
          <w:tcPr>
            <w:tcW w:w="1843" w:type="dxa"/>
            <w:vAlign w:val="center"/>
          </w:tcPr>
          <w:p w14:paraId="052003BB" w14:textId="56044E9B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itle reflects an issue related to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complex engineering problem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showing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arget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methods with possible outcome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2" w:type="dxa"/>
            <w:shd w:val="clear" w:color="auto" w:fill="auto"/>
            <w:vAlign w:val="center"/>
          </w:tcPr>
          <w:p w14:paraId="383BD954" w14:textId="09712E2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itle reflects an issue related to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complex engineering problem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showing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arget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methods but some missing issue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6B0D2E6D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title reflects an issue related to the course capstone project but there may be some missing issue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73BAED4D" w14:textId="356F49DB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itle reflects an issue related to the course capstone project but </w:t>
            </w:r>
            <w:r w:rsidR="0036526C">
              <w:rPr>
                <w:rFonts w:ascii="Times New Roman" w:hAnsi="Times New Roman"/>
                <w:color w:val="000000"/>
                <w:sz w:val="18"/>
                <w:szCs w:val="18"/>
              </w:rPr>
              <w:t>i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not complete or specific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316" w:type="dxa"/>
            <w:vAlign w:val="center"/>
          </w:tcPr>
          <w:p w14:paraId="652E9DC7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title does not reflect any issues related to the course capstone projec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4867D068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No Respons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t all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 copied from other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identical submissions with gross erro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mage file printed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51B2FBF3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EC1E42" w:rsidRPr="004D2CA6" w14:paraId="08A16735" w14:textId="77777777" w:rsidTr="00EC1E42">
        <w:trPr>
          <w:trHeight w:val="437"/>
        </w:trPr>
        <w:tc>
          <w:tcPr>
            <w:tcW w:w="993" w:type="dxa"/>
            <w:shd w:val="clear" w:color="auto" w:fill="FFFFFF"/>
            <w:vAlign w:val="center"/>
          </w:tcPr>
          <w:p w14:paraId="593E5F12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8471" w:type="dxa"/>
            <w:gridSpan w:val="5"/>
            <w:shd w:val="clear" w:color="auto" w:fill="FFFFFF"/>
            <w:vAlign w:val="center"/>
          </w:tcPr>
          <w:p w14:paraId="48D217C5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FFFFFF"/>
            <w:vAlign w:val="center"/>
          </w:tcPr>
          <w:p w14:paraId="3EE6BF6D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Total M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arks (</w:t>
            </w: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2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779" w:type="dxa"/>
            <w:shd w:val="clear" w:color="auto" w:fill="FFFFFF"/>
            <w:vAlign w:val="center"/>
          </w:tcPr>
          <w:p w14:paraId="354A90CA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</w:tbl>
    <w:p w14:paraId="33011D38" w14:textId="77777777" w:rsidR="00281AC3" w:rsidRPr="00B30419" w:rsidRDefault="00281AC3" w:rsidP="00125634">
      <w:pPr>
        <w:spacing w:after="0" w:line="240" w:lineRule="auto"/>
        <w:rPr>
          <w:bCs/>
          <w:sz w:val="20"/>
        </w:rPr>
      </w:pPr>
    </w:p>
    <w:tbl>
      <w:tblPr>
        <w:tblW w:w="11593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29" w:type="dxa"/>
          <w:bottom w:w="14" w:type="dxa"/>
          <w:right w:w="29" w:type="dxa"/>
        </w:tblCellMar>
        <w:tblLook w:val="04A0" w:firstRow="1" w:lastRow="0" w:firstColumn="1" w:lastColumn="0" w:noHBand="0" w:noVBand="1"/>
      </w:tblPr>
      <w:tblGrid>
        <w:gridCol w:w="993"/>
        <w:gridCol w:w="1843"/>
        <w:gridCol w:w="1802"/>
        <w:gridCol w:w="1800"/>
        <w:gridCol w:w="1710"/>
        <w:gridCol w:w="1800"/>
        <w:gridCol w:w="846"/>
        <w:gridCol w:w="799"/>
      </w:tblGrid>
      <w:tr w:rsidR="00076FA1" w:rsidRPr="004D2CA6" w14:paraId="1126AD7B" w14:textId="77777777" w:rsidTr="00B30419">
        <w:trPr>
          <w:trHeight w:val="576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CCAB354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K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PIs</w:t>
            </w:r>
          </w:p>
        </w:tc>
        <w:tc>
          <w:tcPr>
            <w:tcW w:w="1843" w:type="dxa"/>
            <w:shd w:val="clear" w:color="auto" w:fill="2F5496"/>
            <w:vAlign w:val="center"/>
          </w:tcPr>
          <w:p w14:paraId="3F3C8388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Excellent</w:t>
            </w:r>
          </w:p>
          <w:p w14:paraId="364606C0" w14:textId="0F8ECFB3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2" w:type="dxa"/>
            <w:shd w:val="clear" w:color="000000" w:fill="2F5496"/>
            <w:noWrap/>
            <w:vAlign w:val="center"/>
            <w:hideMark/>
          </w:tcPr>
          <w:p w14:paraId="70D7130E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Proficient</w:t>
            </w:r>
          </w:p>
          <w:p w14:paraId="70E5E448" w14:textId="0602E804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4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shd w:val="clear" w:color="000000" w:fill="2F5496"/>
            <w:noWrap/>
            <w:vAlign w:val="center"/>
            <w:hideMark/>
          </w:tcPr>
          <w:p w14:paraId="5D814445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Good</w:t>
            </w:r>
          </w:p>
          <w:p w14:paraId="7466C2FA" w14:textId="4324F53D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>
              <w:rPr>
                <w:rFonts w:ascii="Times New Roman" w:hAnsi="Times New Roman"/>
                <w:color w:val="FFFFFF"/>
                <w:sz w:val="18"/>
                <w:szCs w:val="18"/>
              </w:rPr>
              <w:t>3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710" w:type="dxa"/>
            <w:shd w:val="clear" w:color="000000" w:fill="2F5496"/>
            <w:noWrap/>
            <w:vAlign w:val="center"/>
            <w:hideMark/>
          </w:tcPr>
          <w:p w14:paraId="03D9BB33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Acceptable</w:t>
            </w:r>
          </w:p>
          <w:p w14:paraId="78153A72" w14:textId="52EF4069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>
              <w:rPr>
                <w:rFonts w:ascii="Times New Roman" w:hAnsi="Times New Roman"/>
                <w:color w:val="FFFFFF"/>
                <w:sz w:val="18"/>
                <w:szCs w:val="18"/>
              </w:rPr>
              <w:t>2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shd w:val="clear" w:color="000000" w:fill="2F5496"/>
            <w:vAlign w:val="center"/>
          </w:tcPr>
          <w:p w14:paraId="31A9A348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Unacceptable</w:t>
            </w:r>
          </w:p>
          <w:p w14:paraId="26424F02" w14:textId="53E9D4C6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1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846" w:type="dxa"/>
            <w:shd w:val="clear" w:color="000000" w:fill="2F5496"/>
            <w:noWrap/>
            <w:vAlign w:val="center"/>
            <w:hideMark/>
          </w:tcPr>
          <w:p w14:paraId="7D8C6D29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No Response</w:t>
            </w:r>
          </w:p>
          <w:p w14:paraId="4E10ADF7" w14:textId="0F44B9C1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0]</w:t>
            </w:r>
          </w:p>
        </w:tc>
        <w:tc>
          <w:tcPr>
            <w:tcW w:w="799" w:type="dxa"/>
            <w:shd w:val="clear" w:color="000000" w:fill="2F5496"/>
            <w:noWrap/>
            <w:vAlign w:val="center"/>
            <w:hideMark/>
          </w:tcPr>
          <w:p w14:paraId="70EEB871" w14:textId="68DC25B6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Secured Marks</w:t>
            </w:r>
          </w:p>
        </w:tc>
      </w:tr>
      <w:tr w:rsidR="00076FA1" w:rsidRPr="004D2CA6" w14:paraId="7A35A9DF" w14:textId="77777777" w:rsidTr="000F6316">
        <w:trPr>
          <w:trHeight w:val="1913"/>
        </w:trPr>
        <w:tc>
          <w:tcPr>
            <w:tcW w:w="993" w:type="dxa"/>
            <w:shd w:val="clear" w:color="auto" w:fill="auto"/>
            <w:vAlign w:val="center"/>
            <w:hideMark/>
          </w:tcPr>
          <w:p w14:paraId="13DA06DA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Survey</w:t>
            </w:r>
          </w:p>
        </w:tc>
        <w:tc>
          <w:tcPr>
            <w:tcW w:w="1843" w:type="dxa"/>
            <w:vAlign w:val="center"/>
          </w:tcPr>
          <w:p w14:paraId="2E459165" w14:textId="0A0E93FC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The survey developed as a process for complex engineering problems considering cultural and societal factors has superior variables, targets, measures, and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br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 is clear and challenging for future project implementation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with several possible outcomes having good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2" w:type="dxa"/>
            <w:shd w:val="clear" w:color="auto" w:fill="auto"/>
            <w:vAlign w:val="center"/>
          </w:tcPr>
          <w:p w14:paraId="3DE78C02" w14:textId="0BD12FF8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The survey developed as a process for complex engineering problems considering cultural and societal factors has good variables, targets, measures, and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br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 is clear and challenging for future project implementation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with some possible outcomes with little impac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76F30B08" w14:textId="6F13EDF2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The survey developed as a process for complex engineering problems considering cultural and societal factors has moderate variables, targets, measures, and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br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 is clear and challenging for future project implementation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with a few possible outcomes with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64FB17BB" w14:textId="2DE3914B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The survey developed as a process for complex engineering problems considering cultural and societal factors has good variables, targets, measures, and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br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 is somewhat clear for future project implementation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with very few possible outcomes with little impac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0" w:type="dxa"/>
            <w:vAlign w:val="center"/>
          </w:tcPr>
          <w:p w14:paraId="0FCA5B72" w14:textId="181E4DA2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The survey developed as a process for complex engineering problems considering cultural and societal factors has poor variables, targets, measures, and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br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 is very unclear for future project implementation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with a few possible outcomes but no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846" w:type="dxa"/>
            <w:shd w:val="clear" w:color="auto" w:fill="auto"/>
            <w:vAlign w:val="center"/>
          </w:tcPr>
          <w:p w14:paraId="6122D737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No Respons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t all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 copied from other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identical submissions with gross erro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mage file printed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10A738AB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076FA1" w:rsidRPr="004D2CA6" w14:paraId="5670E50B" w14:textId="77777777" w:rsidTr="007A061B">
        <w:trPr>
          <w:trHeight w:val="437"/>
        </w:trPr>
        <w:tc>
          <w:tcPr>
            <w:tcW w:w="993" w:type="dxa"/>
            <w:shd w:val="clear" w:color="auto" w:fill="FFFFFF"/>
            <w:vAlign w:val="center"/>
          </w:tcPr>
          <w:p w14:paraId="77C2C13A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8955" w:type="dxa"/>
            <w:gridSpan w:val="5"/>
            <w:shd w:val="clear" w:color="auto" w:fill="FFFFFF"/>
            <w:vAlign w:val="center"/>
          </w:tcPr>
          <w:p w14:paraId="057BB999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846" w:type="dxa"/>
            <w:shd w:val="clear" w:color="auto" w:fill="FFFFFF"/>
            <w:vAlign w:val="center"/>
          </w:tcPr>
          <w:p w14:paraId="768BC8DE" w14:textId="108272A6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Total M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arks (</w:t>
            </w:r>
            <w:r w:rsidR="009355E1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5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799" w:type="dxa"/>
            <w:shd w:val="clear" w:color="auto" w:fill="FFFFFF"/>
            <w:vAlign w:val="center"/>
          </w:tcPr>
          <w:p w14:paraId="6BA5E5E1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  <w:tr w:rsidR="00076FA1" w:rsidRPr="004D2CA6" w14:paraId="3D8136D4" w14:textId="77777777" w:rsidTr="00125634">
        <w:trPr>
          <w:trHeight w:val="318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AF9BCA7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lastRenderedPageBreak/>
              <w:t>K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PIs</w:t>
            </w:r>
          </w:p>
        </w:tc>
        <w:tc>
          <w:tcPr>
            <w:tcW w:w="1843" w:type="dxa"/>
            <w:shd w:val="clear" w:color="auto" w:fill="2F5496"/>
            <w:vAlign w:val="center"/>
          </w:tcPr>
          <w:p w14:paraId="49C72FA7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Excellent</w:t>
            </w:r>
          </w:p>
          <w:p w14:paraId="797C0377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3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2" w:type="dxa"/>
            <w:shd w:val="clear" w:color="000000" w:fill="2F5496"/>
            <w:noWrap/>
            <w:vAlign w:val="center"/>
            <w:hideMark/>
          </w:tcPr>
          <w:p w14:paraId="259DD85B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Proficient</w:t>
            </w:r>
          </w:p>
          <w:p w14:paraId="3381D2BB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2.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shd w:val="clear" w:color="000000" w:fill="2F5496"/>
            <w:noWrap/>
            <w:vAlign w:val="center"/>
            <w:hideMark/>
          </w:tcPr>
          <w:p w14:paraId="167E2834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Good</w:t>
            </w:r>
          </w:p>
          <w:p w14:paraId="00D90552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>
              <w:rPr>
                <w:rFonts w:ascii="Times New Roman" w:hAnsi="Times New Roman"/>
                <w:color w:val="FFFFFF"/>
                <w:sz w:val="18"/>
                <w:szCs w:val="18"/>
              </w:rPr>
              <w:t>2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710" w:type="dxa"/>
            <w:shd w:val="clear" w:color="000000" w:fill="2F5496"/>
            <w:noWrap/>
            <w:vAlign w:val="center"/>
            <w:hideMark/>
          </w:tcPr>
          <w:p w14:paraId="20ADD7A2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Acceptable</w:t>
            </w:r>
          </w:p>
          <w:p w14:paraId="48362836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>
              <w:rPr>
                <w:rFonts w:ascii="Times New Roman" w:hAnsi="Times New Roman"/>
                <w:color w:val="FFFFFF"/>
                <w:sz w:val="18"/>
                <w:szCs w:val="18"/>
              </w:rPr>
              <w:t>1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shd w:val="clear" w:color="000000" w:fill="2F5496"/>
            <w:vAlign w:val="center"/>
          </w:tcPr>
          <w:p w14:paraId="60B17419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Unacceptable</w:t>
            </w:r>
          </w:p>
          <w:p w14:paraId="12BFC863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0.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846" w:type="dxa"/>
            <w:shd w:val="clear" w:color="000000" w:fill="2F5496"/>
            <w:noWrap/>
            <w:vAlign w:val="center"/>
            <w:hideMark/>
          </w:tcPr>
          <w:p w14:paraId="6277479E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No Response</w:t>
            </w:r>
          </w:p>
          <w:p w14:paraId="15036772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0]</w:t>
            </w:r>
          </w:p>
        </w:tc>
        <w:tc>
          <w:tcPr>
            <w:tcW w:w="799" w:type="dxa"/>
            <w:shd w:val="clear" w:color="000000" w:fill="2F5496"/>
            <w:noWrap/>
            <w:vAlign w:val="center"/>
            <w:hideMark/>
          </w:tcPr>
          <w:p w14:paraId="3EA43B3C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Secured Marks</w:t>
            </w:r>
          </w:p>
        </w:tc>
      </w:tr>
      <w:tr w:rsidR="00076FA1" w:rsidRPr="004D2CA6" w14:paraId="14D2E5BD" w14:textId="77777777" w:rsidTr="00125634">
        <w:trPr>
          <w:trHeight w:val="1913"/>
        </w:trPr>
        <w:tc>
          <w:tcPr>
            <w:tcW w:w="993" w:type="dxa"/>
            <w:shd w:val="clear" w:color="auto" w:fill="auto"/>
            <w:vAlign w:val="center"/>
            <w:hideMark/>
          </w:tcPr>
          <w:p w14:paraId="2121282D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Aims and Objectives</w:t>
            </w:r>
          </w:p>
        </w:tc>
        <w:tc>
          <w:tcPr>
            <w:tcW w:w="1843" w:type="dxa"/>
            <w:vAlign w:val="center"/>
          </w:tcPr>
          <w:p w14:paraId="100F12ED" w14:textId="1317A055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ims and objectives are written to sol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mplex engineering problems considering cultural and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with specific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targets,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,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that ar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lear and challenging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have several possible outcomes having very good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2" w:type="dxa"/>
            <w:shd w:val="clear" w:color="auto" w:fill="auto"/>
            <w:vAlign w:val="center"/>
          </w:tcPr>
          <w:p w14:paraId="2D55DA00" w14:textId="10CE74BB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ims and objectives are written to sol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mplex engineering problems considering cultural and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with general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targets,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,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that ar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not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clear and challenging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have some possible outcomes having good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51990BEA" w14:textId="7A71932B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ims and objectives are written to sol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mplex engineering problems considering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a few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cultural and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with narrow targets;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,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ar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clear and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hallenging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have a few possible outcomes having some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776AE8A5" w14:textId="601D8B1B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ims and objectives are written to sol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mplex engineering problems considering cultural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r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with a very target;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ar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not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clear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r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hallenging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have little possible outcome having no impac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0" w:type="dxa"/>
            <w:vAlign w:val="center"/>
          </w:tcPr>
          <w:p w14:paraId="5B6BFD92" w14:textId="3004E64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ims and objectives are written to sol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mplex engineering problem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but do not consider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ultural and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with any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target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;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,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are no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lear and challenging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no possible outcomes have no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846" w:type="dxa"/>
            <w:shd w:val="clear" w:color="auto" w:fill="auto"/>
            <w:vAlign w:val="center"/>
          </w:tcPr>
          <w:p w14:paraId="58EBBF27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No Respons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t all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 copied from other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identical submissions with gross erro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mage file printed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67111155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076FA1" w:rsidRPr="004D2CA6" w14:paraId="7EEA37A1" w14:textId="77777777" w:rsidTr="00125634">
        <w:trPr>
          <w:trHeight w:val="437"/>
        </w:trPr>
        <w:tc>
          <w:tcPr>
            <w:tcW w:w="993" w:type="dxa"/>
            <w:shd w:val="clear" w:color="auto" w:fill="FFFFFF"/>
            <w:vAlign w:val="center"/>
          </w:tcPr>
          <w:p w14:paraId="79C440CC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8955" w:type="dxa"/>
            <w:gridSpan w:val="5"/>
            <w:shd w:val="clear" w:color="auto" w:fill="FFFFFF"/>
            <w:vAlign w:val="center"/>
          </w:tcPr>
          <w:p w14:paraId="78F6DAB3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846" w:type="dxa"/>
            <w:shd w:val="clear" w:color="auto" w:fill="FFFFFF"/>
            <w:vAlign w:val="center"/>
          </w:tcPr>
          <w:p w14:paraId="31310A53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Total M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arks (</w:t>
            </w: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3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799" w:type="dxa"/>
            <w:shd w:val="clear" w:color="auto" w:fill="FFFFFF"/>
            <w:vAlign w:val="center"/>
          </w:tcPr>
          <w:p w14:paraId="4165F163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</w:tbl>
    <w:p w14:paraId="7A65256E" w14:textId="77777777" w:rsidR="004D2CA6" w:rsidRDefault="004D2CA6" w:rsidP="00125634">
      <w:pPr>
        <w:spacing w:after="0" w:line="240" w:lineRule="auto"/>
        <w:rPr>
          <w:sz w:val="24"/>
        </w:rPr>
      </w:pPr>
    </w:p>
    <w:tbl>
      <w:tblPr>
        <w:tblW w:w="11593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29" w:type="dxa"/>
          <w:bottom w:w="14" w:type="dxa"/>
          <w:right w:w="29" w:type="dxa"/>
        </w:tblCellMar>
        <w:tblLook w:val="04A0" w:firstRow="1" w:lastRow="0" w:firstColumn="1" w:lastColumn="0" w:noHBand="0" w:noVBand="1"/>
      </w:tblPr>
      <w:tblGrid>
        <w:gridCol w:w="914"/>
        <w:gridCol w:w="1350"/>
        <w:gridCol w:w="1800"/>
        <w:gridCol w:w="1800"/>
        <w:gridCol w:w="1890"/>
        <w:gridCol w:w="1980"/>
        <w:gridCol w:w="1060"/>
        <w:gridCol w:w="799"/>
      </w:tblGrid>
      <w:tr w:rsidR="005E7DE2" w:rsidRPr="004D2CA6" w14:paraId="44BC9720" w14:textId="77777777" w:rsidTr="007319BC">
        <w:trPr>
          <w:trHeight w:val="318"/>
        </w:trPr>
        <w:tc>
          <w:tcPr>
            <w:tcW w:w="914" w:type="dxa"/>
            <w:shd w:val="clear" w:color="auto" w:fill="auto"/>
            <w:noWrap/>
            <w:vAlign w:val="center"/>
            <w:hideMark/>
          </w:tcPr>
          <w:p w14:paraId="40F73B92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K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PIs</w:t>
            </w:r>
          </w:p>
        </w:tc>
        <w:tc>
          <w:tcPr>
            <w:tcW w:w="1350" w:type="dxa"/>
            <w:shd w:val="clear" w:color="auto" w:fill="2F5496"/>
            <w:vAlign w:val="center"/>
          </w:tcPr>
          <w:p w14:paraId="67B51F89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Excellent</w:t>
            </w:r>
          </w:p>
          <w:p w14:paraId="2A87C042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shd w:val="clear" w:color="000000" w:fill="2F5496"/>
            <w:noWrap/>
            <w:vAlign w:val="center"/>
            <w:hideMark/>
          </w:tcPr>
          <w:p w14:paraId="34E776A0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Proficient</w:t>
            </w:r>
          </w:p>
          <w:p w14:paraId="2EBE9904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4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shd w:val="clear" w:color="000000" w:fill="2F5496"/>
            <w:noWrap/>
            <w:vAlign w:val="center"/>
            <w:hideMark/>
          </w:tcPr>
          <w:p w14:paraId="6100ED77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Good</w:t>
            </w:r>
          </w:p>
          <w:p w14:paraId="7BA2E537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>
              <w:rPr>
                <w:rFonts w:ascii="Times New Roman" w:hAnsi="Times New Roman"/>
                <w:color w:val="FFFFFF"/>
                <w:sz w:val="18"/>
                <w:szCs w:val="18"/>
              </w:rPr>
              <w:t>3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90" w:type="dxa"/>
            <w:shd w:val="clear" w:color="000000" w:fill="2F5496"/>
            <w:noWrap/>
            <w:vAlign w:val="center"/>
            <w:hideMark/>
          </w:tcPr>
          <w:p w14:paraId="334059E7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Acceptable</w:t>
            </w:r>
          </w:p>
          <w:p w14:paraId="46C5D48D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>
              <w:rPr>
                <w:rFonts w:ascii="Times New Roman" w:hAnsi="Times New Roman"/>
                <w:color w:val="FFFFFF"/>
                <w:sz w:val="18"/>
                <w:szCs w:val="18"/>
              </w:rPr>
              <w:t>2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980" w:type="dxa"/>
            <w:shd w:val="clear" w:color="000000" w:fill="2F5496"/>
            <w:vAlign w:val="center"/>
          </w:tcPr>
          <w:p w14:paraId="2E77F2B3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Unacceptable</w:t>
            </w:r>
          </w:p>
          <w:p w14:paraId="4AA68FD3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1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060" w:type="dxa"/>
            <w:shd w:val="clear" w:color="000000" w:fill="2F5496"/>
            <w:noWrap/>
            <w:vAlign w:val="center"/>
            <w:hideMark/>
          </w:tcPr>
          <w:p w14:paraId="72E86079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No Response</w:t>
            </w:r>
          </w:p>
          <w:p w14:paraId="57CA0574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0]</w:t>
            </w:r>
          </w:p>
        </w:tc>
        <w:tc>
          <w:tcPr>
            <w:tcW w:w="799" w:type="dxa"/>
            <w:shd w:val="clear" w:color="000000" w:fill="2F5496"/>
            <w:noWrap/>
            <w:vAlign w:val="center"/>
            <w:hideMark/>
          </w:tcPr>
          <w:p w14:paraId="7C402AF3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Secured Marks</w:t>
            </w:r>
          </w:p>
        </w:tc>
      </w:tr>
      <w:tr w:rsidR="005E7DE2" w:rsidRPr="004D2CA6" w14:paraId="68E469A2" w14:textId="77777777" w:rsidTr="007319BC">
        <w:trPr>
          <w:trHeight w:val="1296"/>
        </w:trPr>
        <w:tc>
          <w:tcPr>
            <w:tcW w:w="914" w:type="dxa"/>
            <w:shd w:val="clear" w:color="auto" w:fill="auto"/>
            <w:vAlign w:val="center"/>
            <w:hideMark/>
          </w:tcPr>
          <w:p w14:paraId="11FE815E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Literature Review</w:t>
            </w:r>
          </w:p>
        </w:tc>
        <w:tc>
          <w:tcPr>
            <w:tcW w:w="1350" w:type="dxa"/>
            <w:vAlign w:val="center"/>
          </w:tcPr>
          <w:p w14:paraId="6BB5A559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Specific formats are maintained to review and cite the literature with recent publication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Identified and analyzed the problem correctly. 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32953BFF" w14:textId="568794DF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Specific formats are maintained to review and cite the literature with recent publication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Identified and analyzed the problem correctly, but all issues </w:t>
            </w:r>
            <w:r w:rsidR="00C15E9B">
              <w:rPr>
                <w:rFonts w:ascii="Times New Roman" w:hAnsi="Times New Roman"/>
                <w:color w:val="000000"/>
                <w:sz w:val="18"/>
                <w:szCs w:val="18"/>
              </w:rPr>
              <w:t>we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not addressed with relevant or intended work.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222B786F" w14:textId="4EC299BF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Specific formats are maintained to review and cite the literature with recent and past publication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Identified and analyzed the problem correctly, but all issues </w:t>
            </w:r>
            <w:r w:rsidR="00C15E9B">
              <w:rPr>
                <w:rFonts w:ascii="Times New Roman" w:hAnsi="Times New Roman"/>
                <w:color w:val="000000"/>
                <w:sz w:val="18"/>
                <w:szCs w:val="18"/>
              </w:rPr>
              <w:t>we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not addressed with relevant or intended work.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78B80925" w14:textId="486BA94C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Specific formats are maintained to review and cite the literature with recent and past publication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Identified but could not analyze all the problems correctly, and all issues </w:t>
            </w:r>
            <w:r w:rsidR="00C15E9B">
              <w:rPr>
                <w:rFonts w:ascii="Times New Roman" w:hAnsi="Times New Roman"/>
                <w:color w:val="000000"/>
                <w:sz w:val="18"/>
                <w:szCs w:val="18"/>
              </w:rPr>
              <w:t>we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not addressed with relevant or intended work.</w:t>
            </w:r>
          </w:p>
        </w:tc>
        <w:tc>
          <w:tcPr>
            <w:tcW w:w="1980" w:type="dxa"/>
            <w:vAlign w:val="center"/>
          </w:tcPr>
          <w:p w14:paraId="4743D3F1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No specific formats are maintained to review and cite the literature with recent publication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uld not identify and analyze all the problems correctly, and all issues are not addressed with relevant or intended work at all.</w:t>
            </w:r>
          </w:p>
        </w:tc>
        <w:tc>
          <w:tcPr>
            <w:tcW w:w="1060" w:type="dxa"/>
            <w:shd w:val="clear" w:color="auto" w:fill="auto"/>
            <w:vAlign w:val="center"/>
          </w:tcPr>
          <w:p w14:paraId="10269600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No Respons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t all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 copied from othe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dentical submissions with gross erro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mage file printed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3355427C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5E7DE2" w:rsidRPr="004D2CA6" w14:paraId="77206038" w14:textId="77777777" w:rsidTr="007319BC">
        <w:trPr>
          <w:trHeight w:val="437"/>
        </w:trPr>
        <w:tc>
          <w:tcPr>
            <w:tcW w:w="914" w:type="dxa"/>
            <w:shd w:val="clear" w:color="auto" w:fill="FFFFFF"/>
            <w:vAlign w:val="center"/>
          </w:tcPr>
          <w:p w14:paraId="1DB55CD9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8820" w:type="dxa"/>
            <w:gridSpan w:val="5"/>
            <w:shd w:val="clear" w:color="auto" w:fill="FFFFFF"/>
            <w:vAlign w:val="center"/>
          </w:tcPr>
          <w:p w14:paraId="51B7A103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060" w:type="dxa"/>
            <w:shd w:val="clear" w:color="auto" w:fill="FFFFFF"/>
            <w:vAlign w:val="center"/>
          </w:tcPr>
          <w:p w14:paraId="0CA8C211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Total M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arks (</w:t>
            </w: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5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799" w:type="dxa"/>
            <w:shd w:val="clear" w:color="auto" w:fill="FFFFFF"/>
            <w:vAlign w:val="center"/>
          </w:tcPr>
          <w:p w14:paraId="4129AEB6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</w:tbl>
    <w:p w14:paraId="2A48ABE5" w14:textId="77777777" w:rsidR="005E7DE2" w:rsidRPr="00205FCB" w:rsidRDefault="005E7DE2" w:rsidP="00125634">
      <w:pPr>
        <w:spacing w:after="0" w:line="240" w:lineRule="auto"/>
        <w:rPr>
          <w:sz w:val="24"/>
        </w:rPr>
      </w:pPr>
    </w:p>
    <w:tbl>
      <w:tblPr>
        <w:tblW w:w="11593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29" w:type="dxa"/>
          <w:bottom w:w="14" w:type="dxa"/>
          <w:right w:w="29" w:type="dxa"/>
        </w:tblCellMar>
        <w:tblLook w:val="04A0" w:firstRow="1" w:lastRow="0" w:firstColumn="1" w:lastColumn="0" w:noHBand="0" w:noVBand="1"/>
      </w:tblPr>
      <w:tblGrid>
        <w:gridCol w:w="914"/>
        <w:gridCol w:w="1800"/>
        <w:gridCol w:w="1800"/>
        <w:gridCol w:w="1890"/>
        <w:gridCol w:w="1710"/>
        <w:gridCol w:w="1620"/>
        <w:gridCol w:w="1060"/>
        <w:gridCol w:w="799"/>
      </w:tblGrid>
      <w:tr w:rsidR="002C736B" w:rsidRPr="004D2CA6" w14:paraId="038B453C" w14:textId="77777777" w:rsidTr="0036526C">
        <w:trPr>
          <w:trHeight w:val="318"/>
        </w:trPr>
        <w:tc>
          <w:tcPr>
            <w:tcW w:w="914" w:type="dxa"/>
            <w:shd w:val="clear" w:color="auto" w:fill="auto"/>
            <w:noWrap/>
            <w:vAlign w:val="center"/>
            <w:hideMark/>
          </w:tcPr>
          <w:p w14:paraId="1559D63D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K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PIs</w:t>
            </w:r>
          </w:p>
        </w:tc>
        <w:tc>
          <w:tcPr>
            <w:tcW w:w="1800" w:type="dxa"/>
            <w:shd w:val="clear" w:color="auto" w:fill="2F5496"/>
            <w:vAlign w:val="center"/>
          </w:tcPr>
          <w:p w14:paraId="7FE9E3B0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Excellent</w:t>
            </w:r>
          </w:p>
          <w:p w14:paraId="71B6122D" w14:textId="4AD0D065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4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shd w:val="clear" w:color="000000" w:fill="2F5496"/>
            <w:noWrap/>
            <w:vAlign w:val="center"/>
            <w:hideMark/>
          </w:tcPr>
          <w:p w14:paraId="35C0B1DA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Proficient</w:t>
            </w:r>
          </w:p>
          <w:p w14:paraId="7E75B559" w14:textId="3C73C6F2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3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90" w:type="dxa"/>
            <w:shd w:val="clear" w:color="000000" w:fill="2F5496"/>
            <w:noWrap/>
            <w:vAlign w:val="center"/>
            <w:hideMark/>
          </w:tcPr>
          <w:p w14:paraId="6FD6E31F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Good</w:t>
            </w:r>
          </w:p>
          <w:p w14:paraId="19012ED4" w14:textId="21D3FFC5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>
              <w:rPr>
                <w:rFonts w:ascii="Times New Roman" w:hAnsi="Times New Roman"/>
                <w:color w:val="FFFFFF"/>
                <w:sz w:val="18"/>
                <w:szCs w:val="18"/>
              </w:rPr>
              <w:t>2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710" w:type="dxa"/>
            <w:shd w:val="clear" w:color="000000" w:fill="2F5496"/>
            <w:noWrap/>
            <w:vAlign w:val="center"/>
            <w:hideMark/>
          </w:tcPr>
          <w:p w14:paraId="12D35530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Acceptable</w:t>
            </w:r>
          </w:p>
          <w:p w14:paraId="6986EC16" w14:textId="5077C444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>
              <w:rPr>
                <w:rFonts w:ascii="Times New Roman" w:hAnsi="Times New Roman"/>
                <w:color w:val="FFFFFF"/>
                <w:sz w:val="18"/>
                <w:szCs w:val="18"/>
              </w:rPr>
              <w:t>1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620" w:type="dxa"/>
            <w:shd w:val="clear" w:color="000000" w:fill="2F5496"/>
            <w:vAlign w:val="center"/>
          </w:tcPr>
          <w:p w14:paraId="32859A02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Unacceptable</w:t>
            </w:r>
          </w:p>
          <w:p w14:paraId="642BB216" w14:textId="4A7204B6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0.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060" w:type="dxa"/>
            <w:shd w:val="clear" w:color="000000" w:fill="2F5496"/>
            <w:noWrap/>
            <w:vAlign w:val="center"/>
            <w:hideMark/>
          </w:tcPr>
          <w:p w14:paraId="07D846B3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No Response</w:t>
            </w:r>
          </w:p>
          <w:p w14:paraId="10D5BB4A" w14:textId="0F1CF8B4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0]</w:t>
            </w:r>
          </w:p>
        </w:tc>
        <w:tc>
          <w:tcPr>
            <w:tcW w:w="799" w:type="dxa"/>
            <w:shd w:val="clear" w:color="000000" w:fill="2F5496"/>
            <w:noWrap/>
            <w:vAlign w:val="center"/>
            <w:hideMark/>
          </w:tcPr>
          <w:p w14:paraId="727EBFA6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Secured Marks</w:t>
            </w:r>
          </w:p>
        </w:tc>
      </w:tr>
      <w:tr w:rsidR="002C736B" w:rsidRPr="004D2CA6" w14:paraId="7CC5858D" w14:textId="77777777" w:rsidTr="0036526C">
        <w:trPr>
          <w:trHeight w:val="1913"/>
        </w:trPr>
        <w:tc>
          <w:tcPr>
            <w:tcW w:w="914" w:type="dxa"/>
            <w:shd w:val="clear" w:color="auto" w:fill="auto"/>
            <w:vAlign w:val="center"/>
            <w:hideMark/>
          </w:tcPr>
          <w:p w14:paraId="10EBC114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EC1E42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Experimental Block Diagram</w:t>
            </w:r>
          </w:p>
        </w:tc>
        <w:tc>
          <w:tcPr>
            <w:tcW w:w="1800" w:type="dxa"/>
            <w:vAlign w:val="center"/>
          </w:tcPr>
          <w:p w14:paraId="3F5ACB2C" w14:textId="4E96EDE9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The block diagram is drawn to show the connections of all the possible components or sub-systems to show their interdependence with all possible flows of signal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from inputs to outpu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19312596" w14:textId="54C01F56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The block diagram is drawn to show the connections of all of the possible components or sub-systems to show their interdependence with a few missing flows of signal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from inputs to outpu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0D7BB3BA" w14:textId="069EFDED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The block diagram is drawn to show the connections of most of the possible components or sub-systems to show their interdependence with a few missing flows of signal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from inputs to outpu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5DAA9DF1" w14:textId="5A3B9AF3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The block diagram is drawn to show the connections of a few possible components or sub-systems to show their interdependence with some missing flow of signal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from inputs to outpu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620" w:type="dxa"/>
            <w:vAlign w:val="center"/>
          </w:tcPr>
          <w:p w14:paraId="757A094E" w14:textId="738235AF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The block diagram is not drawn to show the connections of all possible components or sub-systems to show their interdependence and flow of signal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from inputs to outpu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060" w:type="dxa"/>
            <w:shd w:val="clear" w:color="auto" w:fill="auto"/>
            <w:vAlign w:val="center"/>
          </w:tcPr>
          <w:p w14:paraId="65C3DE9C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No Respons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t all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 copied from other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identical submissions with gross erro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mage file printed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263FE875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2C736B" w:rsidRPr="004D2CA6" w14:paraId="506D459D" w14:textId="77777777" w:rsidTr="00906571">
        <w:trPr>
          <w:trHeight w:val="437"/>
        </w:trPr>
        <w:tc>
          <w:tcPr>
            <w:tcW w:w="914" w:type="dxa"/>
            <w:shd w:val="clear" w:color="auto" w:fill="FFFFFF"/>
            <w:vAlign w:val="center"/>
          </w:tcPr>
          <w:p w14:paraId="40A16324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8820" w:type="dxa"/>
            <w:gridSpan w:val="5"/>
            <w:shd w:val="clear" w:color="auto" w:fill="FFFFFF"/>
            <w:vAlign w:val="center"/>
          </w:tcPr>
          <w:p w14:paraId="0A652BBB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060" w:type="dxa"/>
            <w:shd w:val="clear" w:color="auto" w:fill="FFFFFF"/>
            <w:vAlign w:val="center"/>
          </w:tcPr>
          <w:p w14:paraId="664B5BA1" w14:textId="66BE06A8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Total M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arks (</w:t>
            </w:r>
            <w:r w:rsidR="009355E1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4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799" w:type="dxa"/>
            <w:shd w:val="clear" w:color="auto" w:fill="FFFFFF"/>
            <w:vAlign w:val="center"/>
          </w:tcPr>
          <w:p w14:paraId="74072041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</w:tbl>
    <w:p w14:paraId="0B147660" w14:textId="77777777" w:rsidR="00125634" w:rsidRPr="00205FCB" w:rsidRDefault="00125634" w:rsidP="00125634">
      <w:pPr>
        <w:spacing w:after="0" w:line="240" w:lineRule="auto"/>
        <w:rPr>
          <w:sz w:val="24"/>
        </w:rPr>
      </w:pPr>
    </w:p>
    <w:tbl>
      <w:tblPr>
        <w:tblW w:w="11593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29" w:type="dxa"/>
          <w:bottom w:w="14" w:type="dxa"/>
          <w:right w:w="29" w:type="dxa"/>
        </w:tblCellMar>
        <w:tblLook w:val="04A0" w:firstRow="1" w:lastRow="0" w:firstColumn="1" w:lastColumn="0" w:noHBand="0" w:noVBand="1"/>
      </w:tblPr>
      <w:tblGrid>
        <w:gridCol w:w="914"/>
        <w:gridCol w:w="1710"/>
        <w:gridCol w:w="1710"/>
        <w:gridCol w:w="1710"/>
        <w:gridCol w:w="1800"/>
        <w:gridCol w:w="1890"/>
        <w:gridCol w:w="1060"/>
        <w:gridCol w:w="799"/>
      </w:tblGrid>
      <w:tr w:rsidR="004A1E13" w:rsidRPr="004D2CA6" w14:paraId="66B571C6" w14:textId="77777777" w:rsidTr="00906571">
        <w:trPr>
          <w:trHeight w:val="318"/>
        </w:trPr>
        <w:tc>
          <w:tcPr>
            <w:tcW w:w="914" w:type="dxa"/>
            <w:shd w:val="clear" w:color="auto" w:fill="auto"/>
            <w:noWrap/>
            <w:vAlign w:val="center"/>
            <w:hideMark/>
          </w:tcPr>
          <w:p w14:paraId="2B0DE84A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K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PIs</w:t>
            </w:r>
          </w:p>
        </w:tc>
        <w:tc>
          <w:tcPr>
            <w:tcW w:w="1710" w:type="dxa"/>
            <w:shd w:val="clear" w:color="auto" w:fill="2F5496"/>
            <w:vAlign w:val="center"/>
          </w:tcPr>
          <w:p w14:paraId="55709DF3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Excellent</w:t>
            </w:r>
          </w:p>
          <w:p w14:paraId="280D4125" w14:textId="13310018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 w:rsidR="002C736B">
              <w:rPr>
                <w:rFonts w:ascii="Times New Roman" w:hAnsi="Times New Roman"/>
                <w:color w:val="FFFFFF"/>
                <w:sz w:val="18"/>
                <w:szCs w:val="18"/>
              </w:rPr>
              <w:t>4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710" w:type="dxa"/>
            <w:shd w:val="clear" w:color="000000" w:fill="2F5496"/>
            <w:noWrap/>
            <w:vAlign w:val="center"/>
            <w:hideMark/>
          </w:tcPr>
          <w:p w14:paraId="4E9F42E3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Proficient</w:t>
            </w:r>
          </w:p>
          <w:p w14:paraId="61218FC4" w14:textId="629AB9B4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 w:rsidR="002C736B">
              <w:rPr>
                <w:rFonts w:ascii="Times New Roman" w:hAnsi="Times New Roman"/>
                <w:color w:val="FFFFFF"/>
                <w:sz w:val="18"/>
                <w:szCs w:val="18"/>
              </w:rPr>
              <w:t>3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710" w:type="dxa"/>
            <w:shd w:val="clear" w:color="000000" w:fill="2F5496"/>
            <w:noWrap/>
            <w:vAlign w:val="center"/>
            <w:hideMark/>
          </w:tcPr>
          <w:p w14:paraId="28122456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Good</w:t>
            </w:r>
          </w:p>
          <w:p w14:paraId="796E2C2A" w14:textId="742FB4D5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 w:rsidR="002C736B">
              <w:rPr>
                <w:rFonts w:ascii="Times New Roman" w:hAnsi="Times New Roman"/>
                <w:color w:val="FFFFFF"/>
                <w:sz w:val="18"/>
                <w:szCs w:val="18"/>
              </w:rPr>
              <w:t>2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shd w:val="clear" w:color="000000" w:fill="2F5496"/>
            <w:noWrap/>
            <w:vAlign w:val="center"/>
            <w:hideMark/>
          </w:tcPr>
          <w:p w14:paraId="14AC614C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Acceptable</w:t>
            </w:r>
          </w:p>
          <w:p w14:paraId="4EDADBA6" w14:textId="447673A1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 w:rsidR="002C736B">
              <w:rPr>
                <w:rFonts w:ascii="Times New Roman" w:hAnsi="Times New Roman"/>
                <w:color w:val="FFFFFF"/>
                <w:sz w:val="18"/>
                <w:szCs w:val="18"/>
              </w:rPr>
              <w:t>1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90" w:type="dxa"/>
            <w:shd w:val="clear" w:color="000000" w:fill="2F5496"/>
            <w:vAlign w:val="center"/>
          </w:tcPr>
          <w:p w14:paraId="1C1A7EAF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Unacceptable</w:t>
            </w:r>
          </w:p>
          <w:p w14:paraId="76B961A6" w14:textId="78BEE50E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 w:rsidR="002C736B">
              <w:rPr>
                <w:rFonts w:ascii="Times New Roman" w:hAnsi="Times New Roman"/>
                <w:color w:val="FFFFFF"/>
                <w:sz w:val="18"/>
                <w:szCs w:val="18"/>
              </w:rPr>
              <w:t>0.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060" w:type="dxa"/>
            <w:shd w:val="clear" w:color="000000" w:fill="2F5496"/>
            <w:noWrap/>
            <w:vAlign w:val="center"/>
            <w:hideMark/>
          </w:tcPr>
          <w:p w14:paraId="0C4E0931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No Response</w:t>
            </w:r>
          </w:p>
          <w:p w14:paraId="0A723439" w14:textId="28C34484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0]</w:t>
            </w:r>
          </w:p>
        </w:tc>
        <w:tc>
          <w:tcPr>
            <w:tcW w:w="799" w:type="dxa"/>
            <w:shd w:val="clear" w:color="000000" w:fill="2F5496"/>
            <w:noWrap/>
            <w:vAlign w:val="center"/>
            <w:hideMark/>
          </w:tcPr>
          <w:p w14:paraId="5A4A1285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Secured Marks</w:t>
            </w:r>
          </w:p>
        </w:tc>
      </w:tr>
      <w:tr w:rsidR="004A1E13" w:rsidRPr="004D2CA6" w14:paraId="15C38CAB" w14:textId="77777777" w:rsidTr="00906571">
        <w:trPr>
          <w:trHeight w:val="1913"/>
        </w:trPr>
        <w:tc>
          <w:tcPr>
            <w:tcW w:w="914" w:type="dxa"/>
            <w:shd w:val="clear" w:color="auto" w:fill="auto"/>
            <w:vAlign w:val="center"/>
            <w:hideMark/>
          </w:tcPr>
          <w:p w14:paraId="59DAA3A0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Possible Outcomes</w:t>
            </w:r>
          </w:p>
        </w:tc>
        <w:tc>
          <w:tcPr>
            <w:tcW w:w="1710" w:type="dxa"/>
            <w:vAlign w:val="center"/>
          </w:tcPr>
          <w:p w14:paraId="33C42424" w14:textId="2F45F1EA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utcomes are written to achie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mplex engineering problem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’ solution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nsidering cultural and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showing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,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to attain the outcomes with all possible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06AB4BF4" w14:textId="0B3A1092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utcomes are written to achie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mplex engineering problem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’ solution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nsidering cultural and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showing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,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to attain the outcomes with some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748D7F11" w14:textId="571F556F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utcomes are written to achie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mplex engineering problem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’ solution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nsidering cultural and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and </w:t>
            </w:r>
            <w:r w:rsidR="00BF13E9">
              <w:rPr>
                <w:rFonts w:ascii="Times New Roman" w:hAnsi="Times New Roman"/>
                <w:color w:val="000000"/>
                <w:sz w:val="18"/>
                <w:szCs w:val="18"/>
              </w:rPr>
              <w:t>do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not show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,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to attain the outcomes without showing any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7350AE8D" w14:textId="6116C341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utcomes are written to achie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mplex engineering problem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’ solution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but </w:t>
            </w:r>
            <w:r w:rsidR="00BF13E9">
              <w:rPr>
                <w:rFonts w:ascii="Times New Roman" w:hAnsi="Times New Roman"/>
                <w:color w:val="000000"/>
                <w:sz w:val="18"/>
                <w:szCs w:val="18"/>
              </w:rPr>
              <w:t>do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not </w:t>
            </w:r>
            <w:r w:rsidR="00BF13E9">
              <w:rPr>
                <w:rFonts w:ascii="Times New Roman" w:hAnsi="Times New Roman"/>
                <w:color w:val="000000"/>
                <w:sz w:val="18"/>
                <w:szCs w:val="18"/>
              </w:rPr>
              <w:t>consider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ultural and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and </w:t>
            </w:r>
            <w:r w:rsidR="00BF13E9">
              <w:rPr>
                <w:rFonts w:ascii="Times New Roman" w:hAnsi="Times New Roman"/>
                <w:color w:val="000000"/>
                <w:sz w:val="18"/>
                <w:szCs w:val="18"/>
              </w:rPr>
              <w:t>do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not show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,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to attain the outcomes without showing any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90" w:type="dxa"/>
            <w:vAlign w:val="center"/>
          </w:tcPr>
          <w:p w14:paraId="79454F54" w14:textId="6B36F798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utcomes are not written to achie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mplex engineering problem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’ solution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="00BF13E9">
              <w:rPr>
                <w:rFonts w:ascii="Times New Roman" w:hAnsi="Times New Roman"/>
                <w:color w:val="000000"/>
                <w:sz w:val="18"/>
                <w:szCs w:val="18"/>
              </w:rPr>
              <w:t>do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not </w:t>
            </w:r>
            <w:r w:rsidR="00BF13E9">
              <w:rPr>
                <w:rFonts w:ascii="Times New Roman" w:hAnsi="Times New Roman"/>
                <w:color w:val="000000"/>
                <w:sz w:val="18"/>
                <w:szCs w:val="18"/>
              </w:rPr>
              <w:t>consider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ultural and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and </w:t>
            </w:r>
            <w:r w:rsidR="00BF13E9">
              <w:rPr>
                <w:rFonts w:ascii="Times New Roman" w:hAnsi="Times New Roman"/>
                <w:color w:val="000000"/>
                <w:sz w:val="18"/>
                <w:szCs w:val="18"/>
              </w:rPr>
              <w:t>do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not show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,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to attain the outcomes without showing any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060" w:type="dxa"/>
            <w:shd w:val="clear" w:color="auto" w:fill="auto"/>
            <w:vAlign w:val="center"/>
          </w:tcPr>
          <w:p w14:paraId="7301504F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No Respons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t all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 copied from other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identical submissions with gross erro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mage file printed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1472DE36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4A1E13" w:rsidRPr="004D2CA6" w14:paraId="13A975CC" w14:textId="77777777" w:rsidTr="00906571">
        <w:trPr>
          <w:trHeight w:val="437"/>
        </w:trPr>
        <w:tc>
          <w:tcPr>
            <w:tcW w:w="914" w:type="dxa"/>
            <w:shd w:val="clear" w:color="auto" w:fill="FFFFFF"/>
            <w:vAlign w:val="center"/>
          </w:tcPr>
          <w:p w14:paraId="09F847CD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8820" w:type="dxa"/>
            <w:gridSpan w:val="5"/>
            <w:shd w:val="clear" w:color="auto" w:fill="FFFFFF"/>
            <w:vAlign w:val="center"/>
          </w:tcPr>
          <w:p w14:paraId="14E7487C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060" w:type="dxa"/>
            <w:shd w:val="clear" w:color="auto" w:fill="FFFFFF"/>
            <w:vAlign w:val="center"/>
          </w:tcPr>
          <w:p w14:paraId="07D47BB1" w14:textId="3FA64E8B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Total M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arks (</w:t>
            </w:r>
            <w:r w:rsidR="009355E1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4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799" w:type="dxa"/>
            <w:shd w:val="clear" w:color="auto" w:fill="FFFFFF"/>
            <w:vAlign w:val="center"/>
          </w:tcPr>
          <w:p w14:paraId="7D99E314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</w:tbl>
    <w:p w14:paraId="6718CC94" w14:textId="77777777" w:rsidR="00EC1E42" w:rsidRPr="00205FCB" w:rsidRDefault="00EC1E42" w:rsidP="00125634">
      <w:pPr>
        <w:spacing w:after="0" w:line="240" w:lineRule="auto"/>
        <w:rPr>
          <w:sz w:val="24"/>
        </w:rPr>
      </w:pPr>
    </w:p>
    <w:tbl>
      <w:tblPr>
        <w:tblW w:w="11593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29" w:type="dxa"/>
          <w:bottom w:w="14" w:type="dxa"/>
          <w:right w:w="29" w:type="dxa"/>
        </w:tblCellMar>
        <w:tblLook w:val="04A0" w:firstRow="1" w:lastRow="0" w:firstColumn="1" w:lastColumn="0" w:noHBand="0" w:noVBand="1"/>
      </w:tblPr>
      <w:tblGrid>
        <w:gridCol w:w="914"/>
        <w:gridCol w:w="1530"/>
        <w:gridCol w:w="1530"/>
        <w:gridCol w:w="1620"/>
        <w:gridCol w:w="1710"/>
        <w:gridCol w:w="1800"/>
        <w:gridCol w:w="1690"/>
        <w:gridCol w:w="799"/>
      </w:tblGrid>
      <w:tr w:rsidR="004A1E13" w:rsidRPr="004D2CA6" w14:paraId="6E615897" w14:textId="77777777" w:rsidTr="0014722A">
        <w:trPr>
          <w:trHeight w:val="318"/>
        </w:trPr>
        <w:tc>
          <w:tcPr>
            <w:tcW w:w="914" w:type="dxa"/>
            <w:shd w:val="clear" w:color="auto" w:fill="auto"/>
            <w:noWrap/>
            <w:vAlign w:val="center"/>
            <w:hideMark/>
          </w:tcPr>
          <w:p w14:paraId="3D6D2FD2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K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PIs</w:t>
            </w:r>
          </w:p>
        </w:tc>
        <w:tc>
          <w:tcPr>
            <w:tcW w:w="1530" w:type="dxa"/>
            <w:shd w:val="clear" w:color="auto" w:fill="2F5496"/>
            <w:vAlign w:val="center"/>
          </w:tcPr>
          <w:p w14:paraId="3E469E65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Excellent</w:t>
            </w:r>
          </w:p>
          <w:p w14:paraId="72495CC0" w14:textId="36375B30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530" w:type="dxa"/>
            <w:shd w:val="clear" w:color="000000" w:fill="2F5496"/>
            <w:noWrap/>
            <w:vAlign w:val="center"/>
            <w:hideMark/>
          </w:tcPr>
          <w:p w14:paraId="3F92C85F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Proficient</w:t>
            </w:r>
          </w:p>
          <w:p w14:paraId="310ADE77" w14:textId="7D1DB462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4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620" w:type="dxa"/>
            <w:shd w:val="clear" w:color="000000" w:fill="2F5496"/>
            <w:noWrap/>
            <w:vAlign w:val="center"/>
            <w:hideMark/>
          </w:tcPr>
          <w:p w14:paraId="04487029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Good</w:t>
            </w:r>
          </w:p>
          <w:p w14:paraId="286D3574" w14:textId="6A037855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>
              <w:rPr>
                <w:rFonts w:ascii="Times New Roman" w:hAnsi="Times New Roman"/>
                <w:color w:val="FFFFFF"/>
                <w:sz w:val="18"/>
                <w:szCs w:val="18"/>
              </w:rPr>
              <w:t>3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710" w:type="dxa"/>
            <w:shd w:val="clear" w:color="000000" w:fill="2F5496"/>
            <w:noWrap/>
            <w:vAlign w:val="center"/>
            <w:hideMark/>
          </w:tcPr>
          <w:p w14:paraId="194D3DDD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Acceptable</w:t>
            </w:r>
          </w:p>
          <w:p w14:paraId="55631952" w14:textId="434B1210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>
              <w:rPr>
                <w:rFonts w:ascii="Times New Roman" w:hAnsi="Times New Roman"/>
                <w:color w:val="FFFFFF"/>
                <w:sz w:val="18"/>
                <w:szCs w:val="18"/>
              </w:rPr>
              <w:t>2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shd w:val="clear" w:color="000000" w:fill="2F5496"/>
            <w:vAlign w:val="center"/>
          </w:tcPr>
          <w:p w14:paraId="64DD0AF9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Unacceptable</w:t>
            </w:r>
          </w:p>
          <w:p w14:paraId="09017E09" w14:textId="0EFAE879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1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690" w:type="dxa"/>
            <w:shd w:val="clear" w:color="000000" w:fill="2F5496"/>
            <w:noWrap/>
            <w:vAlign w:val="center"/>
            <w:hideMark/>
          </w:tcPr>
          <w:p w14:paraId="486F92F9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No Response</w:t>
            </w:r>
          </w:p>
          <w:p w14:paraId="31DF0AD6" w14:textId="7B663E1C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0]</w:t>
            </w:r>
          </w:p>
        </w:tc>
        <w:tc>
          <w:tcPr>
            <w:tcW w:w="799" w:type="dxa"/>
            <w:shd w:val="clear" w:color="000000" w:fill="2F5496"/>
            <w:noWrap/>
            <w:vAlign w:val="center"/>
            <w:hideMark/>
          </w:tcPr>
          <w:p w14:paraId="54AF912D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Secured Marks</w:t>
            </w:r>
          </w:p>
        </w:tc>
      </w:tr>
      <w:tr w:rsidR="004A1E13" w:rsidRPr="004D2CA6" w14:paraId="6277930E" w14:textId="77777777" w:rsidTr="0014722A">
        <w:trPr>
          <w:trHeight w:val="1296"/>
        </w:trPr>
        <w:tc>
          <w:tcPr>
            <w:tcW w:w="914" w:type="dxa"/>
            <w:shd w:val="clear" w:color="auto" w:fill="auto"/>
            <w:vAlign w:val="center"/>
            <w:hideMark/>
          </w:tcPr>
          <w:p w14:paraId="2790929E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125634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Gantt Chart</w:t>
            </w:r>
          </w:p>
        </w:tc>
        <w:tc>
          <w:tcPr>
            <w:tcW w:w="1530" w:type="dxa"/>
            <w:vAlign w:val="center"/>
          </w:tcPr>
          <w:p w14:paraId="70557151" w14:textId="27DA17DB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Specific formats are maintained to draw the Gantt chart and there is the order of workflow with all work to be don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18E919ED" w14:textId="53E83CBC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Specific formats are maintained to draw the Gantt chart and there is the order of workflow with a few works missing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41946959" w14:textId="3C88111F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Specific formats are maintained to draw the Gantt chart and there is the order of workflow with some works missing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759A4369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No specific formats are maintained to draw the Gantt chart and there is little order of workflow with some works missing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0" w:type="dxa"/>
            <w:vAlign w:val="center"/>
          </w:tcPr>
          <w:p w14:paraId="3A19094F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No specific formats are maintained to draw the Gantt chart and there is no order of workflow with the most important works missing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690" w:type="dxa"/>
            <w:shd w:val="clear" w:color="auto" w:fill="auto"/>
            <w:vAlign w:val="center"/>
          </w:tcPr>
          <w:p w14:paraId="6D86E068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No Respons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t all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 copied from othe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dentical submissions with gross erro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mage file printed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6A5BE546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4A1E13" w:rsidRPr="004D2CA6" w14:paraId="2B836B6A" w14:textId="77777777" w:rsidTr="0014722A">
        <w:trPr>
          <w:trHeight w:val="437"/>
        </w:trPr>
        <w:tc>
          <w:tcPr>
            <w:tcW w:w="914" w:type="dxa"/>
            <w:shd w:val="clear" w:color="auto" w:fill="FFFFFF"/>
            <w:vAlign w:val="center"/>
          </w:tcPr>
          <w:p w14:paraId="20517E1E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8190" w:type="dxa"/>
            <w:gridSpan w:val="5"/>
            <w:shd w:val="clear" w:color="auto" w:fill="FFFFFF"/>
            <w:vAlign w:val="center"/>
          </w:tcPr>
          <w:p w14:paraId="71600C4D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690" w:type="dxa"/>
            <w:shd w:val="clear" w:color="auto" w:fill="FFFFFF"/>
            <w:vAlign w:val="center"/>
          </w:tcPr>
          <w:p w14:paraId="0CC4EA26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Total M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arks (</w:t>
            </w: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5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799" w:type="dxa"/>
            <w:shd w:val="clear" w:color="auto" w:fill="FFFFFF"/>
            <w:vAlign w:val="center"/>
          </w:tcPr>
          <w:p w14:paraId="79577729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</w:tbl>
    <w:p w14:paraId="6BBC7D60" w14:textId="77777777" w:rsidR="00EC1E42" w:rsidRDefault="00EC1E42" w:rsidP="00125634">
      <w:pPr>
        <w:spacing w:after="0" w:line="240" w:lineRule="auto"/>
      </w:pPr>
    </w:p>
    <w:tbl>
      <w:tblPr>
        <w:tblW w:w="11593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29" w:type="dxa"/>
          <w:bottom w:w="14" w:type="dxa"/>
          <w:right w:w="29" w:type="dxa"/>
        </w:tblCellMar>
        <w:tblLook w:val="04A0" w:firstRow="1" w:lastRow="0" w:firstColumn="1" w:lastColumn="0" w:noHBand="0" w:noVBand="1"/>
      </w:tblPr>
      <w:tblGrid>
        <w:gridCol w:w="993"/>
        <w:gridCol w:w="1843"/>
        <w:gridCol w:w="1802"/>
        <w:gridCol w:w="1800"/>
        <w:gridCol w:w="1496"/>
        <w:gridCol w:w="1530"/>
        <w:gridCol w:w="1330"/>
        <w:gridCol w:w="799"/>
      </w:tblGrid>
      <w:tr w:rsidR="00CC3A60" w:rsidRPr="004D2CA6" w14:paraId="097C2A57" w14:textId="77777777" w:rsidTr="00A11E8A">
        <w:trPr>
          <w:trHeight w:val="318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922AABC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K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PIs</w:t>
            </w:r>
          </w:p>
        </w:tc>
        <w:tc>
          <w:tcPr>
            <w:tcW w:w="1843" w:type="dxa"/>
            <w:shd w:val="clear" w:color="auto" w:fill="2F5496"/>
            <w:vAlign w:val="center"/>
          </w:tcPr>
          <w:p w14:paraId="01FCC6A4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Excellent</w:t>
            </w:r>
          </w:p>
          <w:p w14:paraId="595D3AF9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2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2" w:type="dxa"/>
            <w:shd w:val="clear" w:color="000000" w:fill="2F5496"/>
            <w:noWrap/>
            <w:vAlign w:val="center"/>
            <w:hideMark/>
          </w:tcPr>
          <w:p w14:paraId="68AC418B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Proficient</w:t>
            </w:r>
          </w:p>
          <w:p w14:paraId="335B4F3C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1.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shd w:val="clear" w:color="000000" w:fill="2F5496"/>
            <w:noWrap/>
            <w:vAlign w:val="center"/>
            <w:hideMark/>
          </w:tcPr>
          <w:p w14:paraId="50FB6D30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Good</w:t>
            </w:r>
          </w:p>
          <w:p w14:paraId="5898B3B6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1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496" w:type="dxa"/>
            <w:shd w:val="clear" w:color="000000" w:fill="2F5496"/>
            <w:noWrap/>
            <w:vAlign w:val="center"/>
            <w:hideMark/>
          </w:tcPr>
          <w:p w14:paraId="75332ED2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Acceptable</w:t>
            </w:r>
          </w:p>
          <w:p w14:paraId="47982919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0.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530" w:type="dxa"/>
            <w:shd w:val="clear" w:color="000000" w:fill="2F5496"/>
            <w:vAlign w:val="center"/>
          </w:tcPr>
          <w:p w14:paraId="336D72D5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Unacceptable</w:t>
            </w:r>
          </w:p>
          <w:p w14:paraId="08DB2B8D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0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330" w:type="dxa"/>
            <w:shd w:val="clear" w:color="000000" w:fill="2F5496"/>
            <w:noWrap/>
            <w:vAlign w:val="center"/>
            <w:hideMark/>
          </w:tcPr>
          <w:p w14:paraId="5B226F5A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No Response</w:t>
            </w:r>
          </w:p>
          <w:p w14:paraId="5316B333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0]</w:t>
            </w:r>
          </w:p>
        </w:tc>
        <w:tc>
          <w:tcPr>
            <w:tcW w:w="799" w:type="dxa"/>
            <w:shd w:val="clear" w:color="000000" w:fill="2F5496"/>
            <w:noWrap/>
            <w:vAlign w:val="center"/>
            <w:hideMark/>
          </w:tcPr>
          <w:p w14:paraId="28E58DC3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Secured Marks</w:t>
            </w:r>
          </w:p>
        </w:tc>
      </w:tr>
      <w:tr w:rsidR="00CC3A60" w:rsidRPr="004D2CA6" w14:paraId="19342806" w14:textId="77777777" w:rsidTr="00A11E8A">
        <w:trPr>
          <w:trHeight w:val="1440"/>
        </w:trPr>
        <w:tc>
          <w:tcPr>
            <w:tcW w:w="993" w:type="dxa"/>
            <w:shd w:val="clear" w:color="auto" w:fill="auto"/>
            <w:vAlign w:val="center"/>
            <w:hideMark/>
          </w:tcPr>
          <w:p w14:paraId="7B70FD6E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References</w:t>
            </w:r>
          </w:p>
        </w:tc>
        <w:tc>
          <w:tcPr>
            <w:tcW w:w="1843" w:type="dxa"/>
            <w:vAlign w:val="center"/>
          </w:tcPr>
          <w:p w14:paraId="38B75D26" w14:textId="03B37FD4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Specific formats are maintained to write the </w:t>
            </w:r>
            <w:r w:rsidR="0036526C">
              <w:rPr>
                <w:rFonts w:ascii="Times New Roman" w:hAnsi="Times New Roman"/>
                <w:color w:val="000000"/>
                <w:sz w:val="18"/>
                <w:szCs w:val="18"/>
              </w:rPr>
              <w:t>references,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nd all are recently published journal and conference papers having no missing information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2" w:type="dxa"/>
            <w:shd w:val="clear" w:color="auto" w:fill="auto"/>
            <w:vAlign w:val="center"/>
          </w:tcPr>
          <w:p w14:paraId="6D7D3BC4" w14:textId="314E92D2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Specific formats are maintained to write the </w:t>
            </w:r>
            <w:r w:rsidR="0036526C">
              <w:rPr>
                <w:rFonts w:ascii="Times New Roman" w:hAnsi="Times New Roman"/>
                <w:color w:val="000000"/>
                <w:sz w:val="18"/>
                <w:szCs w:val="18"/>
              </w:rPr>
              <w:t>references,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nd all are journal and conference </w:t>
            </w:r>
            <w:r w:rsidR="00C15E9B">
              <w:rPr>
                <w:rFonts w:ascii="Times New Roman" w:hAnsi="Times New Roman"/>
                <w:color w:val="000000"/>
                <w:sz w:val="18"/>
                <w:szCs w:val="18"/>
              </w:rPr>
              <w:t>papers,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but some old papers </w:t>
            </w:r>
            <w:r w:rsidR="0036526C">
              <w:rPr>
                <w:rFonts w:ascii="Times New Roman" w:hAnsi="Times New Roman"/>
                <w:color w:val="000000"/>
                <w:sz w:val="18"/>
                <w:szCs w:val="18"/>
              </w:rPr>
              <w:t>hav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missing information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786ABA8C" w14:textId="00740B96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No specific formats are maintained to write the </w:t>
            </w:r>
            <w:r w:rsidR="0036526C">
              <w:rPr>
                <w:rFonts w:ascii="Times New Roman" w:hAnsi="Times New Roman"/>
                <w:color w:val="000000"/>
                <w:sz w:val="18"/>
                <w:szCs w:val="18"/>
              </w:rPr>
              <w:t>references,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nd many are internet sources with several missing information and very old reference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496" w:type="dxa"/>
            <w:shd w:val="clear" w:color="auto" w:fill="auto"/>
            <w:vAlign w:val="center"/>
          </w:tcPr>
          <w:p w14:paraId="31837FE0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No specific formats are maintained to write the references and most of them are internet sources with missing information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530" w:type="dxa"/>
            <w:vAlign w:val="center"/>
          </w:tcPr>
          <w:p w14:paraId="1CCD8753" w14:textId="7AAF36E8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No specific formats are maintained to write the </w:t>
            </w:r>
            <w:r w:rsidR="0036526C">
              <w:rPr>
                <w:rFonts w:ascii="Times New Roman" w:hAnsi="Times New Roman"/>
                <w:color w:val="000000"/>
                <w:sz w:val="18"/>
                <w:szCs w:val="18"/>
              </w:rPr>
              <w:t>references,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nd all are internet sources with missing information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330" w:type="dxa"/>
            <w:shd w:val="clear" w:color="auto" w:fill="auto"/>
            <w:vAlign w:val="center"/>
          </w:tcPr>
          <w:p w14:paraId="13CD318E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No Respons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t all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 copied from other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identical submissions with gross erro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mage file printed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41F2C31E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CC3A60" w:rsidRPr="004D2CA6" w14:paraId="55C543CD" w14:textId="77777777" w:rsidTr="00A11E8A">
        <w:trPr>
          <w:trHeight w:val="437"/>
        </w:trPr>
        <w:tc>
          <w:tcPr>
            <w:tcW w:w="993" w:type="dxa"/>
            <w:shd w:val="clear" w:color="auto" w:fill="FFFFFF"/>
            <w:vAlign w:val="center"/>
          </w:tcPr>
          <w:p w14:paraId="00F024A8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8471" w:type="dxa"/>
            <w:gridSpan w:val="5"/>
            <w:shd w:val="clear" w:color="auto" w:fill="FFFFFF"/>
            <w:vAlign w:val="center"/>
          </w:tcPr>
          <w:p w14:paraId="17BAF688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330" w:type="dxa"/>
            <w:shd w:val="clear" w:color="auto" w:fill="FFFFFF"/>
            <w:vAlign w:val="center"/>
          </w:tcPr>
          <w:p w14:paraId="7A908D68" w14:textId="77777777" w:rsidR="00CC3A60" w:rsidRPr="004D2CA6" w:rsidRDefault="00CC3A60" w:rsidP="00300B7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Total M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arks (</w:t>
            </w:r>
            <w:r w:rsidR="00300B70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2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799" w:type="dxa"/>
            <w:shd w:val="clear" w:color="auto" w:fill="FFFFFF"/>
            <w:vAlign w:val="center"/>
          </w:tcPr>
          <w:p w14:paraId="168DB77F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</w:tbl>
    <w:p w14:paraId="0BC6DFF3" w14:textId="77777777" w:rsidR="00EC1E42" w:rsidRDefault="00EC1E42" w:rsidP="00125634">
      <w:pPr>
        <w:spacing w:after="0" w:line="240" w:lineRule="auto"/>
      </w:pPr>
    </w:p>
    <w:sectPr w:rsidR="00EC1E42" w:rsidSect="00F874DC">
      <w:footerReference w:type="default" r:id="rId11"/>
      <w:pgSz w:w="12240" w:h="15840" w:code="1"/>
      <w:pgMar w:top="720" w:right="720" w:bottom="720" w:left="72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594151" w14:textId="77777777" w:rsidR="00716F06" w:rsidRDefault="00716F06" w:rsidP="00111969">
      <w:pPr>
        <w:spacing w:after="0" w:line="240" w:lineRule="auto"/>
      </w:pPr>
      <w:r>
        <w:separator/>
      </w:r>
    </w:p>
  </w:endnote>
  <w:endnote w:type="continuationSeparator" w:id="0">
    <w:p w14:paraId="5BE11ED9" w14:textId="77777777" w:rsidR="00716F06" w:rsidRDefault="00716F06" w:rsidP="001119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F92186" w14:textId="77777777" w:rsidR="00125634" w:rsidRPr="00B30419" w:rsidRDefault="00125634" w:rsidP="00B30419">
    <w:pPr>
      <w:pStyle w:val="Footer"/>
      <w:spacing w:after="0" w:line="240" w:lineRule="auto"/>
      <w:rPr>
        <w:rFonts w:ascii="Times New Roman" w:hAnsi="Times New Roman"/>
        <w:b/>
        <w:sz w:val="20"/>
      </w:rPr>
    </w:pPr>
    <w:r w:rsidRPr="00B30419">
      <w:rPr>
        <w:rFonts w:ascii="Times New Roman" w:hAnsi="Times New Roman"/>
        <w:b/>
        <w:sz w:val="20"/>
      </w:rPr>
      <w:t>© Faculty of Engineering, American International University – Bangladesh</w:t>
    </w:r>
    <w:r w:rsidR="00B30419">
      <w:rPr>
        <w:rFonts w:ascii="Times New Roman" w:hAnsi="Times New Roman"/>
        <w:b/>
        <w:sz w:val="20"/>
      </w:rPr>
      <w:t xml:space="preserve"> (AIUB)</w:t>
    </w:r>
  </w:p>
  <w:p w14:paraId="458809A4" w14:textId="77777777" w:rsidR="00125634" w:rsidRDefault="001256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D6F9DA" w14:textId="77777777" w:rsidR="00716F06" w:rsidRDefault="00716F06" w:rsidP="00111969">
      <w:pPr>
        <w:spacing w:after="0" w:line="240" w:lineRule="auto"/>
      </w:pPr>
      <w:r>
        <w:separator/>
      </w:r>
    </w:p>
  </w:footnote>
  <w:footnote w:type="continuationSeparator" w:id="0">
    <w:p w14:paraId="6D2868A7" w14:textId="77777777" w:rsidR="00716F06" w:rsidRDefault="00716F06" w:rsidP="001119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118AD"/>
    <w:multiLevelType w:val="hybridMultilevel"/>
    <w:tmpl w:val="A50681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011496"/>
    <w:multiLevelType w:val="hybridMultilevel"/>
    <w:tmpl w:val="21122394"/>
    <w:lvl w:ilvl="0" w:tplc="960E1112">
      <w:start w:val="1"/>
      <w:numFmt w:val="low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9324625"/>
    <w:multiLevelType w:val="hybridMultilevel"/>
    <w:tmpl w:val="5DC00654"/>
    <w:lvl w:ilvl="0" w:tplc="1009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520" w:hanging="360"/>
      </w:pPr>
    </w:lvl>
    <w:lvl w:ilvl="2" w:tplc="1009001B" w:tentative="1">
      <w:start w:val="1"/>
      <w:numFmt w:val="lowerRoman"/>
      <w:lvlText w:val="%3."/>
      <w:lvlJc w:val="right"/>
      <w:pPr>
        <w:ind w:left="2240" w:hanging="180"/>
      </w:pPr>
    </w:lvl>
    <w:lvl w:ilvl="3" w:tplc="1009000F" w:tentative="1">
      <w:start w:val="1"/>
      <w:numFmt w:val="decimal"/>
      <w:lvlText w:val="%4."/>
      <w:lvlJc w:val="left"/>
      <w:pPr>
        <w:ind w:left="2960" w:hanging="360"/>
      </w:pPr>
    </w:lvl>
    <w:lvl w:ilvl="4" w:tplc="10090019" w:tentative="1">
      <w:start w:val="1"/>
      <w:numFmt w:val="lowerLetter"/>
      <w:lvlText w:val="%5."/>
      <w:lvlJc w:val="left"/>
      <w:pPr>
        <w:ind w:left="3680" w:hanging="360"/>
      </w:pPr>
    </w:lvl>
    <w:lvl w:ilvl="5" w:tplc="1009001B" w:tentative="1">
      <w:start w:val="1"/>
      <w:numFmt w:val="lowerRoman"/>
      <w:lvlText w:val="%6."/>
      <w:lvlJc w:val="right"/>
      <w:pPr>
        <w:ind w:left="4400" w:hanging="180"/>
      </w:pPr>
    </w:lvl>
    <w:lvl w:ilvl="6" w:tplc="1009000F" w:tentative="1">
      <w:start w:val="1"/>
      <w:numFmt w:val="decimal"/>
      <w:lvlText w:val="%7."/>
      <w:lvlJc w:val="left"/>
      <w:pPr>
        <w:ind w:left="5120" w:hanging="360"/>
      </w:pPr>
    </w:lvl>
    <w:lvl w:ilvl="7" w:tplc="10090019" w:tentative="1">
      <w:start w:val="1"/>
      <w:numFmt w:val="lowerLetter"/>
      <w:lvlText w:val="%8."/>
      <w:lvlJc w:val="left"/>
      <w:pPr>
        <w:ind w:left="5840" w:hanging="360"/>
      </w:pPr>
    </w:lvl>
    <w:lvl w:ilvl="8" w:tplc="10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3" w15:restartNumberingAfterBreak="0">
    <w:nsid w:val="2CA74493"/>
    <w:multiLevelType w:val="multilevel"/>
    <w:tmpl w:val="09AC6BD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2400720"/>
    <w:multiLevelType w:val="hybridMultilevel"/>
    <w:tmpl w:val="EF0A10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B14914"/>
    <w:multiLevelType w:val="hybridMultilevel"/>
    <w:tmpl w:val="D79ACFFE"/>
    <w:lvl w:ilvl="0" w:tplc="ED7435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72A0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C7AF7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DAC43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5927E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1EAD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D6E95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988E3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5B8BE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4FCC0C53"/>
    <w:multiLevelType w:val="multilevel"/>
    <w:tmpl w:val="0870ECD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BE92B16"/>
    <w:multiLevelType w:val="multilevel"/>
    <w:tmpl w:val="3F6EA9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D133F59"/>
    <w:multiLevelType w:val="hybridMultilevel"/>
    <w:tmpl w:val="D1928126"/>
    <w:lvl w:ilvl="0" w:tplc="1009000F">
      <w:start w:val="1"/>
      <w:numFmt w:val="decimal"/>
      <w:lvlText w:val="%1."/>
      <w:lvlJc w:val="left"/>
      <w:pPr>
        <w:ind w:left="800" w:hanging="360"/>
      </w:pPr>
    </w:lvl>
    <w:lvl w:ilvl="1" w:tplc="10090019" w:tentative="1">
      <w:start w:val="1"/>
      <w:numFmt w:val="lowerLetter"/>
      <w:lvlText w:val="%2."/>
      <w:lvlJc w:val="left"/>
      <w:pPr>
        <w:ind w:left="1520" w:hanging="360"/>
      </w:pPr>
    </w:lvl>
    <w:lvl w:ilvl="2" w:tplc="1009001B" w:tentative="1">
      <w:start w:val="1"/>
      <w:numFmt w:val="lowerRoman"/>
      <w:lvlText w:val="%3."/>
      <w:lvlJc w:val="right"/>
      <w:pPr>
        <w:ind w:left="2240" w:hanging="180"/>
      </w:pPr>
    </w:lvl>
    <w:lvl w:ilvl="3" w:tplc="1009000F" w:tentative="1">
      <w:start w:val="1"/>
      <w:numFmt w:val="decimal"/>
      <w:lvlText w:val="%4."/>
      <w:lvlJc w:val="left"/>
      <w:pPr>
        <w:ind w:left="2960" w:hanging="360"/>
      </w:pPr>
    </w:lvl>
    <w:lvl w:ilvl="4" w:tplc="10090019" w:tentative="1">
      <w:start w:val="1"/>
      <w:numFmt w:val="lowerLetter"/>
      <w:lvlText w:val="%5."/>
      <w:lvlJc w:val="left"/>
      <w:pPr>
        <w:ind w:left="3680" w:hanging="360"/>
      </w:pPr>
    </w:lvl>
    <w:lvl w:ilvl="5" w:tplc="1009001B" w:tentative="1">
      <w:start w:val="1"/>
      <w:numFmt w:val="lowerRoman"/>
      <w:lvlText w:val="%6."/>
      <w:lvlJc w:val="right"/>
      <w:pPr>
        <w:ind w:left="4400" w:hanging="180"/>
      </w:pPr>
    </w:lvl>
    <w:lvl w:ilvl="6" w:tplc="1009000F" w:tentative="1">
      <w:start w:val="1"/>
      <w:numFmt w:val="decimal"/>
      <w:lvlText w:val="%7."/>
      <w:lvlJc w:val="left"/>
      <w:pPr>
        <w:ind w:left="5120" w:hanging="360"/>
      </w:pPr>
    </w:lvl>
    <w:lvl w:ilvl="7" w:tplc="10090019" w:tentative="1">
      <w:start w:val="1"/>
      <w:numFmt w:val="lowerLetter"/>
      <w:lvlText w:val="%8."/>
      <w:lvlJc w:val="left"/>
      <w:pPr>
        <w:ind w:left="5840" w:hanging="360"/>
      </w:pPr>
    </w:lvl>
    <w:lvl w:ilvl="8" w:tplc="10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9" w15:restartNumberingAfterBreak="0">
    <w:nsid w:val="70357B67"/>
    <w:multiLevelType w:val="multilevel"/>
    <w:tmpl w:val="D518883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94C3AD5"/>
    <w:multiLevelType w:val="multilevel"/>
    <w:tmpl w:val="69D0BC2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9697D1D"/>
    <w:multiLevelType w:val="multilevel"/>
    <w:tmpl w:val="0E6CCC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48540273">
    <w:abstractNumId w:val="4"/>
  </w:num>
  <w:num w:numId="2" w16cid:durableId="771630511">
    <w:abstractNumId w:val="1"/>
  </w:num>
  <w:num w:numId="3" w16cid:durableId="2113163477">
    <w:abstractNumId w:val="5"/>
  </w:num>
  <w:num w:numId="4" w16cid:durableId="459805760">
    <w:abstractNumId w:val="8"/>
  </w:num>
  <w:num w:numId="5" w16cid:durableId="1314065755">
    <w:abstractNumId w:val="2"/>
  </w:num>
  <w:num w:numId="6" w16cid:durableId="1542546716">
    <w:abstractNumId w:val="11"/>
  </w:num>
  <w:num w:numId="7" w16cid:durableId="270550629">
    <w:abstractNumId w:val="9"/>
  </w:num>
  <w:num w:numId="8" w16cid:durableId="992685553">
    <w:abstractNumId w:val="3"/>
  </w:num>
  <w:num w:numId="9" w16cid:durableId="1669866402">
    <w:abstractNumId w:val="10"/>
  </w:num>
  <w:num w:numId="10" w16cid:durableId="349062873">
    <w:abstractNumId w:val="6"/>
  </w:num>
  <w:num w:numId="11" w16cid:durableId="943541864">
    <w:abstractNumId w:val="7"/>
  </w:num>
  <w:num w:numId="12" w16cid:durableId="7817265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3NzYzsLAwNjI3MzZT0lEKTi0uzszPAykwqQUA4AcmHiwAAAA="/>
  </w:docVars>
  <w:rsids>
    <w:rsidRoot w:val="00EC0A3F"/>
    <w:rsid w:val="00000769"/>
    <w:rsid w:val="000361D3"/>
    <w:rsid w:val="00051F76"/>
    <w:rsid w:val="00076FA1"/>
    <w:rsid w:val="000776E9"/>
    <w:rsid w:val="000835B0"/>
    <w:rsid w:val="00085FC5"/>
    <w:rsid w:val="00086BF8"/>
    <w:rsid w:val="00091716"/>
    <w:rsid w:val="000E05FF"/>
    <w:rsid w:val="000E3145"/>
    <w:rsid w:val="000E400C"/>
    <w:rsid w:val="000F0C12"/>
    <w:rsid w:val="000F6316"/>
    <w:rsid w:val="001076A8"/>
    <w:rsid w:val="00111969"/>
    <w:rsid w:val="00125634"/>
    <w:rsid w:val="0014722A"/>
    <w:rsid w:val="001544B2"/>
    <w:rsid w:val="00165276"/>
    <w:rsid w:val="00167464"/>
    <w:rsid w:val="00173D5A"/>
    <w:rsid w:val="001B1EAA"/>
    <w:rsid w:val="001E5387"/>
    <w:rsid w:val="00205FCB"/>
    <w:rsid w:val="00207D0E"/>
    <w:rsid w:val="002473CC"/>
    <w:rsid w:val="002661C3"/>
    <w:rsid w:val="00281AC3"/>
    <w:rsid w:val="00285602"/>
    <w:rsid w:val="002C1A91"/>
    <w:rsid w:val="002C6BB6"/>
    <w:rsid w:val="002C736B"/>
    <w:rsid w:val="002D544A"/>
    <w:rsid w:val="002E03E4"/>
    <w:rsid w:val="00300B70"/>
    <w:rsid w:val="003178E3"/>
    <w:rsid w:val="00335714"/>
    <w:rsid w:val="0036526C"/>
    <w:rsid w:val="0037574D"/>
    <w:rsid w:val="00392203"/>
    <w:rsid w:val="004132E6"/>
    <w:rsid w:val="00432B1E"/>
    <w:rsid w:val="00434524"/>
    <w:rsid w:val="00441324"/>
    <w:rsid w:val="00444E58"/>
    <w:rsid w:val="004465ED"/>
    <w:rsid w:val="00450C5D"/>
    <w:rsid w:val="00467CF2"/>
    <w:rsid w:val="004A1E13"/>
    <w:rsid w:val="004C1B13"/>
    <w:rsid w:val="004D2CA6"/>
    <w:rsid w:val="004F2C98"/>
    <w:rsid w:val="004F6767"/>
    <w:rsid w:val="00511415"/>
    <w:rsid w:val="00524B17"/>
    <w:rsid w:val="005466EA"/>
    <w:rsid w:val="00564F33"/>
    <w:rsid w:val="00577EB0"/>
    <w:rsid w:val="005904F1"/>
    <w:rsid w:val="005A28F8"/>
    <w:rsid w:val="005C7197"/>
    <w:rsid w:val="005D1175"/>
    <w:rsid w:val="005D3122"/>
    <w:rsid w:val="005D5E82"/>
    <w:rsid w:val="005D6EDB"/>
    <w:rsid w:val="005E64CD"/>
    <w:rsid w:val="005E7DE2"/>
    <w:rsid w:val="0060795A"/>
    <w:rsid w:val="00623BC4"/>
    <w:rsid w:val="00632AD5"/>
    <w:rsid w:val="00646D82"/>
    <w:rsid w:val="0065029F"/>
    <w:rsid w:val="0065035B"/>
    <w:rsid w:val="0065049E"/>
    <w:rsid w:val="006551A5"/>
    <w:rsid w:val="00671742"/>
    <w:rsid w:val="00673158"/>
    <w:rsid w:val="00675502"/>
    <w:rsid w:val="006876C0"/>
    <w:rsid w:val="006A589C"/>
    <w:rsid w:val="006B3BD8"/>
    <w:rsid w:val="006E3DB8"/>
    <w:rsid w:val="006F6BAC"/>
    <w:rsid w:val="0070559A"/>
    <w:rsid w:val="007060EB"/>
    <w:rsid w:val="00714F37"/>
    <w:rsid w:val="00716F06"/>
    <w:rsid w:val="00722553"/>
    <w:rsid w:val="007304D6"/>
    <w:rsid w:val="00756369"/>
    <w:rsid w:val="00777424"/>
    <w:rsid w:val="00783D5C"/>
    <w:rsid w:val="00784F90"/>
    <w:rsid w:val="00792C24"/>
    <w:rsid w:val="00793862"/>
    <w:rsid w:val="007A061B"/>
    <w:rsid w:val="007A6F2E"/>
    <w:rsid w:val="007C6DC2"/>
    <w:rsid w:val="007E1E4E"/>
    <w:rsid w:val="007E4C08"/>
    <w:rsid w:val="00807924"/>
    <w:rsid w:val="00813B23"/>
    <w:rsid w:val="008411AD"/>
    <w:rsid w:val="00855932"/>
    <w:rsid w:val="00856839"/>
    <w:rsid w:val="00860DF6"/>
    <w:rsid w:val="00866CA4"/>
    <w:rsid w:val="008A11C5"/>
    <w:rsid w:val="008C5910"/>
    <w:rsid w:val="00906571"/>
    <w:rsid w:val="00911987"/>
    <w:rsid w:val="00924173"/>
    <w:rsid w:val="009355E1"/>
    <w:rsid w:val="00976FCB"/>
    <w:rsid w:val="009807A2"/>
    <w:rsid w:val="00992002"/>
    <w:rsid w:val="00995BC1"/>
    <w:rsid w:val="00995C17"/>
    <w:rsid w:val="009A413B"/>
    <w:rsid w:val="009B2040"/>
    <w:rsid w:val="009B33E4"/>
    <w:rsid w:val="009D2DDF"/>
    <w:rsid w:val="009D39F5"/>
    <w:rsid w:val="009D65CB"/>
    <w:rsid w:val="00A11E8A"/>
    <w:rsid w:val="00A12967"/>
    <w:rsid w:val="00A31AB0"/>
    <w:rsid w:val="00A40CB6"/>
    <w:rsid w:val="00A41EDD"/>
    <w:rsid w:val="00A46284"/>
    <w:rsid w:val="00A50214"/>
    <w:rsid w:val="00A65332"/>
    <w:rsid w:val="00A76F3D"/>
    <w:rsid w:val="00A85A6A"/>
    <w:rsid w:val="00AA129C"/>
    <w:rsid w:val="00AB4E0F"/>
    <w:rsid w:val="00AD3E18"/>
    <w:rsid w:val="00AE3148"/>
    <w:rsid w:val="00AF38F6"/>
    <w:rsid w:val="00B2371C"/>
    <w:rsid w:val="00B30419"/>
    <w:rsid w:val="00B353EA"/>
    <w:rsid w:val="00B42001"/>
    <w:rsid w:val="00B45330"/>
    <w:rsid w:val="00B526A6"/>
    <w:rsid w:val="00B631F7"/>
    <w:rsid w:val="00B67B5A"/>
    <w:rsid w:val="00B918DE"/>
    <w:rsid w:val="00BC444E"/>
    <w:rsid w:val="00BD58D1"/>
    <w:rsid w:val="00BF13E9"/>
    <w:rsid w:val="00C04AB1"/>
    <w:rsid w:val="00C15E9B"/>
    <w:rsid w:val="00C20CF8"/>
    <w:rsid w:val="00C45377"/>
    <w:rsid w:val="00C97A31"/>
    <w:rsid w:val="00CA1978"/>
    <w:rsid w:val="00CB1B1F"/>
    <w:rsid w:val="00CB7FF2"/>
    <w:rsid w:val="00CC3A60"/>
    <w:rsid w:val="00CD738E"/>
    <w:rsid w:val="00CE4C01"/>
    <w:rsid w:val="00CE7049"/>
    <w:rsid w:val="00D30612"/>
    <w:rsid w:val="00D546A8"/>
    <w:rsid w:val="00D55D5F"/>
    <w:rsid w:val="00D5686A"/>
    <w:rsid w:val="00D57402"/>
    <w:rsid w:val="00D7326B"/>
    <w:rsid w:val="00D7552C"/>
    <w:rsid w:val="00D82D75"/>
    <w:rsid w:val="00DA16BF"/>
    <w:rsid w:val="00DB3111"/>
    <w:rsid w:val="00DB5754"/>
    <w:rsid w:val="00DC2631"/>
    <w:rsid w:val="00DC5810"/>
    <w:rsid w:val="00DD359B"/>
    <w:rsid w:val="00DE1185"/>
    <w:rsid w:val="00DE1AE7"/>
    <w:rsid w:val="00E03A2F"/>
    <w:rsid w:val="00E2389C"/>
    <w:rsid w:val="00E272F1"/>
    <w:rsid w:val="00E32600"/>
    <w:rsid w:val="00E371B3"/>
    <w:rsid w:val="00E443CC"/>
    <w:rsid w:val="00E50198"/>
    <w:rsid w:val="00E55082"/>
    <w:rsid w:val="00E71D9D"/>
    <w:rsid w:val="00E97E30"/>
    <w:rsid w:val="00EA543E"/>
    <w:rsid w:val="00EC0A3F"/>
    <w:rsid w:val="00EC1E42"/>
    <w:rsid w:val="00EE38EA"/>
    <w:rsid w:val="00F0005F"/>
    <w:rsid w:val="00F576B3"/>
    <w:rsid w:val="00F874DC"/>
    <w:rsid w:val="00FE4747"/>
    <w:rsid w:val="00FE6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5BF5CD"/>
  <w15:chartTrackingRefBased/>
  <w15:docId w15:val="{78A79B7A-AFD0-420F-9D79-6C17B15D9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footer" w:uiPriority="99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50C5D"/>
    <w:pPr>
      <w:spacing w:after="200" w:line="276" w:lineRule="auto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1969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111969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111969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qFormat/>
    <w:rsid w:val="00111969"/>
    <w:pPr>
      <w:keepNext/>
      <w:keepLines/>
      <w:spacing w:before="200" w:after="0"/>
      <w:outlineLvl w:val="3"/>
    </w:pPr>
    <w:rPr>
      <w:rFonts w:ascii="Cambria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qFormat/>
    <w:rsid w:val="00111969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qFormat/>
    <w:rsid w:val="00111969"/>
    <w:pPr>
      <w:keepNext/>
      <w:keepLines/>
      <w:spacing w:before="200" w:after="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qFormat/>
    <w:rsid w:val="00111969"/>
    <w:pPr>
      <w:keepNext/>
      <w:keepLines/>
      <w:spacing w:before="200" w:after="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qFormat/>
    <w:rsid w:val="00111969"/>
    <w:pPr>
      <w:keepNext/>
      <w:keepLines/>
      <w:spacing w:before="200" w:after="0"/>
      <w:outlineLvl w:val="7"/>
    </w:pPr>
    <w:rPr>
      <w:rFonts w:ascii="Cambria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rsid w:val="00111969"/>
    <w:pPr>
      <w:keepNext/>
      <w:keepLines/>
      <w:spacing w:before="200" w:after="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C0A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646D82"/>
    <w:rPr>
      <w:rFonts w:ascii="Tahoma" w:hAnsi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111969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111969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rsid w:val="00111969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link w:val="Heading4"/>
    <w:uiPriority w:val="9"/>
    <w:rsid w:val="00111969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rsid w:val="00111969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rsid w:val="00111969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rsid w:val="00111969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rsid w:val="00111969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rsid w:val="00111969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qFormat/>
    <w:rsid w:val="00111969"/>
    <w:pPr>
      <w:spacing w:line="240" w:lineRule="auto"/>
    </w:pPr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11969"/>
    <w:pPr>
      <w:pBdr>
        <w:bottom w:val="single" w:sz="8" w:space="4" w:color="4F81BD"/>
      </w:pBdr>
      <w:spacing w:after="300" w:line="240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111969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1969"/>
    <w:pPr>
      <w:numPr>
        <w:ilvl w:val="1"/>
      </w:numPr>
    </w:pPr>
    <w:rPr>
      <w:rFonts w:ascii="Cambria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111969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uiPriority w:val="22"/>
    <w:qFormat/>
    <w:rsid w:val="00111969"/>
    <w:rPr>
      <w:b/>
      <w:bCs/>
    </w:rPr>
  </w:style>
  <w:style w:type="character" w:styleId="Emphasis">
    <w:name w:val="Emphasis"/>
    <w:uiPriority w:val="20"/>
    <w:qFormat/>
    <w:rsid w:val="00111969"/>
    <w:rPr>
      <w:i/>
      <w:iCs/>
    </w:rPr>
  </w:style>
  <w:style w:type="paragraph" w:styleId="NoSpacing">
    <w:name w:val="No Spacing"/>
    <w:uiPriority w:val="1"/>
    <w:qFormat/>
    <w:rsid w:val="00111969"/>
    <w:rPr>
      <w:sz w:val="22"/>
      <w:szCs w:val="22"/>
      <w:lang w:bidi="en-US"/>
    </w:rPr>
  </w:style>
  <w:style w:type="paragraph" w:styleId="ListParagraph">
    <w:name w:val="List Paragraph"/>
    <w:basedOn w:val="Normal"/>
    <w:uiPriority w:val="34"/>
    <w:qFormat/>
    <w:rsid w:val="0011196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11969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111969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11969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111969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111969"/>
    <w:rPr>
      <w:i/>
      <w:iCs/>
      <w:color w:val="808080"/>
    </w:rPr>
  </w:style>
  <w:style w:type="character" w:styleId="IntenseEmphasis">
    <w:name w:val="Intense Emphasis"/>
    <w:uiPriority w:val="21"/>
    <w:qFormat/>
    <w:rsid w:val="00111969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111969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111969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111969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qFormat/>
    <w:rsid w:val="00111969"/>
    <w:pPr>
      <w:outlineLvl w:val="9"/>
    </w:pPr>
  </w:style>
  <w:style w:type="paragraph" w:styleId="Header">
    <w:name w:val="header"/>
    <w:basedOn w:val="Normal"/>
    <w:link w:val="HeaderChar"/>
    <w:rsid w:val="0011196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111969"/>
  </w:style>
  <w:style w:type="paragraph" w:styleId="Footer">
    <w:name w:val="footer"/>
    <w:basedOn w:val="Normal"/>
    <w:link w:val="FooterChar"/>
    <w:uiPriority w:val="99"/>
    <w:rsid w:val="0011196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19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157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27292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581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0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2E7988365E6A46B8F43A9D7090DB36" ma:contentTypeVersion="4" ma:contentTypeDescription="Create a new document." ma:contentTypeScope="" ma:versionID="acb5e51bce88aeaa521865d11731df5d">
  <xsd:schema xmlns:xsd="http://www.w3.org/2001/XMLSchema" xmlns:xs="http://www.w3.org/2001/XMLSchema" xmlns:p="http://schemas.microsoft.com/office/2006/metadata/properties" xmlns:ns2="6cb8487e-587d-413a-870b-8efaba1a9ae9" targetNamespace="http://schemas.microsoft.com/office/2006/metadata/properties" ma:root="true" ma:fieldsID="645d8da3d9f0ad2198cb81f33e578bac" ns2:_="">
    <xsd:import namespace="6cb8487e-587d-413a-870b-8efaba1a9a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b8487e-587d-413a-870b-8efaba1a9a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6D864D9-27D9-4042-A9E2-8E99E7DD5614}">
  <ds:schemaRefs>
    <ds:schemaRef ds:uri="http://schemas.microsoft.com/office/2006/metadata/properties"/>
    <ds:schemaRef ds:uri="http://schemas.microsoft.com/office/infopath/2007/PartnerControls"/>
    <ds:schemaRef ds:uri="c4e61943-1bde-41a6-a89b-0fb18603134d"/>
  </ds:schemaRefs>
</ds:datastoreItem>
</file>

<file path=customXml/itemProps2.xml><?xml version="1.0" encoding="utf-8"?>
<ds:datastoreItem xmlns:ds="http://schemas.openxmlformats.org/officeDocument/2006/customXml" ds:itemID="{055C7932-A867-4FCB-8837-8B4216ED22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97E0526-D85D-4603-8A6B-66F47DCCFC6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5</Pages>
  <Words>1955</Words>
  <Characters>11549</Characters>
  <Application>Microsoft Office Word</Application>
  <DocSecurity>0</DocSecurity>
  <Lines>96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SIS/PROJECT PROPOSAL FORM</vt:lpstr>
    </vt:vector>
  </TitlesOfParts>
  <Company>AIUB</Company>
  <LinksUpToDate>false</LinksUpToDate>
  <CharactersWithSpaces>13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/PROJECT PROPOSAL FORM</dc:title>
  <dc:subject/>
  <dc:creator>Teacher</dc:creator>
  <cp:keywords/>
  <cp:lastModifiedBy>Protik Parvez Sheikh</cp:lastModifiedBy>
  <cp:revision>13</cp:revision>
  <cp:lastPrinted>2008-05-26T09:52:00Z</cp:lastPrinted>
  <dcterms:created xsi:type="dcterms:W3CDTF">2023-10-07T13:41:00Z</dcterms:created>
  <dcterms:modified xsi:type="dcterms:W3CDTF">2024-02-13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dd1bcf864aa27e845a643c1a637353c57233aaa9e8fae67beb3c6810983dcf</vt:lpwstr>
  </property>
  <property fmtid="{D5CDD505-2E9C-101B-9397-08002B2CF9AE}" pid="3" name="ContentTypeId">
    <vt:lpwstr>0x010100EA2E7988365E6A46B8F43A9D7090DB36</vt:lpwstr>
  </property>
</Properties>
</file>